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595FE5" w:rsidRDefault="00595FE5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595FE5" w:rsidRDefault="00595FE5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595FE5" w:rsidRDefault="00595FE5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595FE5" w:rsidRDefault="00595FE5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595FE5" w:rsidRDefault="00595FE5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595FE5" w:rsidRDefault="00595FE5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3089FA3A" w14:textId="0D9335ED" w:rsidR="00595FE5" w:rsidRDefault="00595FE5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3089FA3A" w14:textId="0D9335ED" w:rsidR="00595FE5" w:rsidRDefault="00595FE5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6EC16F4D" w14:textId="5BB30E72" w:rsidR="004C1661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85566345" w:history="1">
            <w:r w:rsidR="004C1661" w:rsidRPr="00C924DB">
              <w:rPr>
                <w:rStyle w:val="a3"/>
                <w:noProof/>
              </w:rPr>
              <w:t xml:space="preserve">1. </w:t>
            </w:r>
            <w:r w:rsidR="004C1661" w:rsidRPr="00C924DB">
              <w:rPr>
                <w:rStyle w:val="a3"/>
                <w:rFonts w:hint="eastAsia"/>
                <w:noProof/>
              </w:rPr>
              <w:t>測試及除錯工具</w:t>
            </w:r>
            <w:r w:rsidR="004C1661">
              <w:rPr>
                <w:noProof/>
                <w:webHidden/>
              </w:rPr>
              <w:tab/>
            </w:r>
            <w:r w:rsidR="004C1661">
              <w:rPr>
                <w:noProof/>
                <w:webHidden/>
              </w:rPr>
              <w:fldChar w:fldCharType="begin"/>
            </w:r>
            <w:r w:rsidR="004C1661">
              <w:rPr>
                <w:noProof/>
                <w:webHidden/>
              </w:rPr>
              <w:instrText xml:space="preserve"> PAGEREF _Toc85566345 \h </w:instrText>
            </w:r>
            <w:r w:rsidR="004C1661">
              <w:rPr>
                <w:noProof/>
                <w:webHidden/>
              </w:rPr>
            </w:r>
            <w:r w:rsidR="004C1661"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1</w:t>
            </w:r>
            <w:r w:rsidR="004C1661">
              <w:rPr>
                <w:noProof/>
                <w:webHidden/>
              </w:rPr>
              <w:fldChar w:fldCharType="end"/>
            </w:r>
          </w:hyperlink>
        </w:p>
        <w:p w14:paraId="0DD7E280" w14:textId="21689871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6" w:history="1">
            <w:r w:rsidRPr="00C924DB">
              <w:rPr>
                <w:rStyle w:val="a3"/>
                <w:noProof/>
              </w:rPr>
              <w:t xml:space="preserve">2. </w:t>
            </w:r>
            <w:r w:rsidRPr="00C924DB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8EFFD" w14:textId="399558B2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7" w:history="1">
            <w:r w:rsidRPr="00C924DB">
              <w:rPr>
                <w:rStyle w:val="a3"/>
                <w:noProof/>
              </w:rPr>
              <w:t xml:space="preserve">3. </w:t>
            </w:r>
            <w:r w:rsidRPr="00C924D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B8C30" w14:textId="733013D9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8" w:history="1">
            <w:r w:rsidRPr="00C924DB">
              <w:rPr>
                <w:rStyle w:val="a3"/>
                <w:noProof/>
              </w:rPr>
              <w:t xml:space="preserve">4. </w:t>
            </w:r>
            <w:r w:rsidRPr="00C924DB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DC7A7" w14:textId="56103E8D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49" w:history="1">
            <w:r w:rsidRPr="00C924DB">
              <w:rPr>
                <w:rStyle w:val="a3"/>
                <w:noProof/>
              </w:rPr>
              <w:t xml:space="preserve">5. </w:t>
            </w:r>
            <w:r w:rsidRPr="00C924DB">
              <w:rPr>
                <w:rStyle w:val="a3"/>
                <w:rFonts w:hint="eastAsia"/>
                <w:noProof/>
              </w:rPr>
              <w:t>取得標籤「元素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1570B" w14:textId="5854C4C3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0" w:history="1">
            <w:r w:rsidRPr="00C924DB">
              <w:rPr>
                <w:rStyle w:val="a3"/>
                <w:noProof/>
              </w:rPr>
              <w:t xml:space="preserve">6. </w:t>
            </w:r>
            <w:r w:rsidRPr="00C924DB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500C3" w14:textId="655FDBBB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1" w:history="1">
            <w:r w:rsidRPr="00C924DB">
              <w:rPr>
                <w:rStyle w:val="a3"/>
                <w:noProof/>
              </w:rPr>
              <w:t xml:space="preserve">7. Object </w:t>
            </w:r>
            <w:r w:rsidRPr="00C924D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B026B" w14:textId="506DA14B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2" w:history="1">
            <w:r w:rsidRPr="00C924DB">
              <w:rPr>
                <w:rStyle w:val="a3"/>
                <w:noProof/>
              </w:rPr>
              <w:t>8. Array</w:t>
            </w:r>
            <w:r w:rsidRPr="00C924DB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8AAF3" w14:textId="3C52F458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3" w:history="1">
            <w:r w:rsidRPr="00C924DB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2EB37" w14:textId="77CC94E9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4" w:history="1">
            <w:r w:rsidRPr="00C924DB">
              <w:rPr>
                <w:rStyle w:val="a3"/>
                <w:noProof/>
              </w:rPr>
              <w:t xml:space="preserve">10. </w:t>
            </w:r>
            <w:r w:rsidRPr="00C924DB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68D00" w14:textId="1E3B20E3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5" w:history="1">
            <w:r w:rsidRPr="00C924DB">
              <w:rPr>
                <w:rStyle w:val="a3"/>
                <w:noProof/>
              </w:rPr>
              <w:t xml:space="preserve">11. </w:t>
            </w:r>
            <w:r w:rsidRPr="00C924DB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C01C2" w14:textId="30B263F2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6" w:history="1">
            <w:r w:rsidRPr="00C924DB">
              <w:rPr>
                <w:rStyle w:val="a3"/>
                <w:noProof/>
              </w:rPr>
              <w:t>12. window</w:t>
            </w:r>
            <w:r w:rsidRPr="00C924D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C3143" w14:textId="0DCFF754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7" w:history="1">
            <w:r w:rsidRPr="00C924DB">
              <w:rPr>
                <w:rStyle w:val="a3"/>
                <w:noProof/>
              </w:rPr>
              <w:t xml:space="preserve">13. </w:t>
            </w:r>
            <w:r w:rsidRPr="00C924DB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AC39D" w14:textId="6182B76C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8" w:history="1">
            <w:r w:rsidRPr="00C924DB">
              <w:rPr>
                <w:rStyle w:val="a3"/>
                <w:noProof/>
              </w:rPr>
              <w:t xml:space="preserve">14. </w:t>
            </w:r>
            <w:r w:rsidRPr="00C924DB">
              <w:rPr>
                <w:rStyle w:val="a3"/>
                <w:rFonts w:hint="eastAsia"/>
                <w:noProof/>
              </w:rPr>
              <w:t>操作</w:t>
            </w:r>
            <w:r w:rsidRPr="00C924DB">
              <w:rPr>
                <w:rStyle w:val="a3"/>
                <w:noProof/>
              </w:rPr>
              <w:t>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1F2391" w14:textId="615D7427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59" w:history="1">
            <w:r w:rsidRPr="00C924DB">
              <w:rPr>
                <w:rStyle w:val="a3"/>
                <w:noProof/>
              </w:rPr>
              <w:t xml:space="preserve">15. </w:t>
            </w:r>
            <w:r w:rsidRPr="00C924DB">
              <w:rPr>
                <w:rStyle w:val="a3"/>
                <w:rFonts w:hint="eastAsia"/>
                <w:noProof/>
              </w:rPr>
              <w:t>正規表示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8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46119" w14:textId="38A32A39" w:rsidR="004C1661" w:rsidRDefault="004C166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85566360" w:history="1">
            <w:r w:rsidRPr="00C924DB">
              <w:rPr>
                <w:rStyle w:val="a3"/>
                <w:noProof/>
              </w:rPr>
              <w:t>16. AJ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566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04D3">
              <w:rPr>
                <w:noProof/>
                <w:webHidden/>
              </w:rPr>
              <w:t>9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2CEF2DEC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2C6F1D69" w14:textId="4E8FB8DB" w:rsidR="000936FD" w:rsidRDefault="00595FE5">
      <w:pPr>
        <w:widowControl/>
        <w:rPr>
          <w:rFonts w:ascii="標楷體" w:hAnsi="標楷體"/>
        </w:rPr>
      </w:pPr>
      <w:hyperlink r:id="rId9" w:history="1">
        <w:r w:rsidR="008A0FAA" w:rsidRPr="006D53F6">
          <w:rPr>
            <w:rStyle w:val="a3"/>
            <w:rFonts w:ascii="標楷體" w:hAnsi="標楷體"/>
          </w:rPr>
          <w:t>https://github.com/telunyang/javascript_iii_uiux</w:t>
        </w:r>
      </w:hyperlink>
    </w:p>
    <w:p w14:paraId="265F45DF" w14:textId="77777777" w:rsidR="008A0FAA" w:rsidRDefault="008A0FAA">
      <w:pPr>
        <w:widowControl/>
        <w:rPr>
          <w:rFonts w:ascii="標楷體" w:hAnsi="標楷體"/>
        </w:rPr>
      </w:pPr>
    </w:p>
    <w:p w14:paraId="403319B8" w14:textId="77777777" w:rsidR="00D8217D" w:rsidRDefault="00D8217D" w:rsidP="00D8217D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036E7A1E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HTML Boilerplate</w:t>
      </w:r>
      <w:bookmarkStart w:id="0" w:name="_GoBack"/>
      <w:bookmarkEnd w:id="0"/>
    </w:p>
    <w:p w14:paraId="404F954F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rPr>
          <w:rFonts w:hint="eastAsia"/>
        </w:rPr>
        <w:t>H</w:t>
      </w:r>
      <w:r>
        <w:t>TML Snippets</w:t>
      </w:r>
    </w:p>
    <w:p w14:paraId="481FCB52" w14:textId="77777777" w:rsidR="00D8217D" w:rsidRDefault="00D8217D" w:rsidP="00D8217D">
      <w:pPr>
        <w:pStyle w:val="a4"/>
        <w:numPr>
          <w:ilvl w:val="0"/>
          <w:numId w:val="44"/>
        </w:numPr>
        <w:ind w:leftChars="0"/>
      </w:pPr>
      <w:r>
        <w:t>Live Server</w:t>
      </w:r>
    </w:p>
    <w:p w14:paraId="5E4D02F6" w14:textId="77777777" w:rsidR="00D8217D" w:rsidRPr="000936FD" w:rsidRDefault="00D8217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13AA8B5" w:rsidR="00792CEE" w:rsidRPr="00402987" w:rsidRDefault="002D2788" w:rsidP="00C67554">
      <w:pPr>
        <w:pStyle w:val="1"/>
      </w:pPr>
      <w:bookmarkStart w:id="1" w:name="_Toc85566345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1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lastRenderedPageBreak/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8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29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85566346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左</w:t>
      </w:r>
      <w:proofErr w:type="gramEnd"/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07873F44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26764B11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232AA28B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35AA8065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00679C3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0379F5C6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var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8D66ECA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//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這裡會輸出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 undefined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（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Console </w:t>
      </w:r>
      <w:r w:rsidRPr="00771FDC">
        <w:rPr>
          <w:rFonts w:ascii="Consolas" w:eastAsia="新細明體" w:hAnsi="Consolas" w:cs="新細明體"/>
          <w:color w:val="008000"/>
          <w:kern w:val="0"/>
          <w:sz w:val="21"/>
          <w:szCs w:val="21"/>
        </w:rPr>
        <w:t>面板會不顯示輸出）</w:t>
      </w:r>
    </w:p>
    <w:p w14:paraId="71693932" w14:textId="77777777" w:rsidR="00B235D8" w:rsidRPr="00771FDC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5A702FCF" w14:textId="77777777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consol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.</w:t>
      </w:r>
      <w:r w:rsidRPr="00771FD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log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771FDC">
        <w:rPr>
          <w:rFonts w:ascii="Consolas" w:eastAsia="新細明體" w:hAnsi="Consolas" w:cs="新細明體"/>
          <w:color w:val="0070C1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5E51363B" w14:textId="650DEDAD" w:rsidR="00771FDC" w:rsidRPr="00771FDC" w:rsidRDefault="00771FDC" w:rsidP="00771FDC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771FD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771FDC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ame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771FD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Darren'</w:t>
      </w:r>
      <w:r w:rsidRPr="00771FD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6F29EFA2" w14:textId="7CA8444D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85566347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lastRenderedPageBreak/>
              <w:t>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E3879CD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67A59579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664214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A5E0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530318FA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38E21805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54C0528E" w14:textId="77777777" w:rsidR="00137B34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7AE4E7D0" w14:textId="3CC2A878" w:rsidR="00A349CA" w:rsidRPr="00137B34" w:rsidRDefault="00137B34" w:rsidP="00137B3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7B3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7B3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7B3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137B3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37B3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37B3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8310" w:type="dxa"/>
        <w:tblLook w:val="04A0" w:firstRow="1" w:lastRow="0" w:firstColumn="1" w:lastColumn="0" w:noHBand="0" w:noVBand="1"/>
      </w:tblPr>
      <w:tblGrid>
        <w:gridCol w:w="2768"/>
        <w:gridCol w:w="2771"/>
        <w:gridCol w:w="2771"/>
      </w:tblGrid>
      <w:tr w:rsidR="001263E3" w:rsidRPr="00402987" w14:paraId="5569397F" w14:textId="77777777" w:rsidTr="001263E3">
        <w:tc>
          <w:tcPr>
            <w:tcW w:w="2768" w:type="dxa"/>
            <w:shd w:val="clear" w:color="auto" w:fill="D9D9D9" w:themeFill="background1" w:themeFillShade="D9"/>
          </w:tcPr>
          <w:p w14:paraId="4C8ED49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DCA84EA" w14:textId="6BA18FD0" w:rsidR="001263E3" w:rsidRPr="00402987" w:rsidRDefault="00E26ECF" w:rsidP="001263E3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一般用法</w:t>
            </w:r>
          </w:p>
        </w:tc>
        <w:tc>
          <w:tcPr>
            <w:tcW w:w="2771" w:type="dxa"/>
            <w:shd w:val="clear" w:color="auto" w:fill="D9D9D9" w:themeFill="background1" w:themeFillShade="D9"/>
          </w:tcPr>
          <w:p w14:paraId="1E7F05CB" w14:textId="502E5D9F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</w:tr>
      <w:tr w:rsidR="001263E3" w:rsidRPr="00402987" w14:paraId="72BD5E30" w14:textId="77777777" w:rsidTr="001263E3">
        <w:tc>
          <w:tcPr>
            <w:tcW w:w="2768" w:type="dxa"/>
          </w:tcPr>
          <w:p w14:paraId="40CFA2AA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8CA5EE7" w14:textId="7CF51B3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2771" w:type="dxa"/>
          </w:tcPr>
          <w:p w14:paraId="78A03250" w14:textId="7D59CAEA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1263E3" w:rsidRPr="00402987" w14:paraId="05BCED71" w14:textId="77777777" w:rsidTr="001263E3">
        <w:tc>
          <w:tcPr>
            <w:tcW w:w="2768" w:type="dxa"/>
          </w:tcPr>
          <w:p w14:paraId="65D3443B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2771" w:type="dxa"/>
          </w:tcPr>
          <w:p w14:paraId="6A97C7FA" w14:textId="6222C3E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  <w:tc>
          <w:tcPr>
            <w:tcW w:w="2771" w:type="dxa"/>
          </w:tcPr>
          <w:p w14:paraId="74ED81BE" w14:textId="06A7B35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</w:tr>
      <w:tr w:rsidR="001263E3" w:rsidRPr="00402987" w14:paraId="1EB7B584" w14:textId="77777777" w:rsidTr="001263E3">
        <w:tc>
          <w:tcPr>
            <w:tcW w:w="2768" w:type="dxa"/>
          </w:tcPr>
          <w:p w14:paraId="3BEDB2C3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2771" w:type="dxa"/>
          </w:tcPr>
          <w:p w14:paraId="2DB984AE" w14:textId="6AC37A7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  <w:tc>
          <w:tcPr>
            <w:tcW w:w="2771" w:type="dxa"/>
          </w:tcPr>
          <w:p w14:paraId="28EFAAD9" w14:textId="5BDFA493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</w:tr>
      <w:tr w:rsidR="001263E3" w:rsidRPr="00402987" w14:paraId="35A5307A" w14:textId="77777777" w:rsidTr="001263E3">
        <w:tc>
          <w:tcPr>
            <w:tcW w:w="2768" w:type="dxa"/>
          </w:tcPr>
          <w:p w14:paraId="08BB4ABE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2771" w:type="dxa"/>
          </w:tcPr>
          <w:p w14:paraId="13EB9608" w14:textId="683E34D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  <w:tc>
          <w:tcPr>
            <w:tcW w:w="2771" w:type="dxa"/>
          </w:tcPr>
          <w:p w14:paraId="142F20EF" w14:textId="4123C28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</w:tr>
      <w:tr w:rsidR="001263E3" w:rsidRPr="00402987" w14:paraId="31F06905" w14:textId="77777777" w:rsidTr="001263E3">
        <w:tc>
          <w:tcPr>
            <w:tcW w:w="2768" w:type="dxa"/>
          </w:tcPr>
          <w:p w14:paraId="1D41960F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2771" w:type="dxa"/>
          </w:tcPr>
          <w:p w14:paraId="7F164653" w14:textId="357E27D9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  <w:tc>
          <w:tcPr>
            <w:tcW w:w="2771" w:type="dxa"/>
          </w:tcPr>
          <w:p w14:paraId="782679D7" w14:textId="4FE77F9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</w:tr>
      <w:tr w:rsidR="001263E3" w:rsidRPr="00402987" w14:paraId="6B08196A" w14:textId="77777777" w:rsidTr="001263E3">
        <w:tc>
          <w:tcPr>
            <w:tcW w:w="2768" w:type="dxa"/>
          </w:tcPr>
          <w:p w14:paraId="6EF9C04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2771" w:type="dxa"/>
          </w:tcPr>
          <w:p w14:paraId="2E1A7B1F" w14:textId="43CB807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  <w:tc>
          <w:tcPr>
            <w:tcW w:w="2771" w:type="dxa"/>
          </w:tcPr>
          <w:p w14:paraId="7E5341DB" w14:textId="1494DE2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</w:tr>
      <w:tr w:rsidR="001263E3" w:rsidRPr="00402987" w14:paraId="18C930A6" w14:textId="77777777" w:rsidTr="001263E3">
        <w:tc>
          <w:tcPr>
            <w:tcW w:w="2768" w:type="dxa"/>
          </w:tcPr>
          <w:p w14:paraId="30C3EFD8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2771" w:type="dxa"/>
          </w:tcPr>
          <w:p w14:paraId="09E8BAC6" w14:textId="710BCD10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  <w:tc>
          <w:tcPr>
            <w:tcW w:w="2771" w:type="dxa"/>
          </w:tcPr>
          <w:p w14:paraId="67D50084" w14:textId="48F213A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</w:tr>
      <w:tr w:rsidR="001263E3" w:rsidRPr="00402987" w14:paraId="047C8CED" w14:textId="77777777" w:rsidTr="001263E3">
        <w:tc>
          <w:tcPr>
            <w:tcW w:w="2768" w:type="dxa"/>
          </w:tcPr>
          <w:p w14:paraId="795C0F0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2771" w:type="dxa"/>
          </w:tcPr>
          <w:p w14:paraId="221FDA89" w14:textId="6CC6C05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  <w:tc>
          <w:tcPr>
            <w:tcW w:w="2771" w:type="dxa"/>
          </w:tcPr>
          <w:p w14:paraId="5BB90DEE" w14:textId="4051EDE2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</w:tr>
      <w:tr w:rsidR="001263E3" w:rsidRPr="00402987" w14:paraId="1AD68748" w14:textId="77777777" w:rsidTr="001263E3">
        <w:tc>
          <w:tcPr>
            <w:tcW w:w="2768" w:type="dxa"/>
          </w:tcPr>
          <w:p w14:paraId="39370E54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2771" w:type="dxa"/>
          </w:tcPr>
          <w:p w14:paraId="5A15791A" w14:textId="1FCEC32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  <w:tc>
          <w:tcPr>
            <w:tcW w:w="2771" w:type="dxa"/>
          </w:tcPr>
          <w:p w14:paraId="102D8921" w14:textId="3B0F6EAB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</w:tr>
      <w:tr w:rsidR="001263E3" w:rsidRPr="00402987" w14:paraId="58B5DCD9" w14:textId="77777777" w:rsidTr="001263E3">
        <w:tc>
          <w:tcPr>
            <w:tcW w:w="2768" w:type="dxa"/>
          </w:tcPr>
          <w:p w14:paraId="33108AE2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2771" w:type="dxa"/>
          </w:tcPr>
          <w:p w14:paraId="486A89AF" w14:textId="5A222D8C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  <w:tc>
          <w:tcPr>
            <w:tcW w:w="2771" w:type="dxa"/>
          </w:tcPr>
          <w:p w14:paraId="1CACBCA5" w14:textId="04D3B244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</w:tr>
      <w:tr w:rsidR="001263E3" w:rsidRPr="00402987" w14:paraId="334BA464" w14:textId="77777777" w:rsidTr="001263E3">
        <w:tc>
          <w:tcPr>
            <w:tcW w:w="2768" w:type="dxa"/>
          </w:tcPr>
          <w:p w14:paraId="53E64606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47538C" w14:textId="6C3A476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  <w:tc>
          <w:tcPr>
            <w:tcW w:w="2771" w:type="dxa"/>
          </w:tcPr>
          <w:p w14:paraId="4419422D" w14:textId="3A30D42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</w:tr>
      <w:tr w:rsidR="001263E3" w:rsidRPr="00402987" w14:paraId="01138049" w14:textId="77777777" w:rsidTr="001263E3">
        <w:tc>
          <w:tcPr>
            <w:tcW w:w="2768" w:type="dxa"/>
          </w:tcPr>
          <w:p w14:paraId="77EE503D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3D946A1D" w14:textId="12D1F158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  <w:tc>
          <w:tcPr>
            <w:tcW w:w="2771" w:type="dxa"/>
          </w:tcPr>
          <w:p w14:paraId="0C89320B" w14:textId="115D2656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</w:tr>
      <w:tr w:rsidR="001263E3" w:rsidRPr="00402987" w14:paraId="4A4A3CC1" w14:textId="77777777" w:rsidTr="001263E3">
        <w:tc>
          <w:tcPr>
            <w:tcW w:w="2768" w:type="dxa"/>
          </w:tcPr>
          <w:p w14:paraId="642D3321" w14:textId="77777777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2771" w:type="dxa"/>
          </w:tcPr>
          <w:p w14:paraId="7EC94178" w14:textId="1B2475FE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  <w:tc>
          <w:tcPr>
            <w:tcW w:w="2771" w:type="dxa"/>
          </w:tcPr>
          <w:p w14:paraId="350F6530" w14:textId="01B7AF35" w:rsidR="001263E3" w:rsidRPr="00402987" w:rsidRDefault="001263E3" w:rsidP="001263E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3E136F6C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0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655C7C39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56233B6F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="00595F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=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595F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</w:p>
          <w:p w14:paraId="692C2179" w14:textId="1CFFE7B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D27CC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3A29B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3A29BE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3A29B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6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605635CE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FD652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輸出</w:t>
            </w:r>
            <w:r w:rsidR="00FD6524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 w:rsidR="00FD652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85566348"/>
      <w:r>
        <w:lastRenderedPageBreak/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1527E8" w:rsidRDefault="00792CEE" w:rsidP="007C1B9C">
      <w:pPr>
        <w:rPr>
          <w:shd w:val="pct15" w:color="auto" w:fill="FFFFFF"/>
          <w:vertAlign w:val="subscript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79EAFAF1" w:rsidR="00792CEE" w:rsidRPr="00402987" w:rsidRDefault="001B0DEA" w:rsidP="007C3F07">
      <w:pPr>
        <w:pStyle w:val="1"/>
      </w:pPr>
      <w:bookmarkStart w:id="5" w:name="_Toc85566349"/>
      <w:r>
        <w:lastRenderedPageBreak/>
        <w:t>5</w:t>
      </w:r>
      <w:r w:rsidR="00792CEE" w:rsidRPr="00402987">
        <w:t xml:space="preserve">. </w:t>
      </w:r>
      <w:r w:rsidR="00792CEE" w:rsidRPr="00402987">
        <w:t>取得標籤</w:t>
      </w:r>
      <w:r w:rsidR="00BF697F">
        <w:rPr>
          <w:rFonts w:hint="eastAsia"/>
        </w:rPr>
        <w:t>「</w:t>
      </w:r>
      <w:r w:rsidR="00792CEE" w:rsidRPr="00402987">
        <w:t>元素</w:t>
      </w:r>
      <w:r w:rsidR="00BF697F">
        <w:rPr>
          <w:rFonts w:hint="eastAsia"/>
        </w:rPr>
        <w:t>」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</w:t>
            </w:r>
            <w:r w:rsidRPr="00402987">
              <w:rPr>
                <w:rFonts w:cs="Courier New" w:hint="eastAsia"/>
                <w:szCs w:val="24"/>
              </w:rPr>
              <w:lastRenderedPageBreak/>
              <w:t>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4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595FE5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595FE5" w:rsidP="00792CEE">
      <w:pPr>
        <w:rPr>
          <w:rFonts w:cs="Courier New"/>
          <w:szCs w:val="24"/>
        </w:rPr>
      </w:pPr>
      <w:hyperlink r:id="rId45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85566350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49D2E1A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2781C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AAC5C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A71266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DAF41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ED4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438AF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3750CB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23498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C861F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3E55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6186C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47B7FA4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DC952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52426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C9FF1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74B4256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3CAD30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32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CD035E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3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32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3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 found'</w:t>
            </w: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0733CC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5ADC52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C30D03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3D6E0B1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76AD69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E75715" w14:textId="77777777" w:rsidR="00F72328" w:rsidRPr="00F72328" w:rsidRDefault="00F72328" w:rsidP="00F723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0CC0C99D" w:rsidR="00C94005" w:rsidRPr="00F72328" w:rsidRDefault="00F72328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32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FE871" w14:textId="77777777" w:rsidR="008766A5" w:rsidRDefault="008766A5" w:rsidP="00C424AF"/>
    <w:p w14:paraId="1C5E47B9" w14:textId="4DBA5498" w:rsidR="00EE7731" w:rsidRPr="00402987" w:rsidRDefault="00EE7731" w:rsidP="00EE7731">
      <w:pPr>
        <w:pStyle w:val="1"/>
      </w:pPr>
      <w:bookmarkStart w:id="9" w:name="_Toc85566351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</w:t>
      </w:r>
      <w:r w:rsidRPr="00402987">
        <w:rPr>
          <w:rFonts w:cs="Times New Roman"/>
          <w:szCs w:val="24"/>
        </w:rPr>
        <w:lastRenderedPageBreak/>
        <w:t>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85566352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036CC7C2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381D2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C3BD3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E3F6C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3A214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1BDCF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7C0D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9AE209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8263AC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2DAA5F1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701D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E5A3A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DA86CB7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515F75E1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563A2AEE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8DBF6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D701D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28F4D58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701D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701D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701D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3B10A64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701D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701D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E87073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52EC89C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D30AE6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55E7B5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7A6CF89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74B13B" w14:textId="77777777" w:rsidR="00D701D9" w:rsidRPr="00D701D9" w:rsidRDefault="00D701D9" w:rsidP="00D701D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798D4976" w:rsidR="0083524D" w:rsidRPr="0083524D" w:rsidRDefault="00D701D9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701D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39455A9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4B0E60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75D44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5DFF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28BBD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BC208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39D52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B2424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A4AD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0A8900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DAB55B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104CF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1E49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設定（新增）元素：</w:t>
            </w:r>
          </w:p>
          <w:p w14:paraId="17FB34F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1B2CE0B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B4E02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] </w:t>
            </w:r>
          </w:p>
          <w:p w14:paraId="6D075F8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E89C7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ush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，資料可以一個以上：</w:t>
            </w:r>
          </w:p>
          <w:p w14:paraId="4CC6E2E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ina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AE2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27D5DF6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, "Gina"]</w:t>
            </w:r>
          </w:p>
          <w:p w14:paraId="52E78D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47A8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修改元素：</w:t>
            </w:r>
          </w:p>
          <w:p w14:paraId="304D46B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9F954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2DBB3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1D74670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151E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8D00D5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, "Gina"]</w:t>
            </w:r>
          </w:p>
          <w:p w14:paraId="109DB20F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C493F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刪除尾端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pop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6C6C114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E0191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2EDBFA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, "Fox"]</w:t>
            </w:r>
          </w:p>
          <w:p w14:paraId="58B9B2C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0C558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刪除尾端元素，並取出放置在新的變數中</w:t>
            </w:r>
          </w:p>
          <w:p w14:paraId="5F3A29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45F87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x</w:t>
            </w:r>
          </w:p>
          <w:p w14:paraId="7858F8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0847938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len", "Bill", "Carl", "Darren", "Ellen"]</w:t>
            </w:r>
          </w:p>
          <w:p w14:paraId="3CF2934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9F03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刪除陣列第一個元素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3550BEB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5B0C1A0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90106D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Bill", "Carl", "Darren", "Ellen"]</w:t>
            </w:r>
          </w:p>
          <w:p w14:paraId="57705FB7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4C1C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刪除陣列第一個元素，並取出放置在新的變數中</w:t>
            </w:r>
          </w:p>
          <w:p w14:paraId="7059CD8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02E614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</w:t>
            </w:r>
          </w:p>
          <w:p w14:paraId="4E5795B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117B061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Carl", "Darren", "Ellen"]</w:t>
            </w:r>
          </w:p>
          <w:p w14:paraId="54D6285E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781A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八、有時候從尾端刪除的陣列資料，需要放在陣列前端，使用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.unshift(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0495C5E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len</w:t>
            </w:r>
          </w:p>
          <w:p w14:paraId="00D5E76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291BA5B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, "Darren"]</w:t>
            </w:r>
          </w:p>
          <w:p w14:paraId="24B095DA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7198A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**</w:t>
            </w:r>
          </w:p>
          <w:p w14:paraId="11FA6007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【進階操作】</w:t>
            </w:r>
          </w:p>
          <w:p w14:paraId="4D42B97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九、從陣列中間新增一個值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3D19596" w14:textId="74C349BF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="00B313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r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splice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資料數量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,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, ...])</w:t>
            </w:r>
          </w:p>
          <w:p w14:paraId="6A644FA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</w:p>
          <w:p w14:paraId="2550309B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10655E9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https://developer.mozilla.org/zh-TW/docs/Web/JavaScript/Reference/Global_Objects/Array/splice</w:t>
            </w:r>
          </w:p>
          <w:p w14:paraId="1BEB5845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A6217D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5F8AC2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地方，在刪除資料數量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情況下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刪除資料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新增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Alex"</w:t>
            </w:r>
          </w:p>
          <w:p w14:paraId="0A5AFFD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1644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Ellen", "Carl", "Darren"]</w:t>
            </w:r>
          </w:p>
          <w:p w14:paraId="513DC293" w14:textId="77777777" w:rsidR="004E7258" w:rsidRPr="004E7258" w:rsidRDefault="004E7258" w:rsidP="004E72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E540C" w14:textId="11DB3B4A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指定索引為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 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的地方，刪除</w:t>
            </w:r>
            <w:r w:rsidR="00D506B6">
              <w:rPr>
                <w:rFonts w:ascii="Consolas" w:eastAsia="新細明體" w:hAnsi="Consolas" w:cs="新細明體" w:hint="eastAsia"/>
                <w:color w:val="008000"/>
                <w:w w:val="80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個資料，同時在該索引新增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"Bill"</w:t>
            </w:r>
            <w:r w:rsidRPr="004E7258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並將刪除資料以陣列型態回傳</w:t>
            </w:r>
          </w:p>
          <w:p w14:paraId="42CB379C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c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E72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21410E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RemoveValu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Ellen", "Carl"]</w:t>
            </w:r>
          </w:p>
          <w:p w14:paraId="5BC96058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E72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72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E72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]</w:t>
            </w:r>
          </w:p>
          <w:p w14:paraId="5781FAE4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82DE6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4279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3F4F2D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71649D3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1B044F" w14:textId="77777777" w:rsidR="004E7258" w:rsidRPr="004E7258" w:rsidRDefault="004E7258" w:rsidP="004E72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07353EDC" w:rsidR="00142B9A" w:rsidRPr="00142B9A" w:rsidRDefault="004E7258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725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7D6E61">
        <w:rPr>
          <w:rFonts w:cs="Courier New" w:hint="eastAsia"/>
          <w:b/>
          <w:szCs w:val="24"/>
          <w:u w:val="single"/>
        </w:rPr>
        <w:t>找不到的話，回傳</w:t>
      </w:r>
      <w:r w:rsidRPr="007D6E61">
        <w:rPr>
          <w:rFonts w:cs="Courier New" w:hint="eastAsia"/>
          <w:b/>
          <w:szCs w:val="24"/>
          <w:u w:val="single"/>
        </w:rPr>
        <w:t xml:space="preserve"> </w:t>
      </w:r>
      <w:r w:rsidRPr="00FD6742">
        <w:rPr>
          <w:rFonts w:cs="Courier New"/>
          <w:b/>
          <w:color w:val="FF0000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103FA66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0246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E21CF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7F53D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C0BDA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38288C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B78793F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D03F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B1E14C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6C0F40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024896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B8CE1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30C680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4A3F60C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7119F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9FE3136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B2B0A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D3077F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775BD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790BB69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681352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A1C9D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019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EE87520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19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9019E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6E2080B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5B696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019E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E7ABB3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19E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019E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B2C19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BBA070A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AACD928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3BB2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FFCF64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C3EB59" w14:textId="77777777" w:rsidR="009019E7" w:rsidRPr="009019E7" w:rsidRDefault="009019E7" w:rsidP="009019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6620DE26" w:rsidR="00983119" w:rsidRPr="00983119" w:rsidRDefault="009019E7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9E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5DCB48A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FE56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004EA7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BD612E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08854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9AD8E1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7F0BD3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F5808E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B51BEC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A1171A5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A41C97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C41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4C75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4BA20C89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C75F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2C7BD9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75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75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C75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75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1DB58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8985C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7C9CFA6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2FDF10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8D0E6D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6F4C7B" w14:textId="77777777" w:rsidR="004C75F1" w:rsidRPr="004C75F1" w:rsidRDefault="004C75F1" w:rsidP="004C75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24E0A389" w:rsidR="00D41F9D" w:rsidRPr="00D41F9D" w:rsidRDefault="004C75F1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75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5605953A" w:rsidR="00D41F9D" w:rsidRDefault="00D41F9D" w:rsidP="00C424AF"/>
    <w:p w14:paraId="2F3AA804" w14:textId="2ED8E6CB" w:rsidR="00A646E6" w:rsidRPr="00A646E6" w:rsidRDefault="00A646E6" w:rsidP="00C424AF">
      <w:pPr>
        <w:rPr>
          <w:shd w:val="pct15" w:color="auto" w:fill="FFFFFF"/>
        </w:rPr>
      </w:pPr>
      <w:r w:rsidRPr="00BD056C">
        <w:rPr>
          <w:b/>
          <w:shd w:val="pct15" w:color="auto" w:fill="FFFFFF"/>
        </w:rPr>
        <w:t>arr.sort</w:t>
      </w:r>
      <w:r w:rsidRPr="00A646E6">
        <w:rPr>
          <w:shd w:val="pct15" w:color="auto" w:fill="FFFFFF"/>
        </w:rPr>
        <w:t>(</w:t>
      </w:r>
      <w:r>
        <w:rPr>
          <w:shd w:val="pct15" w:color="auto" w:fill="FFFFFF"/>
        </w:rPr>
        <w:t>function(a, b){ … }</w:t>
      </w:r>
      <w:r w:rsidRPr="00A646E6">
        <w:rPr>
          <w:shd w:val="pct15" w:color="auto" w:fill="FFFFFF"/>
        </w:rPr>
        <w:t xml:space="preserve">) </w:t>
      </w:r>
      <w:r w:rsidRPr="00A646E6">
        <w:rPr>
          <w:rFonts w:hint="eastAsia"/>
          <w:shd w:val="pct15" w:color="auto" w:fill="FFFFFF"/>
        </w:rPr>
        <w:t>排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7A2B9FC2" w14:textId="77777777" w:rsidTr="00A646E6">
        <w:tc>
          <w:tcPr>
            <w:tcW w:w="8296" w:type="dxa"/>
          </w:tcPr>
          <w:p w14:paraId="7F625389" w14:textId="0FD82178" w:rsidR="00A646E6" w:rsidRDefault="00A646E6" w:rsidP="00C424AF">
            <w:r>
              <w:rPr>
                <w:rFonts w:hint="eastAsia"/>
              </w:rPr>
              <w:lastRenderedPageBreak/>
              <w:t>說明</w:t>
            </w:r>
          </w:p>
        </w:tc>
      </w:tr>
      <w:tr w:rsidR="00A646E6" w14:paraId="793FCBA5" w14:textId="77777777" w:rsidTr="00A646E6">
        <w:tc>
          <w:tcPr>
            <w:tcW w:w="8296" w:type="dxa"/>
          </w:tcPr>
          <w:p w14:paraId="1813D641" w14:textId="3637CAE3" w:rsidR="00A646E6" w:rsidRDefault="008E32CC" w:rsidP="00A646E6">
            <w:r>
              <w:rPr>
                <w:rFonts w:hint="eastAsia"/>
              </w:rPr>
              <w:t>括號裡有排序用的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，代表</w:t>
            </w:r>
            <w:r w:rsidR="00D634A4" w:rsidRPr="00A42CFE">
              <w:rPr>
                <w:rFonts w:hint="eastAsia"/>
                <w:bdr w:val="single" w:sz="4" w:space="0" w:color="auto"/>
              </w:rPr>
              <w:t>用</w:t>
            </w:r>
            <w:r w:rsidR="00A646E6" w:rsidRPr="00A42CFE">
              <w:rPr>
                <w:rFonts w:hint="eastAsia"/>
                <w:bdr w:val="single" w:sz="4" w:space="0" w:color="auto"/>
              </w:rPr>
              <w:t>數字排序</w:t>
            </w:r>
          </w:p>
          <w:p w14:paraId="4C0F347C" w14:textId="16293D04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a - b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小到大</w:t>
            </w:r>
          </w:p>
          <w:p w14:paraId="7E5D4DB6" w14:textId="632753DF" w:rsidR="00A646E6" w:rsidRDefault="008E32CC" w:rsidP="00A646E6">
            <w:r>
              <w:t xml:space="preserve">return </w:t>
            </w:r>
            <w:r w:rsidR="00A646E6" w:rsidRPr="008E32CC">
              <w:rPr>
                <w:rFonts w:hint="eastAsia"/>
                <w:bdr w:val="single" w:sz="4" w:space="0" w:color="auto"/>
              </w:rPr>
              <w:t>b - a</w:t>
            </w:r>
            <w:r w:rsidR="00A646E6">
              <w:rPr>
                <w:rFonts w:hint="eastAsia"/>
              </w:rPr>
              <w:t xml:space="preserve"> </w:t>
            </w:r>
            <w:r w:rsidR="00A646E6">
              <w:rPr>
                <w:rFonts w:hint="eastAsia"/>
              </w:rPr>
              <w:t>指的是由大到小</w:t>
            </w:r>
          </w:p>
          <w:p w14:paraId="5C7B490F" w14:textId="77777777" w:rsidR="00A646E6" w:rsidRDefault="00A646E6" w:rsidP="00A646E6"/>
          <w:p w14:paraId="00AEADBA" w14:textId="77777777" w:rsidR="00A646E6" w:rsidRDefault="00A646E6" w:rsidP="00A646E6">
            <w:r>
              <w:rPr>
                <w:rFonts w:hint="eastAsia"/>
              </w:rPr>
              <w:t>若只有</w:t>
            </w:r>
            <w:r>
              <w:rPr>
                <w:rFonts w:hint="eastAsia"/>
              </w:rPr>
              <w:t xml:space="preserve"> arr.sort()</w:t>
            </w:r>
            <w:r>
              <w:rPr>
                <w:rFonts w:hint="eastAsia"/>
              </w:rPr>
              <w:t>，括號裡面</w:t>
            </w:r>
            <w:r w:rsidRPr="009B496E">
              <w:rPr>
                <w:rFonts w:hint="eastAsia"/>
                <w:u w:val="single"/>
              </w:rPr>
              <w:t>沒有排序用的</w:t>
            </w:r>
            <w:r w:rsidRPr="009B496E">
              <w:rPr>
                <w:rFonts w:hint="eastAsia"/>
                <w:u w:val="single"/>
              </w:rPr>
              <w:t xml:space="preserve"> function</w:t>
            </w:r>
            <w:r>
              <w:rPr>
                <w:rFonts w:hint="eastAsia"/>
              </w:rPr>
              <w:t>，</w:t>
            </w:r>
          </w:p>
          <w:p w14:paraId="484B73EA" w14:textId="77777777" w:rsidR="00A646E6" w:rsidRDefault="00A646E6" w:rsidP="00A646E6">
            <w:r>
              <w:rPr>
                <w:rFonts w:hint="eastAsia"/>
              </w:rPr>
              <w:t>則</w:t>
            </w:r>
            <w:r w:rsidRPr="009B496E">
              <w:rPr>
                <w:rFonts w:hint="eastAsia"/>
                <w:bdr w:val="single" w:sz="4" w:space="0" w:color="auto"/>
              </w:rPr>
              <w:t>以字串作為排序依據</w:t>
            </w:r>
            <w:r>
              <w:rPr>
                <w:rFonts w:hint="eastAsia"/>
              </w:rPr>
              <w:t>，例如</w:t>
            </w:r>
            <w:r>
              <w:rPr>
                <w:rFonts w:hint="eastAsia"/>
              </w:rPr>
              <w:t xml:space="preserve"> [20, 5, 9, 10]</w:t>
            </w:r>
            <w:r>
              <w:rPr>
                <w:rFonts w:hint="eastAsia"/>
              </w:rPr>
              <w:t>，</w:t>
            </w:r>
          </w:p>
          <w:p w14:paraId="769CD261" w14:textId="11AAAC75" w:rsidR="00A646E6" w:rsidRDefault="00A646E6" w:rsidP="00A646E6">
            <w:r>
              <w:rPr>
                <w:rFonts w:hint="eastAsia"/>
              </w:rPr>
              <w:t>就會變成</w:t>
            </w:r>
            <w:r>
              <w:rPr>
                <w:rFonts w:hint="eastAsia"/>
              </w:rPr>
              <w:t xml:space="preserve"> [10, 20, 5, 9]</w:t>
            </w:r>
          </w:p>
        </w:tc>
      </w:tr>
    </w:tbl>
    <w:p w14:paraId="42FB888D" w14:textId="77777777" w:rsidR="00A646E6" w:rsidRDefault="00A646E6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646E6" w14:paraId="3285A48E" w14:textId="77777777" w:rsidTr="00A646E6">
        <w:tc>
          <w:tcPr>
            <w:tcW w:w="8296" w:type="dxa"/>
          </w:tcPr>
          <w:p w14:paraId="4181FAF7" w14:textId="76284579" w:rsidR="00A646E6" w:rsidRDefault="00A646E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6.html</w:t>
            </w:r>
          </w:p>
        </w:tc>
      </w:tr>
      <w:tr w:rsidR="00A646E6" w14:paraId="38E96294" w14:textId="77777777" w:rsidTr="00A646E6">
        <w:tc>
          <w:tcPr>
            <w:tcW w:w="8296" w:type="dxa"/>
          </w:tcPr>
          <w:p w14:paraId="6EBBBD0B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5037D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7A51A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A9A34E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EC4A3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E8516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8807C7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9F46F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C7169BD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45F2379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4AD9E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96EC34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</w:p>
          <w:p w14:paraId="3AF06D0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493226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CE2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9B64C5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63759881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687CE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2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108BB2C9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2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E2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5683D6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40C9922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25B98E0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F0495F3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F97D8A" w14:textId="77777777" w:rsidR="00CE28E1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C06B8B9" w14:textId="435BCFBB" w:rsidR="00A646E6" w:rsidRPr="00CE28E1" w:rsidRDefault="00CE28E1" w:rsidP="00CE2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2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274D3D" w14:textId="4C682466" w:rsidR="00A646E6" w:rsidRDefault="00A646E6" w:rsidP="00C424AF"/>
    <w:p w14:paraId="524934A5" w14:textId="78A1893F" w:rsidR="00AC3DC4" w:rsidRPr="00B10675" w:rsidRDefault="00B10675" w:rsidP="00C424AF">
      <w:pPr>
        <w:rPr>
          <w:shd w:val="pct15" w:color="auto" w:fill="FFFFFF"/>
        </w:rPr>
      </w:pPr>
      <w:r w:rsidRPr="00BD056C">
        <w:rPr>
          <w:rFonts w:hint="eastAsia"/>
          <w:b/>
          <w:shd w:val="pct15" w:color="auto" w:fill="FFFFFF"/>
        </w:rPr>
        <w:t>arr.join</w:t>
      </w:r>
      <w:r w:rsidRPr="00B10675">
        <w:rPr>
          <w:rFonts w:hint="eastAsia"/>
          <w:shd w:val="pct15" w:color="auto" w:fill="FFFFFF"/>
        </w:rPr>
        <w:t>("</w:t>
      </w:r>
      <w:r w:rsidR="00EA225C">
        <w:rPr>
          <w:rFonts w:hint="eastAsia"/>
          <w:shd w:val="pct15" w:color="auto" w:fill="FFFFFF"/>
        </w:rPr>
        <w:t>陣列</w:t>
      </w:r>
      <w:r w:rsidRPr="00B10675">
        <w:rPr>
          <w:rFonts w:hint="eastAsia"/>
          <w:shd w:val="pct15" w:color="auto" w:fill="FFFFFF"/>
        </w:rPr>
        <w:t>合併</w:t>
      </w:r>
      <w:r w:rsidR="00C03F28">
        <w:rPr>
          <w:rFonts w:hint="eastAsia"/>
          <w:shd w:val="pct15" w:color="auto" w:fill="FFFFFF"/>
        </w:rPr>
        <w:t>時所使用的</w:t>
      </w:r>
      <w:r w:rsidRPr="00B10675">
        <w:rPr>
          <w:rFonts w:hint="eastAsia"/>
          <w:shd w:val="pct15" w:color="auto" w:fill="FFFFFF"/>
        </w:rPr>
        <w:t>字元或字串</w:t>
      </w:r>
      <w:r w:rsidRPr="00B10675">
        <w:rPr>
          <w:rFonts w:hint="eastAsia"/>
          <w:shd w:val="pct15" w:color="auto" w:fill="FFFFFF"/>
        </w:rPr>
        <w:t>"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C3DC4" w14:paraId="6C2CE716" w14:textId="77777777" w:rsidTr="00AC3DC4">
        <w:tc>
          <w:tcPr>
            <w:tcW w:w="8296" w:type="dxa"/>
          </w:tcPr>
          <w:p w14:paraId="1C510B58" w14:textId="20A33CD4" w:rsidR="00AC3DC4" w:rsidRDefault="00B1067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7.html</w:t>
            </w:r>
          </w:p>
        </w:tc>
      </w:tr>
      <w:tr w:rsidR="00AC3DC4" w14:paraId="4A5C279A" w14:textId="77777777" w:rsidTr="00AC3DC4">
        <w:tc>
          <w:tcPr>
            <w:tcW w:w="8296" w:type="dxa"/>
          </w:tcPr>
          <w:p w14:paraId="11CCD7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6EBDB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71C2E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84F815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20F95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0B1ED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AB88A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A576DB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CD9EC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7E501AD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2239EC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8FE48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2A3F08E1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F44608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38DFA3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E81E9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「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Segoe UI Emoji" w:eastAsia="新細明體" w:hAnsi="Segoe UI Emoji" w:cs="Segoe UI Emoji"/>
                <w:color w:val="008000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=</w:t>
            </w:r>
            <w:r w:rsidRPr="00444D5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合併陣列資料，以字串型態呈現</w:t>
            </w:r>
          </w:p>
          <w:p w14:paraId="38EA97C4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</w:t>
            </w:r>
            <w:r w:rsidRPr="00444D54">
              <w:rPr>
                <w:rFonts w:ascii="Segoe UI Emoji" w:eastAsia="新細明體" w:hAnsi="Segoe UI Emoji" w:cs="Segoe UI Emoji"/>
                <w:color w:val="A31515"/>
                <w:kern w:val="0"/>
                <w:sz w:val="21"/>
                <w:szCs w:val="21"/>
              </w:rPr>
              <w:t>❤</w:t>
            </w:r>
            <w:r w:rsidRPr="00444D5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CD1F49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44D5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44D5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5E845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11C741D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9F363C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5F04A06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54CB28" w14:textId="77777777" w:rsidR="00444D5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AA3912" w14:textId="652F4D04" w:rsidR="00AC3DC4" w:rsidRPr="00444D54" w:rsidRDefault="00444D54" w:rsidP="00444D5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44D5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365E6AF" w14:textId="77777777" w:rsidR="00AC3DC4" w:rsidRPr="00983119" w:rsidRDefault="00AC3DC4" w:rsidP="00C424AF"/>
    <w:p w14:paraId="62EFF7BB" w14:textId="6C3433A3" w:rsidR="00184F06" w:rsidRPr="00402987" w:rsidRDefault="00184F06" w:rsidP="00184F06">
      <w:pPr>
        <w:pStyle w:val="1"/>
      </w:pPr>
      <w:bookmarkStart w:id="12" w:name="_Toc85566353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62F1B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2B77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C5FD8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9B99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56065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3DA40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CB50F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EE60F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0A849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3B8EBE0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6E1BD1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3C4AA51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6AC446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69C86C6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8F438A3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5C2D91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5B2225F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8166B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1F1FB0F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1DD4792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B379D7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1FA093B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E503B15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16F77FC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2FEDC58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4FC02D9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                "number": "6631-6598"</w:t>
            </w:r>
          </w:p>
          <w:p w14:paraId="1AA15691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3A82BD5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4A5683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C3B7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1CECC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2687330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BDD2B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486B6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714E04F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92280A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AE7497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0EBB8A3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BB327A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4A47B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指定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dex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值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5426DDB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42B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214D04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=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73E56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66F3D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oneNumber</w:t>
            </w:r>
            <w:proofErr w:type="gramStart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49897D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D071D7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1C40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6B42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2FC9448A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5757245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B19DE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BBC2CD2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B42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42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42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D103F98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36472C0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02FF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5E6C2E9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0D0290D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CC3D1B4" w14:textId="77777777" w:rsidR="006B42BB" w:rsidRPr="006B42BB" w:rsidRDefault="006B42BB" w:rsidP="006B42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C01BA1B" w:rsidR="00583369" w:rsidRPr="00F4700B" w:rsidRDefault="006B42B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42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85566354"/>
      <w:r>
        <w:rPr>
          <w:rFonts w:hint="eastAsia"/>
        </w:rPr>
        <w:lastRenderedPageBreak/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8BEA95" w14:textId="77777777" w:rsidR="00782FFE" w:rsidRDefault="00782FFE" w:rsidP="00B149A3">
      <w:pPr>
        <w:rPr>
          <w:shd w:val="pct15" w:color="auto" w:fill="FFFFFF"/>
        </w:rPr>
      </w:pPr>
    </w:p>
    <w:p w14:paraId="659A87F8" w14:textId="010B74C9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61B1AE02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2</w:t>
            </w:r>
            <w:r>
              <w:t>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17BB6A62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3</w:t>
            </w:r>
            <w:r>
              <w:t>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10C381A3" w14:textId="0728A6AD" w:rsidR="00266B05" w:rsidRPr="00266B05" w:rsidRDefault="00E43224" w:rsidP="00266B05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簡易</w:t>
      </w:r>
      <w:r w:rsidR="00266B05" w:rsidRPr="00266B05">
        <w:rPr>
          <w:rFonts w:hint="eastAsia"/>
          <w:shd w:val="pct15" w:color="auto" w:fill="FFFFFF"/>
        </w:rPr>
        <w:t>物件導向</w:t>
      </w:r>
      <w:r>
        <w:rPr>
          <w:rFonts w:hint="eastAsia"/>
          <w:shd w:val="pct15" w:color="auto" w:fill="FFFFFF"/>
        </w:rPr>
        <w:t>介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A1D73" w14:paraId="0C667FF0" w14:textId="77777777" w:rsidTr="004A1D73">
        <w:tc>
          <w:tcPr>
            <w:tcW w:w="8296" w:type="dxa"/>
          </w:tcPr>
          <w:p w14:paraId="2783F54E" w14:textId="21F44DBC" w:rsidR="004A1D73" w:rsidRDefault="004A1D7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</w:t>
            </w:r>
            <w:r w:rsidR="00644FC9">
              <w:t>4</w:t>
            </w:r>
            <w:r>
              <w:t>.html</w:t>
            </w:r>
          </w:p>
        </w:tc>
      </w:tr>
      <w:tr w:rsidR="004A1D73" w14:paraId="6169009B" w14:textId="77777777" w:rsidTr="004A1D73">
        <w:tc>
          <w:tcPr>
            <w:tcW w:w="8296" w:type="dxa"/>
          </w:tcPr>
          <w:p w14:paraId="4812676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16BA8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DD50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BE1880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D69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D3861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CB0AA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645F7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AE436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C5D6A1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6BCB93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關鍵字的來建立類別（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lass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411B7024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4A9EF3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作為實體本身</w:t>
            </w:r>
          </w:p>
          <w:p w14:paraId="164AFE8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1349F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der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08BF0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94470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A75C43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883B9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44DD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159FF6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4A6E568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1BBB75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來實體化（變成物件）</w:t>
            </w:r>
          </w:p>
          <w:p w14:paraId="5974C9C9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ice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6E0DA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83B9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83B9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83B9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0F374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C9919C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兩個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</w:t>
            </w:r>
          </w:p>
          <w:p w14:paraId="3AE40B8D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99C000E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0BAFF23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DACAB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1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549EAE22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1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68B3347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3B1E56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erson2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ge </w:t>
            </w:r>
            <w:r w:rsidRPr="00883B9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</w:t>
            </w:r>
          </w:p>
          <w:p w14:paraId="4807802A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83B9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erson2</w:t>
            </w: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83B9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ge</w:t>
            </w:r>
            <w:proofErr w:type="gramEnd"/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62CCAA91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B85850" w14:textId="77777777" w:rsidR="00883B9F" w:rsidRPr="00883B9F" w:rsidRDefault="00883B9F" w:rsidP="00883B9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346E26B" w14:textId="5585DBE4" w:rsidR="004A1D73" w:rsidRPr="004A1D73" w:rsidRDefault="00883B9F" w:rsidP="004A1D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83B9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B1C607C" w14:textId="6C11522A" w:rsidR="00266B05" w:rsidRDefault="00266B05" w:rsidP="00C424AF"/>
    <w:p w14:paraId="4823A575" w14:textId="77777777" w:rsidR="00FF1ADF" w:rsidRPr="00732C70" w:rsidRDefault="00FF1ADF" w:rsidP="00FF1ADF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Pr="00732C70">
        <w:rPr>
          <w:shd w:val="pct15" w:color="auto" w:fill="FFFFFF"/>
        </w:rPr>
        <w:t>物件</w:t>
      </w:r>
    </w:p>
    <w:p w14:paraId="1A8F6062" w14:textId="77777777" w:rsidR="00FF1ADF" w:rsidRPr="00402987" w:rsidRDefault="00FF1ADF" w:rsidP="00FF1ADF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09715224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ADF" w:rsidRPr="00402987" w14:paraId="523223BF" w14:textId="77777777" w:rsidTr="00F732EF">
        <w:tc>
          <w:tcPr>
            <w:tcW w:w="1980" w:type="dxa"/>
            <w:shd w:val="clear" w:color="auto" w:fill="D9D9D9" w:themeFill="background1" w:themeFillShade="D9"/>
          </w:tcPr>
          <w:p w14:paraId="5B68EDF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637D1F99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0B11B440" w14:textId="77777777" w:rsidTr="00F732EF">
        <w:tc>
          <w:tcPr>
            <w:tcW w:w="1980" w:type="dxa"/>
          </w:tcPr>
          <w:p w14:paraId="68923731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4C5C46B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13C9F97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F1ADF" w:rsidRPr="00402987" w14:paraId="25F4AC47" w14:textId="77777777" w:rsidTr="00F732EF">
        <w:tc>
          <w:tcPr>
            <w:tcW w:w="2830" w:type="dxa"/>
            <w:shd w:val="clear" w:color="auto" w:fill="D9D9D9" w:themeFill="background1" w:themeFillShade="D9"/>
          </w:tcPr>
          <w:p w14:paraId="4DC3415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56AF80FF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F1ADF" w:rsidRPr="00402987" w14:paraId="38F99936" w14:textId="77777777" w:rsidTr="00F732EF">
        <w:tc>
          <w:tcPr>
            <w:tcW w:w="2830" w:type="dxa"/>
          </w:tcPr>
          <w:p w14:paraId="3681DA03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2E95841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F1ADF" w:rsidRPr="00402987" w14:paraId="3C8CBD77" w14:textId="77777777" w:rsidTr="00F732EF">
        <w:tc>
          <w:tcPr>
            <w:tcW w:w="2830" w:type="dxa"/>
          </w:tcPr>
          <w:p w14:paraId="5A77763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ceil(x)</w:t>
            </w:r>
          </w:p>
        </w:tc>
        <w:tc>
          <w:tcPr>
            <w:tcW w:w="5466" w:type="dxa"/>
          </w:tcPr>
          <w:p w14:paraId="33FE443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F1ADF" w:rsidRPr="00402987" w14:paraId="1E98A4C7" w14:textId="77777777" w:rsidTr="00F732EF">
        <w:tc>
          <w:tcPr>
            <w:tcW w:w="2830" w:type="dxa"/>
          </w:tcPr>
          <w:p w14:paraId="7E4D47E2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5CB9824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F1ADF" w:rsidRPr="00402987" w14:paraId="64764C2C" w14:textId="77777777" w:rsidTr="00F732EF">
        <w:tc>
          <w:tcPr>
            <w:tcW w:w="2830" w:type="dxa"/>
          </w:tcPr>
          <w:p w14:paraId="60F617F8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C026F57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B6E36A2" w14:textId="77777777" w:rsidTr="00F732EF">
        <w:tc>
          <w:tcPr>
            <w:tcW w:w="2830" w:type="dxa"/>
          </w:tcPr>
          <w:p w14:paraId="29551F95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41A96AAD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F1ADF" w:rsidRPr="00402987" w14:paraId="1656A62C" w14:textId="77777777" w:rsidTr="00F732EF">
        <w:tc>
          <w:tcPr>
            <w:tcW w:w="2830" w:type="dxa"/>
          </w:tcPr>
          <w:p w14:paraId="6E3298C6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261BDF6A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F1ADF" w:rsidRPr="00402987" w14:paraId="198E3C36" w14:textId="77777777" w:rsidTr="00F732EF">
        <w:tc>
          <w:tcPr>
            <w:tcW w:w="2830" w:type="dxa"/>
          </w:tcPr>
          <w:p w14:paraId="1531B676" w14:textId="77777777" w:rsidR="00FF1ADF" w:rsidRPr="00FB59FB" w:rsidRDefault="00FF1ADF" w:rsidP="00F732EF">
            <w:pPr>
              <w:rPr>
                <w:rFonts w:cs="Courier New"/>
                <w:b/>
                <w:szCs w:val="24"/>
              </w:rPr>
            </w:pPr>
            <w:r w:rsidRPr="00FB59FB">
              <w:rPr>
                <w:rFonts w:cs="Courier New"/>
                <w:b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2F31837E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>
              <w:rPr>
                <w:rFonts w:cs="Courier New" w:hint="eastAsia"/>
                <w:szCs w:val="24"/>
              </w:rPr>
              <w:t>（不足</w:t>
            </w:r>
            <w:r>
              <w:rPr>
                <w:rFonts w:cs="Courier New" w:hint="eastAsia"/>
                <w:szCs w:val="24"/>
              </w:rPr>
              <w:t>1</w:t>
            </w:r>
            <w:r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F1ADF" w:rsidRPr="00402987" w14:paraId="1FC4D40B" w14:textId="77777777" w:rsidTr="00F732EF">
        <w:tc>
          <w:tcPr>
            <w:tcW w:w="2830" w:type="dxa"/>
          </w:tcPr>
          <w:p w14:paraId="00A8A961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6176A5D5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F1ADF" w:rsidRPr="00402987" w14:paraId="7C4284AA" w14:textId="77777777" w:rsidTr="00F732EF">
        <w:tc>
          <w:tcPr>
            <w:tcW w:w="2830" w:type="dxa"/>
          </w:tcPr>
          <w:p w14:paraId="5D076C02" w14:textId="77777777" w:rsidR="00FF1ADF" w:rsidRPr="00880E7E" w:rsidRDefault="00FF1ADF" w:rsidP="00F732EF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00C7638B" w14:textId="77777777" w:rsidR="00FF1ADF" w:rsidRPr="00402987" w:rsidRDefault="00FF1ADF" w:rsidP="00F732E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1EE85E4E" w14:textId="77777777" w:rsidR="00FF1ADF" w:rsidRPr="00402987" w:rsidRDefault="00FF1ADF" w:rsidP="00FF1ADF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F1ADF" w14:paraId="0649B9F6" w14:textId="77777777" w:rsidTr="00F732EF">
        <w:tc>
          <w:tcPr>
            <w:tcW w:w="8296" w:type="dxa"/>
          </w:tcPr>
          <w:p w14:paraId="53768E9B" w14:textId="14A494FC" w:rsidR="00FF1ADF" w:rsidRDefault="00FF1ADF" w:rsidP="00F732E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 w:rsidR="0056040C">
              <w:t>10-</w:t>
            </w:r>
            <w:r w:rsidR="007714DE">
              <w:t>5</w:t>
            </w:r>
            <w:r>
              <w:t>.html</w:t>
            </w:r>
          </w:p>
        </w:tc>
      </w:tr>
      <w:tr w:rsidR="00FF1ADF" w14:paraId="7761CEF9" w14:textId="77777777" w:rsidTr="00F732EF">
        <w:tc>
          <w:tcPr>
            <w:tcW w:w="8296" w:type="dxa"/>
          </w:tcPr>
          <w:p w14:paraId="491AC7A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6B20D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D7047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6D3EDF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5D5D0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7C57FE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C9600C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7661A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E8C635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亂數，介於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~ 1 (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足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1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例如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.999999999....)</w:t>
            </w:r>
          </w:p>
          <w:p w14:paraId="3ACAB74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DE5CFA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45BD74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125E1BE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F6047D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B14A1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0B752529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1F5BA8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BF3A1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「亂數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長度」的結果，無條件捨去後取整數，作為隨機取得的索引值</w:t>
            </w:r>
          </w:p>
          <w:p w14:paraId="238E38C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B239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222553E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D11B44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E6B1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A0883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餐廳</w:t>
            </w:r>
          </w:p>
          <w:p w14:paraId="3D965483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239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B34F7B6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0FDDF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C2B580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B9E3DE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23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隨機產生的索引值，放到餐廳陣列當中，取得對應的餐廳名稱</w:t>
            </w:r>
          </w:p>
          <w:p w14:paraId="2367727F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39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239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B2390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B2390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A04A7A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A560A14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1CD805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3C1C36D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B73186B" w14:textId="77777777" w:rsidR="00B2390E" w:rsidRPr="00B2390E" w:rsidRDefault="00B2390E" w:rsidP="00B239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C72B3A0" w14:textId="11EB08F2" w:rsidR="00FF1ADF" w:rsidRPr="0001457A" w:rsidRDefault="00B2390E" w:rsidP="00F732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390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89FF94" w14:textId="77777777" w:rsidR="00FF1ADF" w:rsidRDefault="00FF1ADF" w:rsidP="00C424AF"/>
    <w:p w14:paraId="6242D294" w14:textId="17D3299E" w:rsidR="00EE7221" w:rsidRPr="00402987" w:rsidRDefault="00EE7221" w:rsidP="00EE7221">
      <w:pPr>
        <w:pStyle w:val="1"/>
      </w:pPr>
      <w:bookmarkStart w:id="14" w:name="_Toc85566355"/>
      <w:r>
        <w:rPr>
          <w:rFonts w:hint="eastAsia"/>
        </w:rPr>
        <w:lastRenderedPageBreak/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4E7C954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="0005304E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i</w:t>
      </w:r>
      <w:r w:rsidR="0005304E"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75DFCF9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2BC53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39EEC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8B192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5179A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B43516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6562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88B920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D6E350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F4BAC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32AF87A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4774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78F9AB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EDE0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008AF4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6839E115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7CC0B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FAFF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1B29DB5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CFCD9B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20F6D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34EC92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2CD49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4892C7F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0EA673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14617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73EB19D1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A6B1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AFB87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E95CE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4432A1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57D5E3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593849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212D8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2B2A7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C9F0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58E0B7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355A9CF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704557B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F4233F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19CF43C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F68B922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9326E4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3B47D4F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DC2D7C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46DD06BF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58A73A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142DB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5D2BAB69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F5BCFCE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400AEC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增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212D8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3EFC79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12D8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212D8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212D8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212D8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0C8CD1D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271A288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12D8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C7522D0" w14:textId="77777777" w:rsidR="00212D86" w:rsidRPr="00212D86" w:rsidRDefault="00212D86" w:rsidP="0021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1B3B9C8D" w:rsidR="00466A5C" w:rsidRPr="00466A5C" w:rsidRDefault="00212D86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12D8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6950E50" w14:textId="77777777" w:rsidR="00B464B5" w:rsidRDefault="00B464B5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4A76E42F" w14:textId="16831215" w:rsidR="00B24F51" w:rsidRPr="00402987" w:rsidRDefault="00B24F51" w:rsidP="00B24F51">
      <w:pPr>
        <w:pStyle w:val="1"/>
      </w:pPr>
      <w:bookmarkStart w:id="16" w:name="_Toc85566356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5AD6D781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="00805FF2">
        <w:rPr>
          <w:rFonts w:cs="Courier New" w:hint="eastAsia"/>
          <w:szCs w:val="24"/>
        </w:rPr>
        <w:t>,</w:t>
      </w:r>
      <w:r w:rsidR="00805FF2">
        <w:rPr>
          <w:rFonts w:cs="Courier New"/>
          <w:szCs w:val="24"/>
        </w:rPr>
        <w:t xml:space="preserve"> </w:t>
      </w:r>
      <w:r w:rsidR="00805FF2">
        <w:rPr>
          <w:rFonts w:cs="Courier New" w:hint="eastAsia"/>
          <w:szCs w:val="24"/>
        </w:rPr>
        <w:t>而</w:t>
      </w:r>
      <w:r w:rsidR="00805FF2">
        <w:rPr>
          <w:rFonts w:cs="Courier New" w:hint="eastAsia"/>
          <w:szCs w:val="24"/>
        </w:rPr>
        <w:t xml:space="preserve"> </w:t>
      </w:r>
      <w:r w:rsidR="00805FF2">
        <w:rPr>
          <w:rFonts w:cs="Courier New"/>
          <w:szCs w:val="24"/>
        </w:rPr>
        <w:t xml:space="preserve">window </w:t>
      </w:r>
      <w:r w:rsidR="00805FF2">
        <w:rPr>
          <w:rFonts w:cs="Courier New" w:hint="eastAsia"/>
          <w:szCs w:val="24"/>
        </w:rPr>
        <w:t>底下有</w:t>
      </w:r>
      <w:r w:rsidR="000A0F37">
        <w:rPr>
          <w:rFonts w:cs="Courier New" w:hint="eastAsia"/>
          <w:szCs w:val="24"/>
        </w:rPr>
        <w:t>一些常見的</w:t>
      </w:r>
      <w:r w:rsidR="00C27BB6">
        <w:rPr>
          <w:rFonts w:cs="Courier New" w:hint="eastAsia"/>
          <w:szCs w:val="24"/>
        </w:rPr>
        <w:t>基本</w:t>
      </w:r>
      <w:r w:rsidR="000A0F37">
        <w:rPr>
          <w:rFonts w:cs="Courier New" w:hint="eastAsia"/>
          <w:szCs w:val="24"/>
        </w:rPr>
        <w:t>方法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</w:tbl>
    <w:p w14:paraId="27DDCDA4" w14:textId="7A4C67DB" w:rsidR="00B24F51" w:rsidRDefault="00B24F51" w:rsidP="00B24F5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0710" w14:paraId="03E5756D" w14:textId="77777777" w:rsidTr="00370710">
        <w:tc>
          <w:tcPr>
            <w:tcW w:w="8296" w:type="dxa"/>
          </w:tcPr>
          <w:p w14:paraId="707CEEE3" w14:textId="769F69C7" w:rsidR="00370710" w:rsidRDefault="003479DE" w:rsidP="00B24F51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2-1.html</w:t>
            </w:r>
          </w:p>
        </w:tc>
      </w:tr>
      <w:tr w:rsidR="00370710" w14:paraId="05E907AA" w14:textId="77777777" w:rsidTr="00370710">
        <w:tc>
          <w:tcPr>
            <w:tcW w:w="8296" w:type="dxa"/>
          </w:tcPr>
          <w:p w14:paraId="481E4F7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C017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302B2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EF3A4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F8953C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2074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5CDDA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2B0C48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2709D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550662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nfirm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86C8AD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firm()</w:t>
            </w:r>
          </w:p>
          <w:p w14:paraId="2717375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定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40B1F6C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下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消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06549CF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716687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問您確定要送出資料嗎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1B1F0E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27286D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警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er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EAB81D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rt()</w:t>
            </w:r>
          </w:p>
          <w:p w14:paraId="24A083CD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 */</w:t>
            </w:r>
          </w:p>
          <w:p w14:paraId="3CED0486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送出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BD3533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EB286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52CF45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取消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A7B6C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51AE693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0C74C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CE9259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提示對話方塊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</w:t>
            </w:r>
            <w:proofErr w:type="gramStart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ompt(</w:t>
            </w:r>
            <w:proofErr w:type="gramEnd"/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7554677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是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法，所以可以直接寫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ompt()</w:t>
            </w:r>
          </w:p>
          <w:p w14:paraId="3D7D06E4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提示使用者輸入資料，並將資料回傳</w:t>
            </w:r>
          </w:p>
          <w:p w14:paraId="007E337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輸入，會回傳</w:t>
            </w: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048A3A60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5EE20EF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mp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724EAA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40C88B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B286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286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的稱呼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B286F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EB28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B286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5A4ED8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68F7FD9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287755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D76C701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4402" w14:textId="77777777" w:rsidR="00EB286F" w:rsidRPr="00EB286F" w:rsidRDefault="00EB286F" w:rsidP="00EB28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D68CEC" w14:textId="605E4759" w:rsidR="00370710" w:rsidRPr="003479DE" w:rsidRDefault="00EB286F" w:rsidP="003479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28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5A9DFEFF" w:rsidR="00207945" w:rsidRDefault="00207945" w:rsidP="00370710">
      <w:pPr>
        <w:widowControl/>
        <w:shd w:val="clear" w:color="auto" w:fill="FFFFFF"/>
        <w:spacing w:before="300"/>
      </w:pPr>
    </w:p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5C376C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537EDEE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AFB5C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DE5A5B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3D2994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670E86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90CF3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6A97B3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E4A674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8B99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window.navigator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27A448BF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Agent </w:t>
            </w: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瀏覽器使用的作業環境</w:t>
            </w:r>
          </w:p>
          <w:p w14:paraId="6487830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3DBA93DC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C7437A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747005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FA3B5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C37C6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868A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41527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UsrAg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29720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4C596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0D9A6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29720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0E95C26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10BE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8B163B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4A7CE8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720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29720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9720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Browser</w:t>
            </w: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A69092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050509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9EF58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13CF110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9F8CA2D" w14:textId="77777777" w:rsidR="00297200" w:rsidRPr="00297200" w:rsidRDefault="00297200" w:rsidP="0029720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05C9E0AF" w:rsidR="001F5E22" w:rsidRPr="00DE6BE3" w:rsidRDefault="00297200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720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186253C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43902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7BBB0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C3937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FD7A2D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44D56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BCC8E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27548D9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87886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2C7C6AC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23D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;"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前往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51D9E5B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50FC2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9E617A4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25E6B1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註冊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480FCE5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觸發時所執行的下面定義的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nction</w:t>
            </w:r>
          </w:p>
          <w:p w14:paraId="216CE39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963B97F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1D02C55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423D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23D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firm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確定要前往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LINE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網站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A4181A3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.location.href</w:t>
            </w:r>
            <w:r w:rsidRPr="00E423D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可以要求瀏覽器連結到指定頁面</w:t>
            </w:r>
          </w:p>
          <w:p w14:paraId="5E170C00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23D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23D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home/general/zh-Hant'</w:t>
            </w: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34484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1C56AF7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DA54EC8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9CC52AE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8CB926" w14:textId="77777777" w:rsidR="00E423DC" w:rsidRPr="00E423DC" w:rsidRDefault="00E423DC" w:rsidP="00E423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23D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5A523F0" w14:textId="5EE29F3A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85566357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595FE5" w:rsidP="001863B2">
      <w:pPr>
        <w:rPr>
          <w:rFonts w:cs="Courier New"/>
          <w:szCs w:val="24"/>
        </w:rPr>
      </w:pPr>
      <w:hyperlink r:id="rId46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1D9244F5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</w:t>
      </w:r>
      <w:r w:rsidR="00D775E3">
        <w:rPr>
          <w:rFonts w:cs="新細明體" w:hint="eastAsia"/>
          <w:szCs w:val="24"/>
        </w:rPr>
        <w:t>（</w:t>
      </w:r>
      <w:r w:rsidR="00D775E3">
        <w:rPr>
          <w:rFonts w:cs="新細明體"/>
          <w:szCs w:val="24"/>
        </w:rPr>
        <w:t>attribute</w:t>
      </w:r>
      <w:r w:rsidR="00D775E3">
        <w:rPr>
          <w:rFonts w:cs="新細明體" w:hint="eastAsia"/>
          <w:szCs w:val="24"/>
        </w:rPr>
        <w:t>）</w:t>
      </w:r>
      <w:r w:rsidRPr="00402987">
        <w:rPr>
          <w:rFonts w:cs="新細明體" w:hint="eastAsia"/>
          <w:szCs w:val="24"/>
        </w:rPr>
        <w:t>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1527E8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1527E8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1527E8">
        <w:tc>
          <w:tcPr>
            <w:tcW w:w="1555" w:type="dxa"/>
          </w:tcPr>
          <w:p w14:paraId="5C7A2C15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1527E8">
        <w:tc>
          <w:tcPr>
            <w:tcW w:w="1555" w:type="dxa"/>
          </w:tcPr>
          <w:p w14:paraId="032E331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1527E8">
        <w:tc>
          <w:tcPr>
            <w:tcW w:w="1555" w:type="dxa"/>
          </w:tcPr>
          <w:p w14:paraId="3E37CEEB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1527E8">
        <w:tc>
          <w:tcPr>
            <w:tcW w:w="1555" w:type="dxa"/>
          </w:tcPr>
          <w:p w14:paraId="57ACB1F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1527E8">
        <w:tc>
          <w:tcPr>
            <w:tcW w:w="1555" w:type="dxa"/>
          </w:tcPr>
          <w:p w14:paraId="277682A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1527E8">
        <w:tc>
          <w:tcPr>
            <w:tcW w:w="1555" w:type="dxa"/>
          </w:tcPr>
          <w:p w14:paraId="3536ECB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1527E8">
        <w:tc>
          <w:tcPr>
            <w:tcW w:w="1555" w:type="dxa"/>
          </w:tcPr>
          <w:p w14:paraId="3DD3D17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1527E8">
        <w:tc>
          <w:tcPr>
            <w:tcW w:w="1555" w:type="dxa"/>
          </w:tcPr>
          <w:p w14:paraId="163105B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1527E8">
        <w:tc>
          <w:tcPr>
            <w:tcW w:w="1555" w:type="dxa"/>
          </w:tcPr>
          <w:p w14:paraId="4014D47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1527E8">
        <w:tc>
          <w:tcPr>
            <w:tcW w:w="1555" w:type="dxa"/>
          </w:tcPr>
          <w:p w14:paraId="324DD2C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1527E8">
        <w:tc>
          <w:tcPr>
            <w:tcW w:w="1555" w:type="dxa"/>
          </w:tcPr>
          <w:p w14:paraId="0CB27FD4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1527E8">
        <w:tc>
          <w:tcPr>
            <w:tcW w:w="1555" w:type="dxa"/>
          </w:tcPr>
          <w:p w14:paraId="1304962F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1527E8">
        <w:tc>
          <w:tcPr>
            <w:tcW w:w="1555" w:type="dxa"/>
          </w:tcPr>
          <w:p w14:paraId="1ADCB669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1527E8">
        <w:tc>
          <w:tcPr>
            <w:tcW w:w="1555" w:type="dxa"/>
          </w:tcPr>
          <w:p w14:paraId="5CC069D0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1527E8">
        <w:tc>
          <w:tcPr>
            <w:tcW w:w="1555" w:type="dxa"/>
          </w:tcPr>
          <w:p w14:paraId="134DDE7A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1527E8">
        <w:tc>
          <w:tcPr>
            <w:tcW w:w="1555" w:type="dxa"/>
          </w:tcPr>
          <w:p w14:paraId="4924A2E8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1527E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6DDEAF6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FCEF6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78C6D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0F51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EB5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31B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93DD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9B5A4C3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87EBA9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0C9D07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4FE86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993C2F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4AA2CE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F89913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94585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0D393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7592E39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634F3DD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204219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38A93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event.target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is</w:t>
            </w:r>
          </w:p>
          <w:p w14:paraId="1641AFD7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都是指事件監聽的元素</w:t>
            </w:r>
          </w:p>
          <w:p w14:paraId="71038DC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上方的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querySelector('button#btn')</w:t>
            </w:r>
          </w:p>
          <w:p w14:paraId="3063718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7207E8B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7895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10DCB2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arg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36EF28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B81AB86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DECE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D97113F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D6CD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1C61EF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9FE5C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93E74D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C14E70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F07EEA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3D41C2D5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C278B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1855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7EE5C1E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855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4BD264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8552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855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AD337B2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40C7AB0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85521">
              <w:rPr>
                <w:rFonts w:ascii="Consolas" w:eastAsia="新細明體" w:hAnsi="Consolas" w:cs="新細明體"/>
                <w:color w:val="A31515"/>
                <w:w w:val="50"/>
                <w:kern w:val="0"/>
                <w:sz w:val="21"/>
                <w:szCs w:val="21"/>
              </w:rPr>
              <w:t>https://ballparkdigest.com/wp-content/uploads/2020/02/New-Trenton-Thunder-bat-dog-300x300.jpg</w:t>
            </w:r>
            <w:r w:rsidRPr="001855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6DCB6F4D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3079D41C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CCB08D1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1E212E" w14:textId="77777777" w:rsidR="00185521" w:rsidRPr="00185521" w:rsidRDefault="00185521" w:rsidP="001855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1481D032" w:rsidR="007D1F55" w:rsidRPr="007D1F55" w:rsidRDefault="00185521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8552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1527E8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1527E8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lastRenderedPageBreak/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1527E8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36123DD3" w:rsidR="00480DEE" w:rsidRDefault="00480DEE" w:rsidP="00C424AF"/>
    <w:p w14:paraId="74DA93ED" w14:textId="4951B241" w:rsidR="00DD5D54" w:rsidRDefault="00DD5D54" w:rsidP="00DD5D54">
      <w:pPr>
        <w:pStyle w:val="1"/>
      </w:pPr>
      <w:bookmarkStart w:id="18" w:name="_Toc85566358"/>
      <w:r>
        <w:rPr>
          <w:rFonts w:hint="eastAsia"/>
        </w:rPr>
        <w:lastRenderedPageBreak/>
        <w:t>1</w:t>
      </w:r>
      <w:r>
        <w:t>4</w:t>
      </w:r>
      <w:r>
        <w:rPr>
          <w:rFonts w:hint="eastAsia"/>
        </w:rPr>
        <w:t>.</w:t>
      </w:r>
      <w:r>
        <w:t xml:space="preserve"> </w:t>
      </w:r>
      <w:r w:rsidRPr="00730114">
        <w:rPr>
          <w:rFonts w:hint="eastAsia"/>
        </w:rPr>
        <w:t>操作</w:t>
      </w:r>
      <w:r w:rsidRPr="00730114">
        <w:rPr>
          <w:rFonts w:hint="eastAsia"/>
        </w:rPr>
        <w:t>DOM</w:t>
      </w:r>
      <w:bookmarkEnd w:id="18"/>
    </w:p>
    <w:p w14:paraId="33D9FEF1" w14:textId="77777777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>建立</w:t>
      </w:r>
      <w:r w:rsidRPr="00CC166B">
        <w:rPr>
          <w:rFonts w:hint="eastAsia"/>
          <w:shd w:val="pct15" w:color="auto" w:fill="FFFFFF"/>
        </w:rPr>
        <w:t>DOM</w:t>
      </w:r>
      <w:r w:rsidRPr="00CC166B">
        <w:rPr>
          <w:rFonts w:hint="eastAsia"/>
          <w:shd w:val="pct15" w:color="auto" w:fill="FFFFFF"/>
        </w:rPr>
        <w:t>元素</w:t>
      </w:r>
    </w:p>
    <w:p w14:paraId="4D1629AF" w14:textId="77777777" w:rsidR="00CC166B" w:rsidRPr="00730114" w:rsidRDefault="00CC166B" w:rsidP="00CC166B">
      <w:pPr>
        <w:ind w:firstLine="480"/>
      </w:pPr>
      <w:r w:rsidRPr="00730114">
        <w:rPr>
          <w:rFonts w:hint="eastAsia"/>
        </w:rPr>
        <w:t>在先前的介紹中，我們已經理解了</w:t>
      </w:r>
      <w:r w:rsidRPr="00730114">
        <w:rPr>
          <w:rFonts w:hint="eastAsia"/>
        </w:rPr>
        <w:t xml:space="preserve"> DOM Node </w:t>
      </w:r>
      <w:r w:rsidRPr="00730114">
        <w:rPr>
          <w:rFonts w:hint="eastAsia"/>
        </w:rPr>
        <w:t>的類型、以及節點之間的查找與關係。那麼在今天的介紹裡我們將繼續來說明，如何透過</w:t>
      </w:r>
      <w:r w:rsidRPr="00730114">
        <w:rPr>
          <w:rFonts w:hint="eastAsia"/>
        </w:rPr>
        <w:t xml:space="preserve"> DOM API </w:t>
      </w:r>
      <w:r w:rsidRPr="00730114">
        <w:rPr>
          <w:rFonts w:hint="eastAsia"/>
        </w:rPr>
        <w:t>來建立新的節點、修改以及刪除節點。</w:t>
      </w:r>
    </w:p>
    <w:p w14:paraId="6649F903" w14:textId="77777777" w:rsidR="00CC166B" w:rsidRPr="00730114" w:rsidRDefault="00CC166B" w:rsidP="00CC166B"/>
    <w:p w14:paraId="3EE2CB25" w14:textId="435EE258" w:rsidR="00CC166B" w:rsidRPr="00CC166B" w:rsidRDefault="00CC166B" w:rsidP="00CC166B">
      <w:pPr>
        <w:rPr>
          <w:shd w:val="pct15" w:color="auto" w:fill="FFFFFF"/>
        </w:rPr>
      </w:pPr>
      <w:r w:rsidRPr="00CC166B">
        <w:rPr>
          <w:rFonts w:hint="eastAsia"/>
          <w:shd w:val="pct15" w:color="auto" w:fill="FFFFFF"/>
        </w:rPr>
        <w:t xml:space="preserve">DOM </w:t>
      </w:r>
      <w:r w:rsidRPr="00CC166B">
        <w:rPr>
          <w:rFonts w:hint="eastAsia"/>
          <w:shd w:val="pct15" w:color="auto" w:fill="FFFFFF"/>
        </w:rPr>
        <w:t>節點的新增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C166B" w:rsidRPr="00730114" w14:paraId="4CF17E30" w14:textId="77777777" w:rsidTr="00CC166B">
        <w:tc>
          <w:tcPr>
            <w:tcW w:w="4148" w:type="dxa"/>
            <w:shd w:val="clear" w:color="auto" w:fill="D9D9D9" w:themeFill="background1" w:themeFillShade="D9"/>
          </w:tcPr>
          <w:p w14:paraId="1D98293A" w14:textId="77777777" w:rsidR="00CC166B" w:rsidRPr="00730114" w:rsidRDefault="00CC166B" w:rsidP="008C6C79">
            <w:r w:rsidRPr="00730114">
              <w:rPr>
                <w:rFonts w:hint="eastAsia"/>
              </w:rPr>
              <w:t>A</w:t>
            </w:r>
            <w:r w:rsidRPr="00730114">
              <w:t>PI</w:t>
            </w:r>
          </w:p>
        </w:tc>
        <w:tc>
          <w:tcPr>
            <w:tcW w:w="4148" w:type="dxa"/>
            <w:shd w:val="clear" w:color="auto" w:fill="D9D9D9" w:themeFill="background1" w:themeFillShade="D9"/>
          </w:tcPr>
          <w:p w14:paraId="7172674A" w14:textId="77777777" w:rsidR="00CC166B" w:rsidRPr="00730114" w:rsidRDefault="00CC166B" w:rsidP="008C6C79">
            <w:r w:rsidRPr="00730114">
              <w:rPr>
                <w:rFonts w:hint="eastAsia"/>
              </w:rPr>
              <w:t>說明</w:t>
            </w:r>
          </w:p>
        </w:tc>
      </w:tr>
      <w:tr w:rsidR="00CC166B" w:rsidRPr="00730114" w14:paraId="076E1561" w14:textId="77777777" w:rsidTr="008C6C79">
        <w:tc>
          <w:tcPr>
            <w:tcW w:w="4148" w:type="dxa"/>
          </w:tcPr>
          <w:p w14:paraId="6782DE76" w14:textId="77777777" w:rsidR="00CC166B" w:rsidRPr="00730114" w:rsidRDefault="00CC166B" w:rsidP="008C6C79">
            <w:proofErr w:type="gramStart"/>
            <w:r w:rsidRPr="00730114">
              <w:t>document.createElement</w:t>
            </w:r>
            <w:proofErr w:type="gramEnd"/>
            <w:r w:rsidRPr="00730114">
              <w:t>(tagName)</w:t>
            </w:r>
          </w:p>
        </w:tc>
        <w:tc>
          <w:tcPr>
            <w:tcW w:w="4148" w:type="dxa"/>
          </w:tcPr>
          <w:p w14:paraId="229D4BB5" w14:textId="77777777" w:rsidR="00CC166B" w:rsidRPr="00730114" w:rsidRDefault="00CC166B" w:rsidP="008C6C79">
            <w:r w:rsidRPr="00730114">
              <w:rPr>
                <w:rFonts w:hint="eastAsia"/>
              </w:rPr>
              <w:t>建立一個新的元素</w:t>
            </w:r>
          </w:p>
        </w:tc>
      </w:tr>
      <w:tr w:rsidR="00CC166B" w:rsidRPr="00730114" w14:paraId="4EB7D745" w14:textId="77777777" w:rsidTr="008C6C79">
        <w:tc>
          <w:tcPr>
            <w:tcW w:w="4148" w:type="dxa"/>
          </w:tcPr>
          <w:p w14:paraId="2536EDAD" w14:textId="77777777" w:rsidR="00CC166B" w:rsidRPr="00730114" w:rsidRDefault="00CC166B" w:rsidP="008C6C79">
            <w:proofErr w:type="gramStart"/>
            <w:r w:rsidRPr="00730114">
              <w:t>document.createTextNod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4748CB9B" w14:textId="77777777" w:rsidR="00CC166B" w:rsidRPr="00730114" w:rsidRDefault="00CC166B" w:rsidP="008C6C79">
            <w:r w:rsidRPr="00730114">
              <w:rPr>
                <w:rFonts w:hint="eastAsia"/>
              </w:rPr>
              <w:t>建立文字節點</w:t>
            </w:r>
          </w:p>
        </w:tc>
      </w:tr>
      <w:tr w:rsidR="00CC166B" w:rsidRPr="00730114" w14:paraId="02714680" w14:textId="77777777" w:rsidTr="008C6C79">
        <w:tc>
          <w:tcPr>
            <w:tcW w:w="4148" w:type="dxa"/>
          </w:tcPr>
          <w:p w14:paraId="7DCA435C" w14:textId="77777777" w:rsidR="00CC166B" w:rsidRPr="00730114" w:rsidRDefault="00CC166B" w:rsidP="008C6C79">
            <w:proofErr w:type="gramStart"/>
            <w:r w:rsidRPr="00730114">
              <w:t>document.write</w:t>
            </w:r>
            <w:proofErr w:type="gramEnd"/>
            <w:r w:rsidRPr="00730114">
              <w:t>()</w:t>
            </w:r>
          </w:p>
        </w:tc>
        <w:tc>
          <w:tcPr>
            <w:tcW w:w="4148" w:type="dxa"/>
          </w:tcPr>
          <w:p w14:paraId="538723B2" w14:textId="77777777" w:rsidR="00CC166B" w:rsidRPr="00730114" w:rsidRDefault="00CC166B" w:rsidP="008C6C79">
            <w:r w:rsidRPr="00730114">
              <w:rPr>
                <w:rFonts w:hint="eastAsia"/>
              </w:rPr>
              <w:t>將內容寫入網頁</w:t>
            </w:r>
          </w:p>
        </w:tc>
      </w:tr>
    </w:tbl>
    <w:p w14:paraId="4EAA4004" w14:textId="6355F697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C166B" w14:paraId="57815424" w14:textId="77777777" w:rsidTr="00CC166B">
        <w:tc>
          <w:tcPr>
            <w:tcW w:w="8296" w:type="dxa"/>
          </w:tcPr>
          <w:p w14:paraId="293453D8" w14:textId="71BBD2B7" w:rsidR="00CC166B" w:rsidRDefault="00CC166B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1.html</w:t>
            </w:r>
          </w:p>
        </w:tc>
      </w:tr>
      <w:tr w:rsidR="00CC166B" w14:paraId="05BB1332" w14:textId="77777777" w:rsidTr="00CC166B">
        <w:tc>
          <w:tcPr>
            <w:tcW w:w="8296" w:type="dxa"/>
          </w:tcPr>
          <w:p w14:paraId="15E6BF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3E80C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DED91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3BF55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3EFEB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BE879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64DF9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3342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544C6E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04DB6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3619DD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</w:p>
          <w:p w14:paraId="62F01285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036FFA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A6B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6836C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元素內建屬性</w:t>
            </w:r>
          </w:p>
          <w:p w14:paraId="1109C716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連結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https://developer.mozilla.org/zh-TW/docs/Web/HTML/Attributes</w:t>
            </w:r>
          </w:p>
          <w:p w14:paraId="3F274E37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1F068CC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NewDiv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id', 'myNewDiv')</w:t>
            </w:r>
          </w:p>
          <w:p w14:paraId="5EF14BA0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ssNam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ox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</w:t>
            </w:r>
            <w:proofErr w:type="gramStart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tAttribute(</w:t>
            </w:r>
            <w:proofErr w:type="gramEnd"/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class', 'box')</w:t>
            </w:r>
          </w:p>
          <w:p w14:paraId="69EF1A14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C8731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68F5176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055B1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34176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</w:t>
            </w:r>
          </w:p>
          <w:p w14:paraId="7A72BBC8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9AE10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B8205D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cument.body.appendChild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加入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Div </w:t>
            </w:r>
            <w:r w:rsidRPr="00FE7C5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網頁當中</w:t>
            </w:r>
          </w:p>
          <w:p w14:paraId="50BE608F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dy</w:t>
            </w:r>
            <w:proofErr w:type="gramEnd"/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E7C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E7C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Div</w:t>
            </w: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8B2072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688EBB" w14:textId="77777777" w:rsidR="00FE7C52" w:rsidRPr="00FE7C52" w:rsidRDefault="00FE7C52" w:rsidP="00FE7C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85DEA5" w14:textId="0A421EAE" w:rsidR="00CC166B" w:rsidRPr="00CC166B" w:rsidRDefault="00FE7C52" w:rsidP="00CC16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E7C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CF421E" w14:textId="77777777" w:rsidR="00CC166B" w:rsidRDefault="00CC166B" w:rsidP="00CC166B"/>
    <w:p w14:paraId="13CBC65F" w14:textId="2A1E314C" w:rsidR="00CC166B" w:rsidRPr="00CC166B" w:rsidRDefault="00CC166B" w:rsidP="00CC166B">
      <w:pPr>
        <w:rPr>
          <w:szCs w:val="24"/>
          <w:shd w:val="pct15" w:color="auto" w:fill="FFFFFF"/>
        </w:rPr>
      </w:pPr>
      <w:r w:rsidRPr="00CC166B">
        <w:rPr>
          <w:rFonts w:hint="eastAsia"/>
          <w:szCs w:val="24"/>
          <w:shd w:val="pct15" w:color="auto" w:fill="FFFFFF"/>
        </w:rPr>
        <w:t xml:space="preserve">DOM </w:t>
      </w:r>
      <w:r w:rsidRPr="00CC166B">
        <w:rPr>
          <w:rFonts w:hint="eastAsia"/>
          <w:szCs w:val="24"/>
          <w:shd w:val="pct15" w:color="auto" w:fill="FFFFFF"/>
        </w:rPr>
        <w:t>節點的修改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248"/>
        <w:gridCol w:w="4048"/>
      </w:tblGrid>
      <w:tr w:rsidR="00CC166B" w:rsidRPr="00730114" w14:paraId="724806AB" w14:textId="77777777" w:rsidTr="008C6C79">
        <w:tc>
          <w:tcPr>
            <w:tcW w:w="4248" w:type="dxa"/>
          </w:tcPr>
          <w:p w14:paraId="0B85F73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048" w:type="dxa"/>
          </w:tcPr>
          <w:p w14:paraId="2D6AB90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CC166B" w:rsidRPr="00730114" w14:paraId="44E73792" w14:textId="77777777" w:rsidTr="008C6C79">
        <w:tc>
          <w:tcPr>
            <w:tcW w:w="4248" w:type="dxa"/>
          </w:tcPr>
          <w:p w14:paraId="5034CDE0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appendChild(childNode)</w:t>
            </w:r>
          </w:p>
        </w:tc>
        <w:tc>
          <w:tcPr>
            <w:tcW w:w="4048" w:type="dxa"/>
          </w:tcPr>
          <w:p w14:paraId="14CAD8AE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可以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節點，加入到</w:t>
            </w:r>
            <w:r w:rsidRPr="00730114">
              <w:rPr>
                <w:rFonts w:hint="eastAsia"/>
                <w:szCs w:val="24"/>
              </w:rPr>
              <w:t xml:space="preserve"> N</w:t>
            </w:r>
            <w:r w:rsidRPr="00730114">
              <w:rPr>
                <w:szCs w:val="24"/>
              </w:rPr>
              <w:t>ODE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rFonts w:hint="eastAsia"/>
                <w:szCs w:val="24"/>
              </w:rPr>
              <w:t>父容器節點的末端</w:t>
            </w:r>
          </w:p>
        </w:tc>
      </w:tr>
      <w:tr w:rsidR="00CC166B" w:rsidRPr="00730114" w14:paraId="096931EE" w14:textId="77777777" w:rsidTr="008C6C79">
        <w:tc>
          <w:tcPr>
            <w:tcW w:w="4248" w:type="dxa"/>
          </w:tcPr>
          <w:p w14:paraId="754BA3E4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insertBefore(newNode, refNode)</w:t>
            </w:r>
          </w:p>
        </w:tc>
        <w:tc>
          <w:tcPr>
            <w:tcW w:w="4048" w:type="dxa"/>
          </w:tcPr>
          <w:p w14:paraId="71DB6972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新節點</w:t>
            </w:r>
            <w:r w:rsidRPr="00730114">
              <w:rPr>
                <w:rFonts w:hint="eastAsia"/>
                <w:szCs w:val="24"/>
              </w:rPr>
              <w:t xml:space="preserve"> newNode </w:t>
            </w:r>
            <w:r w:rsidRPr="00730114">
              <w:rPr>
                <w:rFonts w:hint="eastAsia"/>
                <w:szCs w:val="24"/>
              </w:rPr>
              <w:t>新增至指定的</w:t>
            </w:r>
            <w:r w:rsidRPr="00730114">
              <w:rPr>
                <w:rFonts w:hint="eastAsia"/>
                <w:szCs w:val="24"/>
              </w:rPr>
              <w:t xml:space="preserve"> refNode </w:t>
            </w:r>
            <w:r w:rsidRPr="00730114">
              <w:rPr>
                <w:rFonts w:hint="eastAsia"/>
                <w:szCs w:val="24"/>
              </w:rPr>
              <w:t>節點的前面</w:t>
            </w:r>
          </w:p>
        </w:tc>
      </w:tr>
      <w:tr w:rsidR="00CC166B" w:rsidRPr="00730114" w14:paraId="62F2E30E" w14:textId="77777777" w:rsidTr="008C6C79">
        <w:tc>
          <w:tcPr>
            <w:tcW w:w="4248" w:type="dxa"/>
          </w:tcPr>
          <w:p w14:paraId="23AD2026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placeChild(</w:t>
            </w:r>
            <w:r w:rsidRPr="00730114">
              <w:rPr>
                <w:w w:val="66"/>
                <w:szCs w:val="24"/>
              </w:rPr>
              <w:t>newChildNode, oldChildNode</w:t>
            </w:r>
            <w:r w:rsidRPr="00730114">
              <w:rPr>
                <w:szCs w:val="24"/>
              </w:rPr>
              <w:t>)</w:t>
            </w:r>
          </w:p>
        </w:tc>
        <w:tc>
          <w:tcPr>
            <w:tcW w:w="4048" w:type="dxa"/>
          </w:tcPr>
          <w:p w14:paraId="43B71D7B" w14:textId="77777777" w:rsidR="00CC166B" w:rsidRPr="00730114" w:rsidRDefault="00CC166B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原本的</w:t>
            </w:r>
            <w:r w:rsidRPr="00730114">
              <w:rPr>
                <w:rFonts w:hint="eastAsia"/>
                <w:szCs w:val="24"/>
              </w:rPr>
              <w:t xml:space="preserve"> oldChildNode </w:t>
            </w:r>
            <w:r w:rsidRPr="00730114">
              <w:rPr>
                <w:rFonts w:hint="eastAsia"/>
                <w:szCs w:val="24"/>
              </w:rPr>
              <w:t>替換成指定的</w:t>
            </w:r>
            <w:r w:rsidRPr="00730114">
              <w:rPr>
                <w:rFonts w:hint="eastAsia"/>
                <w:szCs w:val="24"/>
              </w:rPr>
              <w:t xml:space="preserve"> newChildNode</w:t>
            </w:r>
          </w:p>
        </w:tc>
      </w:tr>
    </w:tbl>
    <w:p w14:paraId="1AFD7518" w14:textId="77777777" w:rsidR="00CC166B" w:rsidRPr="00730114" w:rsidRDefault="00CC166B" w:rsidP="00CC166B">
      <w:pPr>
        <w:rPr>
          <w:szCs w:val="24"/>
        </w:rPr>
      </w:pPr>
    </w:p>
    <w:p w14:paraId="0881C781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2DA32371" wp14:editId="66937E3D">
            <wp:extent cx="2758440" cy="1590422"/>
            <wp:effectExtent l="19050" t="19050" r="22860" b="10160"/>
            <wp:docPr id="36" name="圖片 36" descr="https://ithelp.ithome.com.tw/upload/images/20171216/20065504kFU2w5lR4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thelp.ithome.com.tw/upload/images/20171216/20065504kFU2w5lR4s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88" cy="162464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52A9" w14:textId="77777777" w:rsidR="00CC166B" w:rsidRPr="00730114" w:rsidRDefault="00CC166B" w:rsidP="00CC166B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childNode</w:t>
      </w:r>
      <w:r w:rsidRPr="00730114">
        <w:rPr>
          <w:rFonts w:hint="eastAsia"/>
          <w:szCs w:val="24"/>
        </w:rPr>
        <w:t>，加入到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ODE </w:t>
      </w:r>
      <w:r w:rsidRPr="00730114">
        <w:rPr>
          <w:rFonts w:hint="eastAsia"/>
          <w:szCs w:val="24"/>
        </w:rPr>
        <w:t>父容器節點的末端</w:t>
      </w:r>
    </w:p>
    <w:p w14:paraId="72B037CF" w14:textId="6D5A0199" w:rsidR="00CC166B" w:rsidRDefault="00CC166B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3174" w14:paraId="1C71B7BD" w14:textId="77777777" w:rsidTr="00103174">
        <w:tc>
          <w:tcPr>
            <w:tcW w:w="8296" w:type="dxa"/>
          </w:tcPr>
          <w:p w14:paraId="52E0FDB4" w14:textId="3C3CFD6E" w:rsidR="00103174" w:rsidRDefault="00103174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2.html</w:t>
            </w:r>
          </w:p>
        </w:tc>
      </w:tr>
      <w:tr w:rsidR="00103174" w14:paraId="619D14C2" w14:textId="77777777" w:rsidTr="00103174">
        <w:tc>
          <w:tcPr>
            <w:tcW w:w="8296" w:type="dxa"/>
          </w:tcPr>
          <w:p w14:paraId="49BBDF2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6BA877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82AAEE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84AD4E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F97DE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0B8DA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A04F2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80A2BD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941B82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9431F4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133EC9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705C58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1C1918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9F99F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1863CE7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F5561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9F5AC6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50E35CF5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71FAA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AA5FE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新的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li&gt;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1B2D8BA4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52D5F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DE63D58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4CC14A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4274D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89FC5C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0CA3002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448E05B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AD3F240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Child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List 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入至</w:t>
            </w:r>
            <w:r w:rsidRPr="00001FB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</w:t>
            </w:r>
          </w:p>
          <w:p w14:paraId="1001705F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01FB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01FB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0AE4D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6B85E2" w14:textId="77777777" w:rsidR="00001FBB" w:rsidRPr="00001FBB" w:rsidRDefault="00001FBB" w:rsidP="00001FB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1A27CDD" w14:textId="2DE4DA45" w:rsidR="00103174" w:rsidRPr="00706499" w:rsidRDefault="00001FBB" w:rsidP="007064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1FB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35D9C4" w14:textId="77777777" w:rsidR="00BE77DF" w:rsidRPr="00730114" w:rsidRDefault="00BE77DF" w:rsidP="00BE77DF">
      <w:pPr>
        <w:rPr>
          <w:szCs w:val="24"/>
        </w:rPr>
      </w:pPr>
    </w:p>
    <w:p w14:paraId="7CEFFF94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6C61828D" wp14:editId="73DA3E5A">
            <wp:extent cx="3110049" cy="1584960"/>
            <wp:effectExtent l="19050" t="19050" r="14605" b="15240"/>
            <wp:docPr id="37" name="圖片 37" descr="https://ithelp.ithome.com.tw/upload/images/20171216/200655041z65AVrZ1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thelp.ithome.com.tw/upload/images/20171216/200655041z65AVrZ1l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682" cy="16138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2CC6A1" w14:textId="77777777" w:rsidR="00BE77DF" w:rsidRPr="00730114" w:rsidRDefault="00BE77DF" w:rsidP="00BE77DF">
      <w:pPr>
        <w:jc w:val="center"/>
        <w:rPr>
          <w:szCs w:val="24"/>
        </w:rPr>
      </w:pPr>
      <w:r w:rsidRPr="00730114">
        <w:rPr>
          <w:rFonts w:hint="eastAsia"/>
          <w:szCs w:val="24"/>
        </w:rPr>
        <w:lastRenderedPageBreak/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newNode </w:t>
      </w:r>
      <w:r w:rsidRPr="00730114">
        <w:rPr>
          <w:rFonts w:hint="eastAsia"/>
          <w:szCs w:val="24"/>
        </w:rPr>
        <w:t>新增到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refNode</w:t>
      </w:r>
      <w:r w:rsidRPr="00730114">
        <w:rPr>
          <w:rFonts w:hint="eastAsia"/>
          <w:szCs w:val="24"/>
        </w:rPr>
        <w:t>的前面</w:t>
      </w:r>
    </w:p>
    <w:p w14:paraId="36CCDDB0" w14:textId="77777777" w:rsidR="00BE77DF" w:rsidRPr="00730114" w:rsidRDefault="00BE77DF" w:rsidP="00BE77DF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764A" w14:paraId="0F37DCCB" w14:textId="77777777" w:rsidTr="00FC764A">
        <w:tc>
          <w:tcPr>
            <w:tcW w:w="8296" w:type="dxa"/>
          </w:tcPr>
          <w:p w14:paraId="0EBD4CCC" w14:textId="746F5FEE" w:rsidR="00FC764A" w:rsidRDefault="00FC764A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3.html</w:t>
            </w:r>
          </w:p>
        </w:tc>
      </w:tr>
      <w:tr w:rsidR="00FC764A" w14:paraId="358FF0A5" w14:textId="77777777" w:rsidTr="00FC764A">
        <w:tc>
          <w:tcPr>
            <w:tcW w:w="8296" w:type="dxa"/>
          </w:tcPr>
          <w:p w14:paraId="71457DBF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F60E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9A504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605BD8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45D8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95B0B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A88C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D29DE4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A4044CC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E9C1B9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DBC67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1B590C0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22E879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0E145DB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E5AD46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D930E05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D8D9BCD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4C9ED3F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36E2C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8A5E42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1F2E5E13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D620A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0DBB154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72EC6B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788A6D9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A1CA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A2FE0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791B6BEE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087536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8553E2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4EFF8F1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新節點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fNode </w:t>
            </w:r>
            <w:r w:rsidRPr="00D620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方</w:t>
            </w:r>
          </w:p>
          <w:p w14:paraId="252E0859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620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Befor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0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fNode</w:t>
            </w: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030D27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1C94AA" w14:textId="77777777" w:rsidR="00D620A1" w:rsidRPr="00D620A1" w:rsidRDefault="00D620A1" w:rsidP="00D620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1E1170" w14:textId="1293E69A" w:rsidR="00FC764A" w:rsidRPr="00AE63CD" w:rsidRDefault="00D620A1" w:rsidP="00AE63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0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AF31C68" w14:textId="77777777" w:rsidR="00AE63CD" w:rsidRPr="00730114" w:rsidRDefault="00AE63CD" w:rsidP="00AE63CD">
      <w:pPr>
        <w:rPr>
          <w:szCs w:val="24"/>
        </w:rPr>
      </w:pPr>
    </w:p>
    <w:p w14:paraId="7B958956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noProof/>
        </w:rPr>
        <w:drawing>
          <wp:inline distT="0" distB="0" distL="0" distR="0" wp14:anchorId="3503CBF9" wp14:editId="6DB4E266">
            <wp:extent cx="3017520" cy="2122858"/>
            <wp:effectExtent l="19050" t="19050" r="11430" b="10795"/>
            <wp:docPr id="38" name="圖片 38" descr="https://ithelp.ithome.com.tw/upload/images/20171216/20065504njEtKj31U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ithelp.ithome.com.tw/upload/images/20171216/20065504njEtKj31Uh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174" cy="21359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93FD" w14:textId="77777777" w:rsidR="00AE63CD" w:rsidRPr="00730114" w:rsidRDefault="00AE63CD" w:rsidP="00AE63CD">
      <w:pPr>
        <w:jc w:val="center"/>
        <w:rPr>
          <w:szCs w:val="24"/>
        </w:rPr>
      </w:pPr>
      <w:r w:rsidRPr="00730114">
        <w:rPr>
          <w:rFonts w:hint="eastAsia"/>
          <w:szCs w:val="24"/>
        </w:rPr>
        <w:t>(</w:t>
      </w:r>
      <w:r w:rsidRPr="00730114">
        <w:rPr>
          <w:rFonts w:hint="eastAsia"/>
          <w:szCs w:val="24"/>
        </w:rPr>
        <w:t>圖</w:t>
      </w:r>
      <w:r w:rsidRPr="00730114">
        <w:rPr>
          <w:szCs w:val="24"/>
        </w:rPr>
        <w:t xml:space="preserve">) </w:t>
      </w:r>
      <w:r w:rsidRPr="00730114">
        <w:rPr>
          <w:rFonts w:hint="eastAsia"/>
          <w:szCs w:val="24"/>
        </w:rPr>
        <w:t>將原本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oldChildNode</w:t>
      </w:r>
      <w:r w:rsidRPr="00730114">
        <w:rPr>
          <w:rFonts w:hint="eastAsia"/>
          <w:szCs w:val="24"/>
        </w:rPr>
        <w:t>替換成指定的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>newChildNode</w:t>
      </w:r>
    </w:p>
    <w:p w14:paraId="6DB4328A" w14:textId="77777777" w:rsidR="00AE63CD" w:rsidRPr="00730114" w:rsidRDefault="00AE63CD" w:rsidP="00AE63CD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3CD" w14:paraId="2023D899" w14:textId="77777777" w:rsidTr="00AE63CD">
        <w:tc>
          <w:tcPr>
            <w:tcW w:w="8296" w:type="dxa"/>
          </w:tcPr>
          <w:p w14:paraId="021CA648" w14:textId="32F3008C" w:rsidR="00AE63CD" w:rsidRDefault="00AE63CD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4.html</w:t>
            </w:r>
          </w:p>
        </w:tc>
      </w:tr>
      <w:tr w:rsidR="00AE63CD" w14:paraId="1EE10C59" w14:textId="77777777" w:rsidTr="00AE63CD">
        <w:tc>
          <w:tcPr>
            <w:tcW w:w="8296" w:type="dxa"/>
          </w:tcPr>
          <w:p w14:paraId="34C39BFA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4393D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8ABC7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6E52D7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6CE1F1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249A3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53DFF2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671A78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1358AC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E1A349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F2F3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4A3F01B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03F177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F734FDF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35CC0796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4BDCC8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61D5F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6059975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0F595D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FE43B8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61CD3FE0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B741A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A18624C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7FC2F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節點</w:t>
            </w:r>
          </w:p>
          <w:p w14:paraId="24686BC2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FAB104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065C17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xt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節點</w:t>
            </w:r>
          </w:p>
          <w:p w14:paraId="4ABCCCD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0B8503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FA984E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1EED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有的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ldNode 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成新節點</w:t>
            </w:r>
            <w:r w:rsidRPr="00B741A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ewNode</w:t>
            </w:r>
          </w:p>
          <w:p w14:paraId="29243D05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741A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Child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ew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741A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ldNode</w:t>
            </w: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45A1E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0615139" w14:textId="77777777" w:rsidR="00B741AB" w:rsidRPr="00B741AB" w:rsidRDefault="00B741AB" w:rsidP="00B741A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A392F87" w14:textId="2CD34025" w:rsidR="00AE63CD" w:rsidRPr="002F4433" w:rsidRDefault="00B741AB" w:rsidP="002F4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741A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0FC3F19" w14:textId="6D64DEA1" w:rsidR="00CC166B" w:rsidRDefault="00CC166B" w:rsidP="00CC166B"/>
    <w:p w14:paraId="75BE2312" w14:textId="77777777" w:rsidR="002F4433" w:rsidRPr="004355AB" w:rsidRDefault="002F4433" w:rsidP="002F4433">
      <w:pPr>
        <w:rPr>
          <w:shd w:val="pct15" w:color="auto" w:fill="FFFFFF"/>
        </w:rPr>
      </w:pPr>
      <w:r w:rsidRPr="004355AB">
        <w:rPr>
          <w:rFonts w:hint="eastAsia"/>
          <w:shd w:val="pct15" w:color="auto" w:fill="FFFFFF"/>
        </w:rPr>
        <w:t>刪除</w:t>
      </w:r>
      <w:r w:rsidRPr="004355AB">
        <w:rPr>
          <w:rFonts w:hint="eastAsia"/>
          <w:shd w:val="pct15" w:color="auto" w:fill="FFFFFF"/>
        </w:rPr>
        <w:t>DOM</w:t>
      </w:r>
      <w:r w:rsidRPr="004355AB">
        <w:rPr>
          <w:rFonts w:hint="eastAsia"/>
          <w:shd w:val="pct15" w:color="auto" w:fill="FFFFFF"/>
        </w:rPr>
        <w:t>元素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397"/>
        <w:gridCol w:w="4899"/>
      </w:tblGrid>
      <w:tr w:rsidR="002F4433" w:rsidRPr="00730114" w14:paraId="61DFB6B0" w14:textId="77777777" w:rsidTr="008C6C79">
        <w:tc>
          <w:tcPr>
            <w:tcW w:w="3397" w:type="dxa"/>
          </w:tcPr>
          <w:p w14:paraId="1A544D1F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A</w:t>
            </w:r>
            <w:r w:rsidRPr="00730114">
              <w:rPr>
                <w:szCs w:val="24"/>
              </w:rPr>
              <w:t>PI</w:t>
            </w:r>
          </w:p>
        </w:tc>
        <w:tc>
          <w:tcPr>
            <w:tcW w:w="4899" w:type="dxa"/>
          </w:tcPr>
          <w:p w14:paraId="2F1F612D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2F4433" w:rsidRPr="00730114" w14:paraId="56566303" w14:textId="77777777" w:rsidTr="008C6C79">
        <w:tc>
          <w:tcPr>
            <w:tcW w:w="3397" w:type="dxa"/>
          </w:tcPr>
          <w:p w14:paraId="5E7078BE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NODE.removeChild(childNode)</w:t>
            </w:r>
          </w:p>
        </w:tc>
        <w:tc>
          <w:tcPr>
            <w:tcW w:w="4899" w:type="dxa"/>
          </w:tcPr>
          <w:p w14:paraId="1BD50610" w14:textId="77777777" w:rsidR="002F4433" w:rsidRPr="00730114" w:rsidRDefault="002F4433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將指定的</w:t>
            </w:r>
            <w:r w:rsidRPr="00730114">
              <w:rPr>
                <w:rFonts w:hint="eastAsia"/>
                <w:szCs w:val="24"/>
              </w:rPr>
              <w:t xml:space="preserve"> childNode </w:t>
            </w:r>
            <w:r w:rsidRPr="00730114">
              <w:rPr>
                <w:rFonts w:hint="eastAsia"/>
                <w:szCs w:val="24"/>
              </w:rPr>
              <w:t>子節點移除</w:t>
            </w:r>
          </w:p>
        </w:tc>
      </w:tr>
    </w:tbl>
    <w:p w14:paraId="4B2143B4" w14:textId="77777777" w:rsidR="002F4433" w:rsidRPr="00730114" w:rsidRDefault="002F4433" w:rsidP="002F4433"/>
    <w:p w14:paraId="562F3385" w14:textId="77777777" w:rsidR="002F4433" w:rsidRPr="00730114" w:rsidRDefault="002F4433" w:rsidP="002F4433">
      <w:pPr>
        <w:jc w:val="center"/>
      </w:pPr>
      <w:r w:rsidRPr="00730114">
        <w:rPr>
          <w:noProof/>
        </w:rPr>
        <w:drawing>
          <wp:inline distT="0" distB="0" distL="0" distR="0" wp14:anchorId="09AEFFF9" wp14:editId="199EB77F">
            <wp:extent cx="2933700" cy="2107412"/>
            <wp:effectExtent l="19050" t="19050" r="19050" b="26670"/>
            <wp:docPr id="39" name="圖片 39" descr="https://ithelp.ithome.com.tw/upload/images/20171216/20065504orRk1H8B3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ithelp.ithome.com.tw/upload/images/20171216/20065504orRk1H8B3s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320" cy="21186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D85B11" w14:textId="77777777" w:rsidR="002F4433" w:rsidRPr="00730114" w:rsidRDefault="002F4433" w:rsidP="002F4433">
      <w:pPr>
        <w:jc w:val="center"/>
      </w:pPr>
      <w:r w:rsidRPr="00730114">
        <w:rPr>
          <w:rFonts w:hint="eastAsia"/>
        </w:rPr>
        <w:t>(</w:t>
      </w:r>
      <w:r w:rsidRPr="00730114">
        <w:rPr>
          <w:rFonts w:hint="eastAsia"/>
        </w:rPr>
        <w:t>圖</w:t>
      </w:r>
      <w:r w:rsidRPr="00730114">
        <w:t xml:space="preserve">) </w:t>
      </w:r>
      <w:r w:rsidRPr="00730114">
        <w:rPr>
          <w:rFonts w:hint="eastAsia"/>
        </w:rPr>
        <w:t>將指定的</w:t>
      </w:r>
      <w:r w:rsidRPr="00730114">
        <w:rPr>
          <w:rFonts w:hint="eastAsia"/>
        </w:rPr>
        <w:t xml:space="preserve"> </w:t>
      </w:r>
      <w:r w:rsidRPr="00730114">
        <w:t xml:space="preserve">childNode </w:t>
      </w:r>
      <w:r w:rsidRPr="00730114">
        <w:rPr>
          <w:rFonts w:hint="eastAsia"/>
        </w:rPr>
        <w:t>移除</w:t>
      </w:r>
    </w:p>
    <w:p w14:paraId="662A8EA3" w14:textId="77777777" w:rsidR="002F4433" w:rsidRPr="00730114" w:rsidRDefault="002F4433" w:rsidP="002F4433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4EB5" w14:paraId="7248E0BD" w14:textId="77777777" w:rsidTr="00EC4EB5">
        <w:tc>
          <w:tcPr>
            <w:tcW w:w="8296" w:type="dxa"/>
          </w:tcPr>
          <w:p w14:paraId="218B264B" w14:textId="1A445720" w:rsidR="00EC4EB5" w:rsidRDefault="00EC4EB5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1-5.html</w:t>
            </w:r>
          </w:p>
        </w:tc>
      </w:tr>
      <w:tr w:rsidR="00EC4EB5" w14:paraId="3FA7AB7D" w14:textId="77777777" w:rsidTr="00EC4EB5">
        <w:tc>
          <w:tcPr>
            <w:tcW w:w="8296" w:type="dxa"/>
          </w:tcPr>
          <w:p w14:paraId="0A1461F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00160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59F2B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C05C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AC38F0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11183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DBE02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E3446D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68F535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237C2BC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A78971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1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4F50975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2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61CA654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i&gt;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Item 03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i&gt;</w:t>
            </w:r>
          </w:p>
          <w:p w14:paraId="2C9C46F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ul&gt;</w:t>
            </w:r>
          </w:p>
          <w:p w14:paraId="025C047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253289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11086AA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容器</w:t>
            </w:r>
          </w:p>
          <w:p w14:paraId="220B10E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=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9381F3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EED0492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&lt;li&gt;Item 02&lt;/li&gt;"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25D51ED8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'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[</w:t>
            </w:r>
            <w:r w:rsidRPr="0057128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0D1B15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D4F3EF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yList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的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moveNode </w:t>
            </w:r>
            <w:r w:rsidRPr="0057128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節點移除</w:t>
            </w:r>
          </w:p>
          <w:p w14:paraId="0D9EE2AE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128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Child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128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moveNode</w:t>
            </w: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6AF24C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8DE1337" w14:textId="77777777" w:rsidR="0057128E" w:rsidRPr="0057128E" w:rsidRDefault="0057128E" w:rsidP="0057128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0E2962A" w14:textId="7EEABEAF" w:rsidR="00EC4EB5" w:rsidRPr="00EC4EB5" w:rsidRDefault="0057128E" w:rsidP="00EC4E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128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1BDAB1E" w14:textId="1A1C2C4A" w:rsidR="002F4433" w:rsidRDefault="002F4433" w:rsidP="00CC166B"/>
    <w:p w14:paraId="7F0B27A2" w14:textId="77777777" w:rsidR="00F8565B" w:rsidRPr="00730114" w:rsidRDefault="00F8565B" w:rsidP="00F8565B">
      <w:pPr>
        <w:rPr>
          <w:rFonts w:cs="新細明體"/>
        </w:rPr>
      </w:pPr>
      <w:r w:rsidRPr="00730114">
        <w:rPr>
          <w:rFonts w:cs="新細明體" w:hint="eastAsia"/>
        </w:rPr>
        <w:t>參考資料：</w:t>
      </w:r>
    </w:p>
    <w:p w14:paraId="69FC73A0" w14:textId="77777777" w:rsidR="00F8565B" w:rsidRPr="00730114" w:rsidRDefault="00F8565B" w:rsidP="00F8565B">
      <w:r w:rsidRPr="00730114">
        <w:rPr>
          <w:rFonts w:hint="eastAsia"/>
        </w:rPr>
        <w:t>重新認識</w:t>
      </w:r>
      <w:r w:rsidRPr="00730114">
        <w:rPr>
          <w:rFonts w:hint="eastAsia"/>
        </w:rPr>
        <w:t xml:space="preserve"> JavaScript: Day 13 DOM Node </w:t>
      </w:r>
      <w:r w:rsidRPr="00730114">
        <w:rPr>
          <w:rFonts w:hint="eastAsia"/>
        </w:rPr>
        <w:t>的建立、刪除與修改</w:t>
      </w:r>
    </w:p>
    <w:p w14:paraId="14ECB20B" w14:textId="77777777" w:rsidR="00F8565B" w:rsidRPr="00730114" w:rsidRDefault="00595FE5" w:rsidP="00F8565B">
      <w:hyperlink r:id="rId51" w:history="1">
        <w:r w:rsidR="00F8565B" w:rsidRPr="00730114">
          <w:rPr>
            <w:rStyle w:val="a3"/>
          </w:rPr>
          <w:t>https://ithelp.ithome.com.tw/articles/10191867</w:t>
        </w:r>
      </w:hyperlink>
    </w:p>
    <w:p w14:paraId="45DBCB9A" w14:textId="5737D50F" w:rsidR="00F8565B" w:rsidRDefault="00F8565B" w:rsidP="00CC166B"/>
    <w:p w14:paraId="256068F8" w14:textId="77777777" w:rsidR="00885718" w:rsidRPr="00885718" w:rsidRDefault="00885718" w:rsidP="00885718">
      <w:pPr>
        <w:rPr>
          <w:shd w:val="pct15" w:color="auto" w:fill="FFFFFF"/>
        </w:rPr>
      </w:pPr>
      <w:r w:rsidRPr="00885718">
        <w:rPr>
          <w:rFonts w:hint="eastAsia"/>
          <w:shd w:val="pct15" w:color="auto" w:fill="FFFFFF"/>
        </w:rPr>
        <w:t>屬性操作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768"/>
        <w:gridCol w:w="4528"/>
      </w:tblGrid>
      <w:tr w:rsidR="00885718" w:rsidRPr="00730114" w14:paraId="0FB02A3D" w14:textId="77777777" w:rsidTr="008C6C79">
        <w:tc>
          <w:tcPr>
            <w:tcW w:w="2219" w:type="pct"/>
          </w:tcPr>
          <w:p w14:paraId="7EA7B633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方法</w:t>
            </w:r>
          </w:p>
        </w:tc>
        <w:tc>
          <w:tcPr>
            <w:tcW w:w="2781" w:type="pct"/>
          </w:tcPr>
          <w:p w14:paraId="0305C70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說明</w:t>
            </w:r>
          </w:p>
        </w:tc>
      </w:tr>
      <w:tr w:rsidR="00885718" w:rsidRPr="00730114" w14:paraId="2383F2B3" w14:textId="77777777" w:rsidTr="008C6C79">
        <w:tc>
          <w:tcPr>
            <w:tcW w:w="2219" w:type="pct"/>
          </w:tcPr>
          <w:p w14:paraId="74511477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setAttribute(name, value)</w:t>
            </w:r>
          </w:p>
        </w:tc>
        <w:tc>
          <w:tcPr>
            <w:tcW w:w="2781" w:type="pct"/>
          </w:tcPr>
          <w:p w14:paraId="658B13D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設定指定元素上的某個屬性值。若屬性已經存在，則更新該值；否則，使用指定的</w:t>
            </w:r>
            <w:proofErr w:type="gramStart"/>
            <w:r w:rsidRPr="00730114">
              <w:rPr>
                <w:rFonts w:hint="eastAsia"/>
                <w:szCs w:val="24"/>
              </w:rPr>
              <w:t>名稱和值添加</w:t>
            </w:r>
            <w:proofErr w:type="gramEnd"/>
            <w:r w:rsidRPr="00730114">
              <w:rPr>
                <w:rFonts w:hint="eastAsia"/>
                <w:szCs w:val="24"/>
              </w:rPr>
              <w:t>一個新的屬性。</w:t>
            </w:r>
          </w:p>
        </w:tc>
      </w:tr>
      <w:tr w:rsidR="00885718" w:rsidRPr="00730114" w14:paraId="5A60A2A5" w14:textId="77777777" w:rsidTr="008C6C79">
        <w:tc>
          <w:tcPr>
            <w:tcW w:w="2219" w:type="pct"/>
          </w:tcPr>
          <w:p w14:paraId="1802723B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getAttribute(attributeName)</w:t>
            </w:r>
          </w:p>
        </w:tc>
        <w:tc>
          <w:tcPr>
            <w:tcW w:w="2781" w:type="pct"/>
          </w:tcPr>
          <w:p w14:paraId="30E4F390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回傳元素所擁有的屬性值，若是指定的屬性不存在，則回傳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 xml:space="preserve">null </w:t>
            </w:r>
            <w:r w:rsidRPr="00730114">
              <w:rPr>
                <w:rFonts w:hint="eastAsia"/>
                <w:szCs w:val="24"/>
              </w:rPr>
              <w:t>或</w:t>
            </w:r>
            <w:r w:rsidRPr="00730114">
              <w:rPr>
                <w:rFonts w:hint="eastAsia"/>
                <w:szCs w:val="24"/>
              </w:rPr>
              <w:t xml:space="preserve"> </w:t>
            </w:r>
            <w:r w:rsidRPr="00730114">
              <w:rPr>
                <w:szCs w:val="24"/>
              </w:rPr>
              <w:t>""</w:t>
            </w:r>
            <w:r w:rsidRPr="00730114">
              <w:rPr>
                <w:rFonts w:hint="eastAsia"/>
                <w:szCs w:val="24"/>
              </w:rPr>
              <w:t>。</w:t>
            </w:r>
          </w:p>
        </w:tc>
      </w:tr>
      <w:tr w:rsidR="00885718" w:rsidRPr="00730114" w14:paraId="1C1ADB48" w14:textId="77777777" w:rsidTr="008C6C79">
        <w:tc>
          <w:tcPr>
            <w:tcW w:w="2219" w:type="pct"/>
          </w:tcPr>
          <w:p w14:paraId="484C6AC8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szCs w:val="24"/>
              </w:rPr>
              <w:t>Element.removeAttribute(attrName)</w:t>
            </w:r>
          </w:p>
        </w:tc>
        <w:tc>
          <w:tcPr>
            <w:tcW w:w="2781" w:type="pct"/>
          </w:tcPr>
          <w:p w14:paraId="36A96881" w14:textId="77777777" w:rsidR="00885718" w:rsidRPr="00730114" w:rsidRDefault="00885718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從指定的元素中，刪除一個屬性。</w:t>
            </w:r>
          </w:p>
        </w:tc>
      </w:tr>
    </w:tbl>
    <w:p w14:paraId="4D5B1865" w14:textId="77777777" w:rsidR="00885718" w:rsidRPr="00730114" w:rsidRDefault="00885718" w:rsidP="00885718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24126" w14:paraId="14657892" w14:textId="77777777" w:rsidTr="00C24126">
        <w:tc>
          <w:tcPr>
            <w:tcW w:w="8296" w:type="dxa"/>
          </w:tcPr>
          <w:p w14:paraId="6F0E587C" w14:textId="51781F14" w:rsidR="00C24126" w:rsidRDefault="00C2412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1.html</w:t>
            </w:r>
          </w:p>
        </w:tc>
      </w:tr>
      <w:tr w:rsidR="00C24126" w14:paraId="11B16A2D" w14:textId="77777777" w:rsidTr="00C24126">
        <w:tc>
          <w:tcPr>
            <w:tcW w:w="8296" w:type="dxa"/>
          </w:tcPr>
          <w:p w14:paraId="2390963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DE6C3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E9ECA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8284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932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0673B2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54D25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15E33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B9A040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E457BBC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1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AA8B5E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2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2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2556901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avascrip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: 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tn03'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;"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鈕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3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04E2BF44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9D03F51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519AEF7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一個按鈕元素，並設定屬性</w:t>
            </w:r>
          </w:p>
          <w:p w14:paraId="1559F77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77AA35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tn01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04C99783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1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sabled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sabled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44C6316A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28B8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二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元素，並取得屬性值</w:t>
            </w:r>
          </w:p>
          <w:p w14:paraId="198F494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2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FA1796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2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679F39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541D5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F7091E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第三</w:t>
            </w:r>
            <w:proofErr w:type="gramStart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按鈕，刪除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click </w:t>
            </w:r>
            <w:r w:rsidRPr="00570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</w:p>
          <w:p w14:paraId="2425B4AB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03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90C5C2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tn03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0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Attribute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0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nclick"</w:t>
            </w: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3D657" w14:textId="01941464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FE28FE8" w14:textId="77777777" w:rsidR="00570119" w:rsidRPr="00570119" w:rsidRDefault="00570119" w:rsidP="00570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CF45B2" w14:textId="71A7AEF7" w:rsidR="00C24126" w:rsidRPr="00C24126" w:rsidRDefault="00570119" w:rsidP="00C2412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0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3F5811C" w14:textId="02AD8CBA" w:rsidR="00E71CFD" w:rsidRDefault="00E71CFD" w:rsidP="00CC166B"/>
    <w:p w14:paraId="73393289" w14:textId="77777777" w:rsidR="00C24126" w:rsidRPr="00C24126" w:rsidRDefault="00C24126" w:rsidP="00C24126">
      <w:pPr>
        <w:rPr>
          <w:shd w:val="pct15" w:color="auto" w:fill="FFFFFF"/>
        </w:rPr>
      </w:pPr>
      <w:r w:rsidRPr="00C24126">
        <w:rPr>
          <w:rFonts w:hint="eastAsia"/>
          <w:shd w:val="pct15" w:color="auto" w:fill="FFFFFF"/>
        </w:rPr>
        <w:t>自訂屬性</w:t>
      </w:r>
    </w:p>
    <w:p w14:paraId="7454B6EA" w14:textId="77777777" w:rsidR="00C24126" w:rsidRPr="00730114" w:rsidRDefault="00C24126" w:rsidP="00C24126">
      <w:pPr>
        <w:rPr>
          <w:szCs w:val="24"/>
        </w:rPr>
      </w:pPr>
      <w:r w:rsidRPr="00730114">
        <w:rPr>
          <w:szCs w:val="24"/>
        </w:rPr>
        <w:t xml:space="preserve">HTML5 </w:t>
      </w:r>
      <w:r w:rsidRPr="00730114">
        <w:rPr>
          <w:rFonts w:hint="eastAsia"/>
          <w:szCs w:val="24"/>
        </w:rPr>
        <w:t>支援自訂屬性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*</w:t>
      </w:r>
      <w:r w:rsidRPr="00730114">
        <w:rPr>
          <w:rFonts w:hint="eastAsia"/>
          <w:szCs w:val="24"/>
        </w:rPr>
        <w:t>」，「</w:t>
      </w:r>
      <w:r w:rsidRPr="00730114">
        <w:rPr>
          <w:rFonts w:hint="eastAsia"/>
          <w:szCs w:val="24"/>
        </w:rPr>
        <w:t>*</w:t>
      </w:r>
      <w:r w:rsidRPr="00730114">
        <w:rPr>
          <w:rFonts w:hint="eastAsia"/>
          <w:szCs w:val="24"/>
        </w:rPr>
        <w:t>」由兩個部分組成：</w:t>
      </w:r>
    </w:p>
    <w:p w14:paraId="70FA26AA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不應該包含任何大寫字母，同時必須至少有</w:t>
      </w:r>
      <w:r w:rsidRPr="00730114">
        <w:rPr>
          <w:rFonts w:hint="eastAsia"/>
          <w:szCs w:val="24"/>
        </w:rPr>
        <w:t>1</w:t>
      </w:r>
      <w:r w:rsidRPr="00730114">
        <w:rPr>
          <w:rFonts w:hint="eastAsia"/>
          <w:szCs w:val="24"/>
        </w:rPr>
        <w:t>個字元在「</w:t>
      </w:r>
      <w:r w:rsidRPr="00730114">
        <w:rPr>
          <w:rFonts w:hint="eastAsia"/>
          <w:szCs w:val="24"/>
        </w:rPr>
        <w:t>d</w:t>
      </w:r>
      <w:r w:rsidRPr="00730114">
        <w:rPr>
          <w:szCs w:val="24"/>
        </w:rPr>
        <w:t>ata-</w:t>
      </w:r>
      <w:r w:rsidRPr="00730114">
        <w:rPr>
          <w:rFonts w:hint="eastAsia"/>
          <w:szCs w:val="24"/>
        </w:rPr>
        <w:t>」後面。</w:t>
      </w:r>
    </w:p>
    <w:p w14:paraId="47AA4B1B" w14:textId="77777777" w:rsidR="00C24126" w:rsidRPr="00730114" w:rsidRDefault="00C24126" w:rsidP="00C24126">
      <w:pPr>
        <w:pStyle w:val="a4"/>
        <w:numPr>
          <w:ilvl w:val="0"/>
          <w:numId w:val="33"/>
        </w:numPr>
        <w:ind w:leftChars="0"/>
        <w:rPr>
          <w:szCs w:val="24"/>
        </w:rPr>
      </w:pPr>
      <w:r w:rsidRPr="00730114">
        <w:rPr>
          <w:rFonts w:hint="eastAsia"/>
          <w:szCs w:val="24"/>
        </w:rPr>
        <w:t>自訂屬性的值可以是任何字串。</w:t>
      </w:r>
    </w:p>
    <w:p w14:paraId="56FC76EA" w14:textId="77777777" w:rsidR="00C24126" w:rsidRPr="00C24126" w:rsidRDefault="00C24126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4C6F" w14:paraId="1CD34EF7" w14:textId="77777777" w:rsidTr="002B4C6F">
        <w:tc>
          <w:tcPr>
            <w:tcW w:w="8296" w:type="dxa"/>
          </w:tcPr>
          <w:p w14:paraId="017912CF" w14:textId="0A218EF1" w:rsidR="002B4C6F" w:rsidRDefault="002B4C6F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2-2.html</w:t>
            </w:r>
          </w:p>
        </w:tc>
      </w:tr>
      <w:tr w:rsidR="002B4C6F" w14:paraId="351C8147" w14:textId="77777777" w:rsidTr="002B4C6F">
        <w:tc>
          <w:tcPr>
            <w:tcW w:w="8296" w:type="dxa"/>
          </w:tcPr>
          <w:p w14:paraId="15AA9C8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28EE0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6FFFF2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CBA8ED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713E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93E639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F4205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A8907A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F7D3B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F82980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00E4DD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FCDAF3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C69C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文字欄位的元素，並設定自訂屬性</w:t>
            </w:r>
          </w:p>
          <w:p w14:paraId="4E5F7F3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A03EC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xt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5B51B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234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1B1F7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pric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0000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250C73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ta-title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欄位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5B68B4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CC7B76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905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自訂屬性到網頁上</w:t>
            </w:r>
          </w:p>
          <w:p w14:paraId="0DA92EF1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7A9B8F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titl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0AE85C8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905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905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Attribute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ta-price'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+ </w:t>
            </w:r>
            <w:r w:rsidRPr="009905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24F126A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822E4C" w14:textId="77777777" w:rsidR="0099051D" w:rsidRPr="0099051D" w:rsidRDefault="0099051D" w:rsidP="009905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189234F" w14:textId="6B29B6D9" w:rsidR="002B4C6F" w:rsidRPr="002B4C6F" w:rsidRDefault="0099051D" w:rsidP="002B4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905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C33CE4A" w14:textId="3A7DA77A" w:rsidR="00AE63CD" w:rsidRDefault="00AE63CD" w:rsidP="00CC166B"/>
    <w:p w14:paraId="1FB3CF6A" w14:textId="77777777" w:rsidR="00FA63E5" w:rsidRPr="00FA63E5" w:rsidRDefault="00FA63E5" w:rsidP="00FA63E5">
      <w:pPr>
        <w:rPr>
          <w:shd w:val="pct15" w:color="auto" w:fill="FFFFFF"/>
        </w:rPr>
      </w:pPr>
      <w:r w:rsidRPr="00FA63E5">
        <w:rPr>
          <w:rFonts w:hint="eastAsia"/>
          <w:shd w:val="pct15" w:color="auto" w:fill="FFFFFF"/>
        </w:rPr>
        <w:t>元素與樣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63E5" w:rsidRPr="00730114" w14:paraId="28885F37" w14:textId="77777777" w:rsidTr="008C6C79">
        <w:tc>
          <w:tcPr>
            <w:tcW w:w="8296" w:type="dxa"/>
          </w:tcPr>
          <w:p w14:paraId="79540D1F" w14:textId="77777777" w:rsidR="00FA63E5" w:rsidRPr="00730114" w:rsidRDefault="00FA63E5" w:rsidP="008C6C79">
            <w:pPr>
              <w:rPr>
                <w:szCs w:val="24"/>
              </w:rPr>
            </w:pPr>
            <w:r w:rsidRPr="00730114">
              <w:rPr>
                <w:rFonts w:hint="eastAsia"/>
                <w:szCs w:val="24"/>
              </w:rPr>
              <w:t>範例</w:t>
            </w:r>
          </w:p>
        </w:tc>
      </w:tr>
      <w:tr w:rsidR="00FA63E5" w:rsidRPr="00730114" w14:paraId="0133138A" w14:textId="77777777" w:rsidTr="008C6C79">
        <w:tc>
          <w:tcPr>
            <w:tcW w:w="8296" w:type="dxa"/>
          </w:tcPr>
          <w:p w14:paraId="6C382F06" w14:textId="7A75FA6D" w:rsidR="000C37B3" w:rsidRPr="00CE3C2A" w:rsidRDefault="000C37B3" w:rsidP="000C37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取得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16DE4701" w14:textId="1EC8AC06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Valu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56BA31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1D8EB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D5B9786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0B597" w14:textId="77777777" w:rsidR="00CE3C2A" w:rsidRPr="00CE3C2A" w:rsidRDefault="00CE3C2A" w:rsidP="00CE3C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9C477C1" w14:textId="0F2472CA" w:rsidR="00FA63E5" w:rsidRPr="00352855" w:rsidRDefault="00CE3C2A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E3C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E3C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CE3C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avascript </w:t>
            </w:r>
            <w:r w:rsidRPr="00CE3C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</w:tc>
      </w:tr>
    </w:tbl>
    <w:p w14:paraId="7F2D44AD" w14:textId="77777777" w:rsidR="00E758D9" w:rsidRPr="00730114" w:rsidRDefault="00E758D9" w:rsidP="00E758D9">
      <w:pPr>
        <w:rPr>
          <w:szCs w:val="24"/>
        </w:rPr>
      </w:pPr>
    </w:p>
    <w:p w14:paraId="06B0924B" w14:textId="77777777" w:rsidR="00E758D9" w:rsidRPr="00730114" w:rsidRDefault="00E758D9" w:rsidP="00E758D9">
      <w:pPr>
        <w:rPr>
          <w:szCs w:val="24"/>
        </w:rPr>
      </w:pPr>
      <w:r w:rsidRPr="00730114">
        <w:rPr>
          <w:rFonts w:hint="eastAsia"/>
          <w:szCs w:val="24"/>
        </w:rPr>
        <w:t>以下是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CSS </w:t>
      </w:r>
      <w:r w:rsidRPr="00730114">
        <w:rPr>
          <w:rFonts w:hint="eastAsia"/>
          <w:szCs w:val="24"/>
        </w:rPr>
        <w:t>與</w:t>
      </w:r>
      <w:r w:rsidRPr="00730114">
        <w:rPr>
          <w:rFonts w:hint="eastAsia"/>
          <w:szCs w:val="24"/>
        </w:rPr>
        <w:t xml:space="preserve"> </w:t>
      </w:r>
      <w:r w:rsidRPr="00730114">
        <w:rPr>
          <w:szCs w:val="24"/>
        </w:rPr>
        <w:t xml:space="preserve">JavsScript </w:t>
      </w:r>
      <w:r w:rsidRPr="00730114">
        <w:rPr>
          <w:rFonts w:hint="eastAsia"/>
          <w:szCs w:val="24"/>
        </w:rPr>
        <w:t>轉換的列表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88"/>
        <w:gridCol w:w="4108"/>
      </w:tblGrid>
      <w:tr w:rsidR="00E758D9" w:rsidRPr="00730114" w14:paraId="21FCA4B1" w14:textId="77777777" w:rsidTr="008C6C79">
        <w:trPr>
          <w:tblHeader/>
        </w:trPr>
        <w:tc>
          <w:tcPr>
            <w:tcW w:w="2524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EE8FB06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lastRenderedPageBreak/>
              <w:t>CSS</w:t>
            </w:r>
          </w:p>
        </w:tc>
        <w:tc>
          <w:tcPr>
            <w:tcW w:w="2476" w:type="pct"/>
            <w:shd w:val="clear" w:color="auto" w:fill="D9D9D9" w:themeFill="background1" w:themeFillShade="D9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F2DC5D" w14:textId="77777777" w:rsidR="00E758D9" w:rsidRPr="00730114" w:rsidRDefault="00E758D9" w:rsidP="008C6C79">
            <w:pPr>
              <w:widowControl/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b/>
                <w:bCs/>
                <w:color w:val="333333"/>
                <w:spacing w:val="-1"/>
                <w:kern w:val="0"/>
                <w:szCs w:val="24"/>
                <w:bdr w:val="none" w:sz="0" w:space="0" w:color="auto" w:frame="1"/>
              </w:rPr>
              <w:t>JavaScript</w:t>
            </w:r>
          </w:p>
        </w:tc>
      </w:tr>
      <w:tr w:rsidR="00E758D9" w:rsidRPr="00730114" w14:paraId="3782F9F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446EA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8CCC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</w:t>
            </w:r>
          </w:p>
        </w:tc>
      </w:tr>
      <w:tr w:rsidR="00E758D9" w:rsidRPr="00730114" w14:paraId="082D722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6BCB4C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attachm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70F32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Attachment</w:t>
            </w:r>
          </w:p>
        </w:tc>
      </w:tr>
      <w:tr w:rsidR="00E758D9" w:rsidRPr="00730114" w14:paraId="4CFD7CA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A2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3B6E2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Color</w:t>
            </w:r>
          </w:p>
        </w:tc>
      </w:tr>
      <w:tr w:rsidR="00E758D9" w:rsidRPr="00730114" w14:paraId="1E6FAE3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A2D1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4371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Image</w:t>
            </w:r>
          </w:p>
        </w:tc>
      </w:tr>
      <w:tr w:rsidR="00E758D9" w:rsidRPr="00730114" w14:paraId="4A35770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7C2B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FA4A40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Position</w:t>
            </w:r>
          </w:p>
        </w:tc>
      </w:tr>
      <w:tr w:rsidR="00E758D9" w:rsidRPr="00730114" w14:paraId="7331166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23791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-repe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E960B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ackgroundRepeat</w:t>
            </w:r>
          </w:p>
        </w:tc>
      </w:tr>
      <w:tr w:rsidR="00E758D9" w:rsidRPr="00730114" w14:paraId="0BD889A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D34D99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F8B3E0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</w:t>
            </w:r>
          </w:p>
        </w:tc>
      </w:tr>
      <w:tr w:rsidR="00E758D9" w:rsidRPr="00730114" w14:paraId="56B19D7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D24F0E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3BB59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</w:t>
            </w:r>
          </w:p>
        </w:tc>
      </w:tr>
      <w:tr w:rsidR="00E758D9" w:rsidRPr="00730114" w14:paraId="1C6BC9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6F1FE7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BC3C8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Color</w:t>
            </w:r>
          </w:p>
        </w:tc>
      </w:tr>
      <w:tr w:rsidR="00E758D9" w:rsidRPr="00730114" w14:paraId="675086B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E2DBD9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CE604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Style</w:t>
            </w:r>
          </w:p>
        </w:tc>
      </w:tr>
      <w:tr w:rsidR="00E758D9" w:rsidRPr="00730114" w14:paraId="660DB8C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74C1AB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bottom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AA37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BottomWidth</w:t>
            </w:r>
          </w:p>
        </w:tc>
      </w:tr>
      <w:tr w:rsidR="00E758D9" w:rsidRPr="00730114" w14:paraId="0CBB649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7644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29AC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Color</w:t>
            </w:r>
          </w:p>
        </w:tc>
      </w:tr>
      <w:tr w:rsidR="00E758D9" w:rsidRPr="00730114" w14:paraId="0448D71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FC3B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D3ED7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</w:t>
            </w:r>
          </w:p>
        </w:tc>
      </w:tr>
      <w:tr w:rsidR="00E758D9" w:rsidRPr="00730114" w14:paraId="6012A7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970CC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53ACA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Color</w:t>
            </w:r>
          </w:p>
        </w:tc>
      </w:tr>
      <w:tr w:rsidR="00E758D9" w:rsidRPr="00730114" w14:paraId="0FD4FB5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6C130A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742C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Style</w:t>
            </w:r>
          </w:p>
        </w:tc>
      </w:tr>
      <w:tr w:rsidR="00E758D9" w:rsidRPr="00730114" w14:paraId="75BE69A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BBF3D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lef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85EC1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LeftWidth</w:t>
            </w:r>
          </w:p>
        </w:tc>
      </w:tr>
      <w:tr w:rsidR="00E758D9" w:rsidRPr="00730114" w14:paraId="37C447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E7C97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B29A5A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</w:t>
            </w:r>
          </w:p>
        </w:tc>
      </w:tr>
      <w:tr w:rsidR="00E758D9" w:rsidRPr="00730114" w14:paraId="0E67B0F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FEEC8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49D6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Color</w:t>
            </w:r>
          </w:p>
        </w:tc>
      </w:tr>
      <w:tr w:rsidR="00E758D9" w:rsidRPr="00730114" w14:paraId="03A7673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AFCDC2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197B27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Style</w:t>
            </w:r>
          </w:p>
        </w:tc>
      </w:tr>
      <w:tr w:rsidR="00E758D9" w:rsidRPr="00730114" w14:paraId="117E73E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82E66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right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31EDD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RightWidth</w:t>
            </w:r>
          </w:p>
        </w:tc>
      </w:tr>
      <w:tr w:rsidR="00E758D9" w:rsidRPr="00730114" w14:paraId="090047D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B3219A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0DD06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Style</w:t>
            </w:r>
          </w:p>
        </w:tc>
      </w:tr>
      <w:tr w:rsidR="00E758D9" w:rsidRPr="00730114" w14:paraId="54B6F052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D025A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41FDE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</w:t>
            </w:r>
          </w:p>
        </w:tc>
      </w:tr>
      <w:tr w:rsidR="00E758D9" w:rsidRPr="00730114" w14:paraId="0062F3E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92E4C5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03445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Color</w:t>
            </w:r>
          </w:p>
        </w:tc>
      </w:tr>
      <w:tr w:rsidR="00E758D9" w:rsidRPr="00730114" w14:paraId="2C58518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33421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top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7AC15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Style</w:t>
            </w:r>
          </w:p>
        </w:tc>
      </w:tr>
      <w:tr w:rsidR="00E758D9" w:rsidRPr="00730114" w14:paraId="1ABF493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33C1B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border-top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3EA9E1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TopWidth</w:t>
            </w:r>
          </w:p>
        </w:tc>
      </w:tr>
      <w:tr w:rsidR="00E758D9" w:rsidRPr="00730114" w14:paraId="49B5DA8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68CF0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ADADF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borderWidth</w:t>
            </w:r>
          </w:p>
        </w:tc>
      </w:tr>
      <w:tr w:rsidR="00E758D9" w:rsidRPr="00730114" w14:paraId="60BE76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8C43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0087D6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ear</w:t>
            </w:r>
          </w:p>
        </w:tc>
      </w:tr>
      <w:tr w:rsidR="00E758D9" w:rsidRPr="00730114" w14:paraId="4355298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5DDE03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F078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lip</w:t>
            </w:r>
          </w:p>
        </w:tc>
      </w:tr>
      <w:tr w:rsidR="00E758D9" w:rsidRPr="00730114" w14:paraId="33AF636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52605D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BAE9F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olor</w:t>
            </w:r>
          </w:p>
        </w:tc>
      </w:tr>
      <w:tr w:rsidR="00E758D9" w:rsidRPr="00730114" w14:paraId="4E8608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86489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C9C2D6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ursor</w:t>
            </w:r>
          </w:p>
        </w:tc>
      </w:tr>
      <w:tr w:rsidR="00E758D9" w:rsidRPr="00730114" w14:paraId="060EF80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12584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0606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display</w:t>
            </w:r>
          </w:p>
        </w:tc>
      </w:tr>
      <w:tr w:rsidR="00E758D9" w:rsidRPr="00730114" w14:paraId="6F40C4A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4E0F9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8B9E98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ilter</w:t>
            </w:r>
          </w:p>
        </w:tc>
      </w:tr>
      <w:tr w:rsidR="00E758D9" w:rsidRPr="00730114" w14:paraId="3BE249F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C5D22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loa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1BE9B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cssFloat</w:t>
            </w:r>
          </w:p>
        </w:tc>
      </w:tr>
      <w:tr w:rsidR="00E758D9" w:rsidRPr="00730114" w14:paraId="1384944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3BF71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84462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</w:t>
            </w:r>
          </w:p>
        </w:tc>
      </w:tr>
      <w:tr w:rsidR="00E758D9" w:rsidRPr="00730114" w14:paraId="690FA65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39F5A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famil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A931EC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Family</w:t>
            </w:r>
          </w:p>
        </w:tc>
      </w:tr>
      <w:tr w:rsidR="00E758D9" w:rsidRPr="00730114" w14:paraId="5492B8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6CEB0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siz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80ADA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Size</w:t>
            </w:r>
          </w:p>
        </w:tc>
      </w:tr>
      <w:tr w:rsidR="00E758D9" w:rsidRPr="00730114" w14:paraId="60C0C77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BAFC43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varia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07BBE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Variant</w:t>
            </w:r>
          </w:p>
        </w:tc>
      </w:tr>
      <w:tr w:rsidR="00E758D9" w:rsidRPr="00730114" w14:paraId="75F543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B1EB3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-w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A98760A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fontWeight</w:t>
            </w:r>
          </w:p>
        </w:tc>
      </w:tr>
      <w:tr w:rsidR="00E758D9" w:rsidRPr="00730114" w14:paraId="1E8F785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1E5A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80F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height</w:t>
            </w:r>
          </w:p>
        </w:tc>
      </w:tr>
      <w:tr w:rsidR="00E758D9" w:rsidRPr="00730114" w14:paraId="16285DA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0858F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84A5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ft</w:t>
            </w:r>
          </w:p>
        </w:tc>
      </w:tr>
      <w:tr w:rsidR="00E758D9" w:rsidRPr="00730114" w14:paraId="36AF05D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EA30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-spac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1E0C3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etterSpacing</w:t>
            </w:r>
          </w:p>
        </w:tc>
      </w:tr>
      <w:tr w:rsidR="00E758D9" w:rsidRPr="00730114" w14:paraId="735BA8E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3805E5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-he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B07A9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neHeight</w:t>
            </w:r>
          </w:p>
        </w:tc>
      </w:tr>
      <w:tr w:rsidR="00E758D9" w:rsidRPr="00730114" w14:paraId="351B8A2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E6A982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A5BF6E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</w:t>
            </w:r>
          </w:p>
        </w:tc>
      </w:tr>
      <w:tr w:rsidR="00E758D9" w:rsidRPr="00730114" w14:paraId="4262AFB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C8FE7C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imag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7BC004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Image</w:t>
            </w:r>
          </w:p>
        </w:tc>
      </w:tr>
      <w:tr w:rsidR="00E758D9" w:rsidRPr="00730114" w14:paraId="199E529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EFC64E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3B81F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Position</w:t>
            </w:r>
          </w:p>
        </w:tc>
      </w:tr>
      <w:tr w:rsidR="00E758D9" w:rsidRPr="00730114" w14:paraId="2809449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9D233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-style-typ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20091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listStyleType</w:t>
            </w:r>
          </w:p>
        </w:tc>
      </w:tr>
      <w:tr w:rsidR="00E758D9" w:rsidRPr="00730114" w14:paraId="7159F25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9A410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6BCBAD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</w:t>
            </w:r>
          </w:p>
        </w:tc>
      </w:tr>
      <w:tr w:rsidR="00E758D9" w:rsidRPr="00730114" w14:paraId="44E0982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2B32B6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94FD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Bottom</w:t>
            </w:r>
          </w:p>
        </w:tc>
      </w:tr>
      <w:tr w:rsidR="00E758D9" w:rsidRPr="00730114" w14:paraId="0CCC73BE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3996F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lastRenderedPageBreak/>
              <w:t>margin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7622FB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Left</w:t>
            </w:r>
          </w:p>
        </w:tc>
      </w:tr>
      <w:tr w:rsidR="00E758D9" w:rsidRPr="00730114" w14:paraId="6F7486D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A80FCC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16EB72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Right</w:t>
            </w:r>
          </w:p>
        </w:tc>
      </w:tr>
      <w:tr w:rsidR="00E758D9" w:rsidRPr="00730114" w14:paraId="2C17CAE8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64D63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7BEBF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marginTop</w:t>
            </w:r>
          </w:p>
        </w:tc>
      </w:tr>
      <w:tr w:rsidR="00E758D9" w:rsidRPr="00730114" w14:paraId="5B1736D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7CFE2E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D40695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overflow</w:t>
            </w:r>
          </w:p>
        </w:tc>
      </w:tr>
      <w:tr w:rsidR="00E758D9" w:rsidRPr="00730114" w14:paraId="0F915216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4A0453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8BA6F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</w:t>
            </w:r>
          </w:p>
        </w:tc>
      </w:tr>
      <w:tr w:rsidR="00E758D9" w:rsidRPr="00730114" w14:paraId="6E9C2DA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506CF3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botto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14928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Bottom</w:t>
            </w:r>
          </w:p>
        </w:tc>
      </w:tr>
      <w:tr w:rsidR="00E758D9" w:rsidRPr="00730114" w14:paraId="40A844E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8910A8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lef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F4EE4B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Left</w:t>
            </w:r>
          </w:p>
        </w:tc>
      </w:tr>
      <w:tr w:rsidR="00E758D9" w:rsidRPr="00730114" w14:paraId="7CEAF79C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268FDD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righ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0DF988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Right</w:t>
            </w:r>
          </w:p>
        </w:tc>
      </w:tr>
      <w:tr w:rsidR="00E758D9" w:rsidRPr="00730114" w14:paraId="67DFC544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D2A1EF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-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3F20CB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ddingTop</w:t>
            </w:r>
          </w:p>
        </w:tc>
      </w:tr>
      <w:tr w:rsidR="00E758D9" w:rsidRPr="00730114" w14:paraId="7470FA8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E9F9F4B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after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CAEAEB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After</w:t>
            </w:r>
          </w:p>
        </w:tc>
      </w:tr>
      <w:tr w:rsidR="00E758D9" w:rsidRPr="00730114" w14:paraId="44D1D9C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D48877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-break-before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28148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ageBreakBefore</w:t>
            </w:r>
          </w:p>
        </w:tc>
      </w:tr>
      <w:tr w:rsidR="00E758D9" w:rsidRPr="00730114" w14:paraId="03626F7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19B845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6303B5F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position</w:t>
            </w:r>
          </w:p>
        </w:tc>
      </w:tr>
      <w:tr w:rsidR="00E758D9" w:rsidRPr="00730114" w14:paraId="3D6AAB3A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25B452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arra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277EA7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array</w:t>
            </w:r>
          </w:p>
        </w:tc>
      </w:tr>
      <w:tr w:rsidR="00E758D9" w:rsidRPr="00730114" w14:paraId="2C2E5123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0379B4C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dashoffse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4D9A8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Dashoffset</w:t>
            </w:r>
          </w:p>
        </w:tc>
      </w:tr>
      <w:tr w:rsidR="00E758D9" w:rsidRPr="00730114" w14:paraId="312466F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7EB7D9D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-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03EB7F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strokeWidth</w:t>
            </w:r>
          </w:p>
        </w:tc>
      </w:tr>
      <w:tr w:rsidR="00E758D9" w:rsidRPr="00730114" w14:paraId="70ED9745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5C8E91F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4822C62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Align</w:t>
            </w:r>
          </w:p>
        </w:tc>
      </w:tr>
      <w:tr w:rsidR="00E758D9" w:rsidRPr="00730114" w14:paraId="7426AF10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65D132F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decoratio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59C3194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Decoration</w:t>
            </w:r>
          </w:p>
        </w:tc>
      </w:tr>
      <w:tr w:rsidR="00E758D9" w:rsidRPr="00730114" w14:paraId="7C7364E9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B16F0C7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indent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A1FAE6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Indent</w:t>
            </w:r>
          </w:p>
        </w:tc>
      </w:tr>
      <w:tr w:rsidR="00E758D9" w:rsidRPr="00730114" w14:paraId="2FEA6551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1F32C43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-transform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8F5FCA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extTransform</w:t>
            </w:r>
          </w:p>
        </w:tc>
      </w:tr>
      <w:tr w:rsidR="00E758D9" w:rsidRPr="00730114" w14:paraId="350ED6A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E3D955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2B960371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top</w:t>
            </w:r>
          </w:p>
        </w:tc>
      </w:tr>
      <w:tr w:rsidR="00E758D9" w:rsidRPr="00730114" w14:paraId="21A3321D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54E6F69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-align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7D14CA5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erticalAlign</w:t>
            </w:r>
          </w:p>
        </w:tc>
      </w:tr>
      <w:tr w:rsidR="00E758D9" w:rsidRPr="00730114" w14:paraId="3CF23C67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CC65988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0656576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visibility</w:t>
            </w:r>
          </w:p>
        </w:tc>
      </w:tr>
      <w:tr w:rsidR="00E758D9" w:rsidRPr="00730114" w14:paraId="46E80B6F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340421C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1D90610E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width</w:t>
            </w:r>
          </w:p>
        </w:tc>
      </w:tr>
      <w:tr w:rsidR="00E758D9" w:rsidRPr="00730114" w14:paraId="7451C07B" w14:textId="77777777" w:rsidTr="008C6C79">
        <w:tc>
          <w:tcPr>
            <w:tcW w:w="2524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4F0B87C0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-index</w:t>
            </w:r>
          </w:p>
        </w:tc>
        <w:tc>
          <w:tcPr>
            <w:tcW w:w="2476" w:type="pct"/>
            <w:shd w:val="clear" w:color="auto" w:fill="FFFFFF"/>
            <w:tcMar>
              <w:top w:w="90" w:type="dxa"/>
              <w:left w:w="120" w:type="dxa"/>
              <w:bottom w:w="90" w:type="dxa"/>
              <w:right w:w="120" w:type="dxa"/>
            </w:tcMar>
            <w:vAlign w:val="center"/>
            <w:hideMark/>
          </w:tcPr>
          <w:p w14:paraId="0863B635" w14:textId="77777777" w:rsidR="00E758D9" w:rsidRPr="00730114" w:rsidRDefault="00E758D9" w:rsidP="008C6C79">
            <w:pPr>
              <w:widowControl/>
              <w:rPr>
                <w:rFonts w:cs="Arial"/>
                <w:color w:val="333333"/>
                <w:spacing w:val="-1"/>
                <w:kern w:val="0"/>
                <w:szCs w:val="24"/>
              </w:rPr>
            </w:pPr>
            <w:r w:rsidRPr="00730114">
              <w:rPr>
                <w:rFonts w:cs="Arial"/>
                <w:color w:val="333333"/>
                <w:spacing w:val="-1"/>
                <w:kern w:val="0"/>
                <w:szCs w:val="24"/>
              </w:rPr>
              <w:t>zIndex</w:t>
            </w:r>
          </w:p>
        </w:tc>
      </w:tr>
    </w:tbl>
    <w:p w14:paraId="54CE089D" w14:textId="77777777" w:rsidR="00E758D9" w:rsidRPr="00730114" w:rsidRDefault="00E758D9" w:rsidP="00FA63E5">
      <w:pPr>
        <w:rPr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61536" w14:paraId="518403A5" w14:textId="77777777" w:rsidTr="00E61536">
        <w:tc>
          <w:tcPr>
            <w:tcW w:w="8296" w:type="dxa"/>
          </w:tcPr>
          <w:p w14:paraId="63BFD610" w14:textId="6BCDF59D" w:rsidR="00E61536" w:rsidRDefault="00E61536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3.html</w:t>
            </w:r>
          </w:p>
        </w:tc>
      </w:tr>
      <w:tr w:rsidR="00E61536" w14:paraId="41551740" w14:textId="77777777" w:rsidTr="00E61536">
        <w:tc>
          <w:tcPr>
            <w:tcW w:w="8296" w:type="dxa"/>
          </w:tcPr>
          <w:p w14:paraId="6C1CF9E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AC456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F274F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EC3BF9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9DF0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0E851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145989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7BBAD9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6005FD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76A767A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lor: #7878ff; line-height: 3; font-size: 30px;"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Hello World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Good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job!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proofErr w:type="gramEnd"/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p&gt;</w:t>
            </w:r>
          </w:p>
          <w:p w14:paraId="2A501451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D2833C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5736A7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取得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yle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中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值</w:t>
            </w:r>
          </w:p>
          <w:p w14:paraId="2ED88AF2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573D6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DC84CB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DF45CC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858C16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5BEDD4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BF9C95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lor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#ff0000</w:t>
            </w:r>
          </w:p>
          <w:p w14:paraId="3FE6CD4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5F06A0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-size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80px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ss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1C8DE113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61536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Color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615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CFEE99'</w:t>
            </w: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615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屬性可以用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javascript </w:t>
            </w:r>
            <w:r w:rsidRPr="00E61536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格式</w:t>
            </w:r>
          </w:p>
          <w:p w14:paraId="0A004B2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850DCCE" w14:textId="77777777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08CB6FE" w14:textId="179CF75D" w:rsidR="00E61536" w:rsidRPr="00E61536" w:rsidRDefault="00E61536" w:rsidP="00E615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6153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18ECED0" w14:textId="58263A2C" w:rsidR="00AE63CD" w:rsidRDefault="00AE63CD" w:rsidP="00CC166B"/>
    <w:p w14:paraId="265F32E8" w14:textId="5397A07B" w:rsidR="00CF1525" w:rsidRDefault="00CF1525" w:rsidP="00CF1525">
      <w:r w:rsidRPr="008766A5">
        <w:rPr>
          <w:shd w:val="pct15" w:color="auto" w:fill="FFFFFF"/>
        </w:rPr>
        <w:t>try catch</w:t>
      </w:r>
      <w:r w:rsidR="00650B6B">
        <w:rPr>
          <w:shd w:val="pct15" w:color="auto" w:fill="FFFFFF"/>
        </w:rPr>
        <w:t xml:space="preserve"> </w:t>
      </w:r>
      <w:r w:rsidR="00650B6B">
        <w:rPr>
          <w:rFonts w:hint="eastAsia"/>
          <w:shd w:val="pct15" w:color="auto" w:fill="FFFFFF"/>
        </w:rPr>
        <w:t>例外處理</w:t>
      </w:r>
    </w:p>
    <w:p w14:paraId="4D928E3D" w14:textId="26EA2E34" w:rsidR="00CF1525" w:rsidRDefault="004E6C17" w:rsidP="004E6C17">
      <w:r>
        <w:rPr>
          <w:rFonts w:hint="eastAsia"/>
        </w:rPr>
        <w:t>執行</w:t>
      </w:r>
      <w:r>
        <w:rPr>
          <w:rFonts w:hint="eastAsia"/>
        </w:rPr>
        <w:t xml:space="preserve"> JavaScript </w:t>
      </w:r>
      <w:r>
        <w:rPr>
          <w:rFonts w:hint="eastAsia"/>
        </w:rPr>
        <w:t>代碼時，可能會發生不同的錯誤。錯誤</w:t>
      </w:r>
      <w:r w:rsidR="007658D0">
        <w:rPr>
          <w:rFonts w:hint="eastAsia"/>
        </w:rPr>
        <w:t>可能</w:t>
      </w:r>
      <w:r>
        <w:rPr>
          <w:rFonts w:hint="eastAsia"/>
        </w:rPr>
        <w:t>是</w:t>
      </w:r>
      <w:r w:rsidR="007658D0">
        <w:rPr>
          <w:rFonts w:hint="eastAsia"/>
        </w:rPr>
        <w:t>開發者撰</w:t>
      </w:r>
      <w:r>
        <w:rPr>
          <w:rFonts w:hint="eastAsia"/>
        </w:rPr>
        <w:t>寫的</w:t>
      </w:r>
      <w:r w:rsidR="007658D0">
        <w:rPr>
          <w:rFonts w:hint="eastAsia"/>
        </w:rPr>
        <w:t>程式碼</w:t>
      </w:r>
      <w:r>
        <w:rPr>
          <w:rFonts w:hint="eastAsia"/>
        </w:rPr>
        <w:t>錯誤，</w:t>
      </w:r>
      <w:r w:rsidR="007658D0">
        <w:rPr>
          <w:rFonts w:hint="eastAsia"/>
        </w:rPr>
        <w:t>或是</w:t>
      </w:r>
      <w:r>
        <w:rPr>
          <w:rFonts w:hint="eastAsia"/>
        </w:rPr>
        <w:t>由於輸入錯誤引起的錯誤以及其他不可預見的事情。</w:t>
      </w:r>
      <w:r w:rsidR="007658D0">
        <w:rPr>
          <w:rFonts w:hint="eastAsia"/>
        </w:rPr>
        <w:t>有鑑於此，我們必須透過</w:t>
      </w:r>
      <w:r w:rsidR="007658D0">
        <w:rPr>
          <w:rFonts w:hint="eastAsia"/>
        </w:rPr>
        <w:t xml:space="preserve"> </w:t>
      </w:r>
      <w:r w:rsidR="007658D0">
        <w:t>try {…} catch (error) {…}</w:t>
      </w:r>
      <w:r w:rsidR="007658D0">
        <w:rPr>
          <w:rFonts w:hint="eastAsia"/>
        </w:rPr>
        <w:t>來捕捉錯誤的訊息，並將錯誤訊息轉變成對使用者有意義的提醒</w:t>
      </w:r>
      <w:r w:rsidR="005D3807">
        <w:rPr>
          <w:rFonts w:hint="eastAsia"/>
        </w:rPr>
        <w:t>：</w:t>
      </w:r>
    </w:p>
    <w:p w14:paraId="6B7ABF1B" w14:textId="76D7AC65" w:rsidR="005D3807" w:rsidRPr="005D3807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5D3807">
        <w:rPr>
          <w:b/>
        </w:rPr>
        <w:t xml:space="preserve">try </w:t>
      </w:r>
    </w:p>
    <w:p w14:paraId="00FB55A4" w14:textId="1AAB1780" w:rsidR="005D3807" w:rsidRDefault="005D3807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一般程式碼執行的地方，可以自定義錯誤碼，當錯誤發生時，轉而執</w:t>
      </w:r>
      <w:r>
        <w:rPr>
          <w:rFonts w:hint="eastAsia"/>
        </w:rPr>
        <w:lastRenderedPageBreak/>
        <w:t>行</w:t>
      </w:r>
      <w:r>
        <w:rPr>
          <w:rFonts w:hint="eastAsia"/>
        </w:rPr>
        <w:t xml:space="preserve"> </w:t>
      </w:r>
      <w:r>
        <w:t xml:space="preserve">catch (){…} </w:t>
      </w:r>
      <w:r>
        <w:rPr>
          <w:rFonts w:hint="eastAsia"/>
        </w:rPr>
        <w:t>程式區塊。</w:t>
      </w:r>
    </w:p>
    <w:p w14:paraId="5C900383" w14:textId="10530F63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catch</w:t>
      </w:r>
    </w:p>
    <w:p w14:paraId="571B53D1" w14:textId="338544BF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處理錯誤時發生的程式區塊。</w:t>
      </w:r>
    </w:p>
    <w:p w14:paraId="5E088BD3" w14:textId="4A4CAE65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throw</w:t>
      </w:r>
    </w:p>
    <w:p w14:paraId="5E87AF2E" w14:textId="71C68700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自訂錯誤訊息，觸發時，會直接將錯誤訊息轉至</w:t>
      </w:r>
      <w:r>
        <w:t xml:space="preserve"> catch (error){…}</w:t>
      </w:r>
      <w:r>
        <w:rPr>
          <w:rFonts w:hint="eastAsia"/>
        </w:rPr>
        <w:t>程式區塊來操作。</w:t>
      </w:r>
    </w:p>
    <w:p w14:paraId="2922E6B3" w14:textId="34A629DC" w:rsidR="005D3807" w:rsidRPr="00707D38" w:rsidRDefault="005D3807" w:rsidP="005D3807">
      <w:pPr>
        <w:pStyle w:val="a4"/>
        <w:numPr>
          <w:ilvl w:val="0"/>
          <w:numId w:val="45"/>
        </w:numPr>
        <w:ind w:leftChars="0"/>
        <w:rPr>
          <w:b/>
        </w:rPr>
      </w:pPr>
      <w:r w:rsidRPr="00707D38">
        <w:rPr>
          <w:b/>
        </w:rPr>
        <w:t>finally</w:t>
      </w:r>
    </w:p>
    <w:p w14:paraId="61D6EC22" w14:textId="6771FD49" w:rsidR="005D3807" w:rsidRDefault="00650B6B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無論有無</w:t>
      </w:r>
      <w:r w:rsidR="00555D6A">
        <w:rPr>
          <w:rFonts w:hint="eastAsia"/>
        </w:rPr>
        <w:t>例外發生，都會執行的程式區塊。</w:t>
      </w:r>
    </w:p>
    <w:p w14:paraId="1B0EDAC6" w14:textId="4B4B8AF1" w:rsidR="00555D6A" w:rsidRDefault="00555D6A" w:rsidP="005D3807">
      <w:pPr>
        <w:pStyle w:val="a4"/>
        <w:numPr>
          <w:ilvl w:val="1"/>
          <w:numId w:val="45"/>
        </w:numPr>
        <w:ind w:leftChars="0"/>
      </w:pPr>
      <w:r>
        <w:rPr>
          <w:rFonts w:hint="eastAsia"/>
        </w:rPr>
        <w:t>不一定要有，一般來說，常見的是</w:t>
      </w:r>
      <w:r>
        <w:t>try {…} catch (error) {…}</w:t>
      </w:r>
      <w:r>
        <w:rPr>
          <w:rFonts w:hint="eastAsia"/>
        </w:rPr>
        <w:t>的組合。</w:t>
      </w:r>
    </w:p>
    <w:p w14:paraId="2BC8F9DC" w14:textId="246BC721" w:rsidR="00CF1525" w:rsidRDefault="00CF1525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54022" w14:paraId="316F9500" w14:textId="77777777" w:rsidTr="00654022">
        <w:tc>
          <w:tcPr>
            <w:tcW w:w="8296" w:type="dxa"/>
          </w:tcPr>
          <w:p w14:paraId="031756F5" w14:textId="78E92ADB" w:rsidR="00654022" w:rsidRDefault="00654022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4-4.html</w:t>
            </w:r>
          </w:p>
        </w:tc>
      </w:tr>
      <w:tr w:rsidR="00654022" w14:paraId="31242FE1" w14:textId="77777777" w:rsidTr="00654022">
        <w:tc>
          <w:tcPr>
            <w:tcW w:w="8296" w:type="dxa"/>
          </w:tcPr>
          <w:p w14:paraId="2D00F29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86849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C568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E5F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E1DCE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E4876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2C1D9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77FE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5DDEE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43D41B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輸入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5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到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10 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之間的數字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D0F2F1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8DAFB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utton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test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測試輸入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89AC1B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p&gt;</w:t>
            </w:r>
          </w:p>
          <w:p w14:paraId="7406793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646CB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2AADA7B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按鈕註冊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0F8C772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utton#btn_test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lick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C3DE2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清空內部</w:t>
            </w:r>
          </w:p>
          <w:p w14:paraId="672F110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01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C3719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CA647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7E084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put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同時透過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y catch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</w:p>
          <w:p w14:paraId="21101862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842EDD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7067DC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為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14C6B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N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是數字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823FC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28295BA8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umber()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將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1", "2"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類的字元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數值</w:t>
            </w:r>
          </w:p>
          <w:p w14:paraId="55ADFF1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20050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</w:p>
          <w:p w14:paraId="5A6C9D33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超過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0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D7A35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5402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低於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5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A12295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B884E6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正確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CF2C1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DDA7114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030CB21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錯誤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orMessag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D9A0A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83B3E7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5402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3D70922" w14:textId="7324B318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540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有無例外，一定會執行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nally </w:t>
            </w:r>
            <w:r w:rsidR="00E3590E" w:rsidRPr="00E359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程式區塊</w:t>
            </w:r>
          </w:p>
          <w:p w14:paraId="5B862AE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5402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ElementById</w:t>
            </w:r>
            <w:proofErr w:type="gramEnd"/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emo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65402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5402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28B9AF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6683947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276A364E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0B21C30" w14:textId="77777777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0B3E9FC" w14:textId="07F022B4" w:rsidR="00654022" w:rsidRPr="00654022" w:rsidRDefault="00654022" w:rsidP="006540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402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C895BAB" w14:textId="77777777" w:rsidR="00654022" w:rsidRDefault="00654022" w:rsidP="00CC166B"/>
    <w:p w14:paraId="5A00B376" w14:textId="1E5D21A3" w:rsidR="002640D7" w:rsidRPr="00402987" w:rsidRDefault="002640D7" w:rsidP="002640D7">
      <w:pPr>
        <w:pStyle w:val="1"/>
      </w:pPr>
      <w:bookmarkStart w:id="19" w:name="_Toc85566359"/>
      <w:r>
        <w:rPr>
          <w:rFonts w:hint="eastAsia"/>
        </w:rPr>
        <w:t>1</w:t>
      </w:r>
      <w:r>
        <w:t xml:space="preserve">5. </w:t>
      </w:r>
      <w:r w:rsidRPr="00402987">
        <w:rPr>
          <w:rFonts w:hint="eastAsia"/>
        </w:rPr>
        <w:t>正規表示法</w:t>
      </w:r>
      <w:bookmarkEnd w:id="19"/>
    </w:p>
    <w:p w14:paraId="67F1892F" w14:textId="77777777" w:rsidR="002640D7" w:rsidRPr="00402987" w:rsidRDefault="002640D7" w:rsidP="001E2DDC">
      <w:pPr>
        <w:ind w:firstLine="48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又稱</w:t>
      </w:r>
      <w:r w:rsidRPr="00402987">
        <w:rPr>
          <w:rFonts w:cs="Times New Roman"/>
          <w:szCs w:val="24"/>
        </w:rPr>
        <w:t>正規表達式（</w:t>
      </w:r>
      <w:r w:rsidRPr="00402987">
        <w:rPr>
          <w:rFonts w:cs="Times New Roman"/>
          <w:szCs w:val="24"/>
        </w:rPr>
        <w:t>Regular Expression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是用來配對、過濾、替換文字的一種表示法。請先進入「</w:t>
      </w:r>
      <w:hyperlink r:id="rId52" w:tgtFrame="_blank" w:history="1">
        <w:r w:rsidRPr="00402987">
          <w:rPr>
            <w:rStyle w:val="a3"/>
            <w:rFonts w:cs="Times New Roman"/>
            <w:szCs w:val="24"/>
          </w:rPr>
          <w:t>https://regex101.com/</w:t>
        </w:r>
      </w:hyperlink>
      <w:r w:rsidRPr="00402987">
        <w:rPr>
          <w:rFonts w:cs="Times New Roman"/>
          <w:szCs w:val="24"/>
        </w:rPr>
        <w:t>」頁面，我們之後測試正規表達式，都會透過這個網頁的功能。大家，正規</w:t>
      </w:r>
      <w:proofErr w:type="gramStart"/>
      <w:r w:rsidRPr="00402987">
        <w:rPr>
          <w:rFonts w:cs="Times New Roman"/>
          <w:szCs w:val="24"/>
        </w:rPr>
        <w:t>表達式是</w:t>
      </w:r>
      <w:r w:rsidRPr="00402987">
        <w:rPr>
          <w:rFonts w:cs="Times New Roman"/>
          <w:szCs w:val="24"/>
          <w:shd w:val="pct15" w:color="auto" w:fill="FFFFFF"/>
        </w:rPr>
        <w:t>需要</w:t>
      </w:r>
      <w:proofErr w:type="gramEnd"/>
      <w:r w:rsidRPr="00402987">
        <w:rPr>
          <w:rFonts w:cs="Times New Roman"/>
          <w:szCs w:val="24"/>
          <w:shd w:val="pct15" w:color="auto" w:fill="FFFFFF"/>
        </w:rPr>
        <w:t>大量練習才能了解的知識</w:t>
      </w:r>
      <w:r w:rsidRPr="00402987">
        <w:rPr>
          <w:rFonts w:cs="Times New Roman"/>
          <w:szCs w:val="24"/>
        </w:rPr>
        <w:t>，希望大家都能透過頻繁地練習，慢慢感受到正規</w:t>
      </w:r>
      <w:proofErr w:type="gramStart"/>
      <w:r w:rsidRPr="00402987">
        <w:rPr>
          <w:rFonts w:cs="Times New Roman"/>
          <w:szCs w:val="24"/>
        </w:rPr>
        <w:t>表達式在文</w:t>
      </w:r>
      <w:proofErr w:type="gramEnd"/>
      <w:r w:rsidRPr="00402987">
        <w:rPr>
          <w:rFonts w:cs="Times New Roman"/>
          <w:szCs w:val="24"/>
        </w:rPr>
        <w:t>字處理上的便捷。</w:t>
      </w:r>
    </w:p>
    <w:p w14:paraId="3828CFAE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10B40681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lastRenderedPageBreak/>
        <w:drawing>
          <wp:inline distT="0" distB="0" distL="0" distR="0" wp14:anchorId="3FB3AF7B" wp14:editId="6B5FE868">
            <wp:extent cx="3998794" cy="2289771"/>
            <wp:effectExtent l="19050" t="19050" r="20955" b="15875"/>
            <wp:docPr id="65" name="圖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2897" cy="229784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6A307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網頁的樣式，請記得選擇</w:t>
      </w:r>
      <w:r w:rsidRPr="00402987">
        <w:rPr>
          <w:rFonts w:cs="Times New Roman"/>
          <w:szCs w:val="24"/>
        </w:rPr>
        <w:t xml:space="preserve"> FLAVOR</w:t>
      </w:r>
      <w:r w:rsidRPr="00402987">
        <w:rPr>
          <w:rFonts w:cs="Times New Roman"/>
          <w:szCs w:val="24"/>
        </w:rPr>
        <w:t>為</w:t>
      </w:r>
      <w:r w:rsidRPr="00402987">
        <w:rPr>
          <w:rFonts w:cs="Times New Roman"/>
          <w:szCs w:val="24"/>
        </w:rPr>
        <w:t>ECMAScript</w:t>
      </w:r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JavaScript</w:t>
      </w:r>
      <w:r w:rsidRPr="00402987">
        <w:rPr>
          <w:rFonts w:cs="Times New Roman"/>
          <w:szCs w:val="24"/>
        </w:rPr>
        <w:t>）</w:t>
      </w:r>
    </w:p>
    <w:p w14:paraId="35D3435E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</w:p>
    <w:p w14:paraId="04CC2EB7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5963DF1B" wp14:editId="6772FC6D">
            <wp:extent cx="5191004" cy="2990850"/>
            <wp:effectExtent l="19050" t="19050" r="10160" b="19050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426" cy="29968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8D37C" w14:textId="77777777" w:rsidR="002640D7" w:rsidRPr="00402987" w:rsidRDefault="002640D7" w:rsidP="002640D7">
      <w:pPr>
        <w:jc w:val="center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（圖）使用正規表達式，來判斷字串是否符合文字格式或條件</w:t>
      </w:r>
    </w:p>
    <w:p w14:paraId="41460DF2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3791C4D9" w14:textId="77777777" w:rsidR="002640D7" w:rsidRPr="00402987" w:rsidRDefault="002640D7" w:rsidP="002640D7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下面表格為快速參考的範例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497"/>
        <w:gridCol w:w="2861"/>
        <w:gridCol w:w="1938"/>
      </w:tblGrid>
      <w:tr w:rsidR="002640D7" w:rsidRPr="00402987" w14:paraId="4C48F7D1" w14:textId="77777777" w:rsidTr="008C6C79">
        <w:trPr>
          <w:tblHeader/>
        </w:trPr>
        <w:tc>
          <w:tcPr>
            <w:tcW w:w="3964" w:type="dxa"/>
            <w:shd w:val="clear" w:color="auto" w:fill="D9D9D9" w:themeFill="background1" w:themeFillShade="D9"/>
          </w:tcPr>
          <w:p w14:paraId="6E397AB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  <w:tc>
          <w:tcPr>
            <w:tcW w:w="3088" w:type="dxa"/>
            <w:shd w:val="clear" w:color="auto" w:fill="D9D9D9" w:themeFill="background1" w:themeFillShade="D9"/>
          </w:tcPr>
          <w:p w14:paraId="2E24C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規表達式</w:t>
            </w:r>
          </w:p>
        </w:tc>
        <w:tc>
          <w:tcPr>
            <w:tcW w:w="1967" w:type="dxa"/>
            <w:shd w:val="clear" w:color="auto" w:fill="D9D9D9" w:themeFill="background1" w:themeFillShade="D9"/>
          </w:tcPr>
          <w:p w14:paraId="54A155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2640D7" w:rsidRPr="00402987" w14:paraId="4820A7EF" w14:textId="77777777" w:rsidTr="008C6C79">
        <w:tc>
          <w:tcPr>
            <w:tcW w:w="3964" w:type="dxa"/>
          </w:tcPr>
          <w:p w14:paraId="2657DED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140C0C9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bc]</w:t>
            </w:r>
          </w:p>
        </w:tc>
        <w:tc>
          <w:tcPr>
            <w:tcW w:w="1967" w:type="dxa"/>
          </w:tcPr>
          <w:p w14:paraId="2D4B98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</w:t>
            </w:r>
            <w:r w:rsidRPr="00402987">
              <w:rPr>
                <w:rFonts w:cs="Times New Roman"/>
                <w:szCs w:val="24"/>
              </w:rPr>
              <w:t>def</w:t>
            </w:r>
          </w:p>
        </w:tc>
      </w:tr>
      <w:tr w:rsidR="002640D7" w:rsidRPr="00402987" w14:paraId="50DEFDA2" w14:textId="77777777" w:rsidTr="008C6C79">
        <w:tc>
          <w:tcPr>
            <w:tcW w:w="3964" w:type="dxa"/>
          </w:tcPr>
          <w:p w14:paraId="27D7639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除了</w:t>
            </w:r>
            <w:r w:rsidRPr="00402987">
              <w:rPr>
                <w:rFonts w:cs="Times New Roman"/>
                <w:szCs w:val="24"/>
              </w:rPr>
              <w:t>: a, b or c</w:t>
            </w:r>
          </w:p>
        </w:tc>
        <w:tc>
          <w:tcPr>
            <w:tcW w:w="3088" w:type="dxa"/>
          </w:tcPr>
          <w:p w14:paraId="0D14D46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bc]</w:t>
            </w:r>
          </w:p>
        </w:tc>
        <w:tc>
          <w:tcPr>
            <w:tcW w:w="1967" w:type="dxa"/>
          </w:tcPr>
          <w:p w14:paraId="732441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ef</w:t>
            </w:r>
          </w:p>
        </w:tc>
      </w:tr>
      <w:tr w:rsidR="002640D7" w:rsidRPr="00402987" w14:paraId="3105EE75" w14:textId="77777777" w:rsidTr="008C6C79">
        <w:tc>
          <w:tcPr>
            <w:tcW w:w="3964" w:type="dxa"/>
          </w:tcPr>
          <w:p w14:paraId="15B51F4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07D77B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]</w:t>
            </w:r>
          </w:p>
        </w:tc>
        <w:tc>
          <w:tcPr>
            <w:tcW w:w="1967" w:type="dxa"/>
          </w:tcPr>
          <w:p w14:paraId="4866F6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22EA21C8" w14:textId="77777777" w:rsidTr="008C6C79">
        <w:tc>
          <w:tcPr>
            <w:tcW w:w="3964" w:type="dxa"/>
          </w:tcPr>
          <w:p w14:paraId="4B99B97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不在某個範圍內</w:t>
            </w:r>
            <w:r w:rsidRPr="00402987">
              <w:rPr>
                <w:rFonts w:cs="Times New Roman"/>
                <w:szCs w:val="24"/>
              </w:rPr>
              <w:t>: a-z</w:t>
            </w:r>
          </w:p>
        </w:tc>
        <w:tc>
          <w:tcPr>
            <w:tcW w:w="3088" w:type="dxa"/>
          </w:tcPr>
          <w:p w14:paraId="636D2EE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^a-z]</w:t>
            </w:r>
          </w:p>
        </w:tc>
        <w:tc>
          <w:tcPr>
            <w:tcW w:w="1967" w:type="dxa"/>
          </w:tcPr>
          <w:p w14:paraId="6EADF70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bc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0123</w:t>
            </w:r>
          </w:p>
        </w:tc>
      </w:tr>
      <w:tr w:rsidR="002640D7" w:rsidRPr="00402987" w14:paraId="7E17C84D" w14:textId="77777777" w:rsidTr="008C6C79">
        <w:tc>
          <w:tcPr>
            <w:tcW w:w="3964" w:type="dxa"/>
          </w:tcPr>
          <w:p w14:paraId="0B1EBA8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一個字元，在某個範圍內</w:t>
            </w:r>
            <w:r w:rsidRPr="00402987">
              <w:rPr>
                <w:rFonts w:cs="Times New Roman"/>
                <w:szCs w:val="24"/>
              </w:rPr>
              <w:t>: a-z or A-Z</w:t>
            </w:r>
          </w:p>
        </w:tc>
        <w:tc>
          <w:tcPr>
            <w:tcW w:w="3088" w:type="dxa"/>
          </w:tcPr>
          <w:p w14:paraId="34E6310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[a-zA-Z]</w:t>
            </w:r>
          </w:p>
        </w:tc>
        <w:tc>
          <w:tcPr>
            <w:tcW w:w="1967" w:type="dxa"/>
          </w:tcPr>
          <w:p w14:paraId="7DF3693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bcdXYZ</w:t>
            </w:r>
            <w:r w:rsidRPr="00402987">
              <w:rPr>
                <w:rFonts w:cs="Times New Roman"/>
                <w:szCs w:val="24"/>
              </w:rPr>
              <w:t>0123</w:t>
            </w:r>
          </w:p>
        </w:tc>
      </w:tr>
      <w:tr w:rsidR="002640D7" w:rsidRPr="00402987" w14:paraId="31238B1E" w14:textId="77777777" w:rsidTr="008C6C79">
        <w:tc>
          <w:tcPr>
            <w:tcW w:w="3964" w:type="dxa"/>
          </w:tcPr>
          <w:p w14:paraId="716C3F0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避開特殊字元</w:t>
            </w:r>
          </w:p>
        </w:tc>
        <w:tc>
          <w:tcPr>
            <w:tcW w:w="3088" w:type="dxa"/>
          </w:tcPr>
          <w:p w14:paraId="60BC23D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                   ex. \?</w:t>
            </w:r>
          </w:p>
        </w:tc>
        <w:tc>
          <w:tcPr>
            <w:tcW w:w="1967" w:type="dxa"/>
          </w:tcPr>
          <w:p w14:paraId="2CB8305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?</w:t>
            </w:r>
          </w:p>
        </w:tc>
      </w:tr>
      <w:tr w:rsidR="002640D7" w:rsidRPr="00402987" w14:paraId="08CF5FF0" w14:textId="77777777" w:rsidTr="008C6C79">
        <w:tc>
          <w:tcPr>
            <w:tcW w:w="3964" w:type="dxa"/>
          </w:tcPr>
          <w:p w14:paraId="3B9CCDF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單一字元</w:t>
            </w:r>
          </w:p>
        </w:tc>
        <w:tc>
          <w:tcPr>
            <w:tcW w:w="3088" w:type="dxa"/>
          </w:tcPr>
          <w:p w14:paraId="0997902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.</w:t>
            </w:r>
          </w:p>
        </w:tc>
        <w:tc>
          <w:tcPr>
            <w:tcW w:w="1967" w:type="dxa"/>
          </w:tcPr>
          <w:p w14:paraId="1681B37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字元</w:t>
            </w:r>
          </w:p>
        </w:tc>
      </w:tr>
      <w:tr w:rsidR="002640D7" w:rsidRPr="00402987" w14:paraId="29EB62E8" w14:textId="77777777" w:rsidTr="008C6C79">
        <w:tc>
          <w:tcPr>
            <w:tcW w:w="3964" w:type="dxa"/>
          </w:tcPr>
          <w:p w14:paraId="16A01D0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空白字元（</w:t>
            </w:r>
            <w:r w:rsidRPr="00402987">
              <w:rPr>
                <w:rFonts w:cs="Times New Roman"/>
                <w:szCs w:val="24"/>
              </w:rPr>
              <w:t>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1786812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1E1515A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空格、換行、換頁等</w:t>
            </w:r>
          </w:p>
        </w:tc>
      </w:tr>
      <w:tr w:rsidR="002640D7" w:rsidRPr="00402987" w14:paraId="1A936D6D" w14:textId="77777777" w:rsidTr="008C6C79">
        <w:tc>
          <w:tcPr>
            <w:tcW w:w="3964" w:type="dxa"/>
          </w:tcPr>
          <w:p w14:paraId="463E389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空白字元（不是</w:t>
            </w:r>
            <w:r w:rsidRPr="00402987">
              <w:rPr>
                <w:rFonts w:cs="Times New Roman"/>
                <w:szCs w:val="24"/>
              </w:rPr>
              <w:t xml:space="preserve"> \f \r \n \t \v</w:t>
            </w:r>
            <w:r w:rsidRPr="00402987">
              <w:rPr>
                <w:rFonts w:cs="Times New Roman"/>
                <w:szCs w:val="24"/>
              </w:rPr>
              <w:t>）</w:t>
            </w:r>
          </w:p>
        </w:tc>
        <w:tc>
          <w:tcPr>
            <w:tcW w:w="3088" w:type="dxa"/>
          </w:tcPr>
          <w:p w14:paraId="5C0D0E28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S</w:t>
            </w:r>
          </w:p>
        </w:tc>
        <w:tc>
          <w:tcPr>
            <w:tcW w:w="1967" w:type="dxa"/>
          </w:tcPr>
          <w:p w14:paraId="7BE4FB8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空格、非換行、非換頁等</w:t>
            </w:r>
          </w:p>
        </w:tc>
      </w:tr>
      <w:tr w:rsidR="002640D7" w:rsidRPr="00402987" w14:paraId="1FD306E5" w14:textId="77777777" w:rsidTr="008C6C79">
        <w:tc>
          <w:tcPr>
            <w:tcW w:w="3964" w:type="dxa"/>
          </w:tcPr>
          <w:p w14:paraId="24D9A55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數字</w:t>
            </w:r>
          </w:p>
        </w:tc>
        <w:tc>
          <w:tcPr>
            <w:tcW w:w="3088" w:type="dxa"/>
          </w:tcPr>
          <w:p w14:paraId="4CA9FEE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30A407F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</w:t>
            </w:r>
            <w:r w:rsidRPr="00402987">
              <w:rPr>
                <w:rFonts w:cs="Times New Roman"/>
                <w:szCs w:val="24"/>
              </w:rPr>
              <w:t>ab</w:t>
            </w:r>
          </w:p>
        </w:tc>
      </w:tr>
      <w:tr w:rsidR="002640D7" w:rsidRPr="00402987" w14:paraId="0405CE54" w14:textId="77777777" w:rsidTr="008C6C79">
        <w:tc>
          <w:tcPr>
            <w:tcW w:w="3964" w:type="dxa"/>
          </w:tcPr>
          <w:p w14:paraId="7DBC49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數字</w:t>
            </w:r>
          </w:p>
        </w:tc>
        <w:tc>
          <w:tcPr>
            <w:tcW w:w="3088" w:type="dxa"/>
          </w:tcPr>
          <w:p w14:paraId="3B5A747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D</w:t>
            </w:r>
          </w:p>
        </w:tc>
        <w:tc>
          <w:tcPr>
            <w:tcW w:w="1967" w:type="dxa"/>
          </w:tcPr>
          <w:p w14:paraId="183353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b</w:t>
            </w:r>
          </w:p>
        </w:tc>
      </w:tr>
      <w:tr w:rsidR="002640D7" w:rsidRPr="00402987" w14:paraId="29ECF8DF" w14:textId="77777777" w:rsidTr="008C6C79">
        <w:tc>
          <w:tcPr>
            <w:tcW w:w="3964" w:type="dxa"/>
          </w:tcPr>
          <w:p w14:paraId="6DC90D4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文字字元</w:t>
            </w:r>
          </w:p>
        </w:tc>
        <w:tc>
          <w:tcPr>
            <w:tcW w:w="3088" w:type="dxa"/>
          </w:tcPr>
          <w:p w14:paraId="550E85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91BC8A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0ab</w:t>
            </w:r>
            <w:r w:rsidRPr="00402987">
              <w:rPr>
                <w:rFonts w:cs="Times New Roman"/>
                <w:szCs w:val="24"/>
              </w:rPr>
              <w:t>/\*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Z</w:t>
            </w:r>
            <w:r w:rsidRPr="00402987">
              <w:rPr>
                <w:rFonts w:cs="Times New Roman"/>
                <w:szCs w:val="24"/>
              </w:rPr>
              <w:t>^$</w:t>
            </w:r>
          </w:p>
        </w:tc>
      </w:tr>
      <w:tr w:rsidR="002640D7" w:rsidRPr="00402987" w14:paraId="4C006778" w14:textId="77777777" w:rsidTr="008C6C79">
        <w:tc>
          <w:tcPr>
            <w:tcW w:w="3964" w:type="dxa"/>
          </w:tcPr>
          <w:p w14:paraId="03144CD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任何非文字字元</w:t>
            </w:r>
          </w:p>
        </w:tc>
        <w:tc>
          <w:tcPr>
            <w:tcW w:w="3088" w:type="dxa"/>
          </w:tcPr>
          <w:p w14:paraId="3CD3C4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W</w:t>
            </w:r>
          </w:p>
        </w:tc>
        <w:tc>
          <w:tcPr>
            <w:tcW w:w="1967" w:type="dxa"/>
          </w:tcPr>
          <w:p w14:paraId="2327E171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0a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/\*</w:t>
            </w:r>
            <w:r w:rsidRPr="00402987">
              <w:rPr>
                <w:rFonts w:cs="Times New Roman"/>
                <w:szCs w:val="24"/>
              </w:rPr>
              <w:t>AZ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^$</w:t>
            </w:r>
          </w:p>
        </w:tc>
      </w:tr>
      <w:tr w:rsidR="002640D7" w:rsidRPr="00402987" w14:paraId="6E0ACA06" w14:textId="77777777" w:rsidTr="008C6C79">
        <w:tc>
          <w:tcPr>
            <w:tcW w:w="3964" w:type="dxa"/>
          </w:tcPr>
          <w:p w14:paraId="468E420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以群組的方式配對，同時捕捉被配對的資料</w:t>
            </w:r>
          </w:p>
        </w:tc>
        <w:tc>
          <w:tcPr>
            <w:tcW w:w="3088" w:type="dxa"/>
          </w:tcPr>
          <w:p w14:paraId="5A87114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(...)</w:t>
            </w:r>
            <w:r w:rsidRPr="00402987">
              <w:rPr>
                <w:rFonts w:cs="Times New Roman"/>
                <w:szCs w:val="24"/>
              </w:rPr>
              <w:br/>
              <w:t>ex. (1[0-</w:t>
            </w:r>
            <w:proofErr w:type="gramStart"/>
            <w:r w:rsidRPr="00402987">
              <w:rPr>
                <w:rFonts w:cs="Times New Roman"/>
                <w:szCs w:val="24"/>
              </w:rPr>
              <w:t>9]{</w:t>
            </w:r>
            <w:proofErr w:type="gramEnd"/>
            <w:r w:rsidRPr="00402987">
              <w:rPr>
                <w:rFonts w:cs="Times New Roman"/>
                <w:szCs w:val="24"/>
              </w:rPr>
              <w:t>3}|20[0-9]{2})</w:t>
            </w:r>
          </w:p>
        </w:tc>
        <w:tc>
          <w:tcPr>
            <w:tcW w:w="1967" w:type="dxa"/>
          </w:tcPr>
          <w:p w14:paraId="0AAEC6B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1992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201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89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776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1024</w:t>
            </w:r>
            <w:r w:rsidRPr="00402987">
              <w:rPr>
                <w:rFonts w:cs="Times New Roman"/>
                <w:szCs w:val="24"/>
              </w:rPr>
              <w:t>, 3000, 4096, 8192</w:t>
            </w:r>
          </w:p>
        </w:tc>
      </w:tr>
      <w:tr w:rsidR="002640D7" w:rsidRPr="00402987" w14:paraId="3046E6E6" w14:textId="77777777" w:rsidTr="008C6C79">
        <w:tc>
          <w:tcPr>
            <w:tcW w:w="3964" w:type="dxa"/>
          </w:tcPr>
          <w:p w14:paraId="2EF53D1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</w:t>
            </w:r>
            <w:r w:rsidRPr="00402987">
              <w:rPr>
                <w:rFonts w:cs="Times New Roman"/>
                <w:szCs w:val="24"/>
              </w:rPr>
              <w:t xml:space="preserve"> a </w:t>
            </w:r>
            <w:r w:rsidRPr="00402987">
              <w:rPr>
                <w:rFonts w:cs="Times New Roman"/>
                <w:szCs w:val="24"/>
              </w:rPr>
              <w:t>或</w:t>
            </w:r>
            <w:r w:rsidRPr="00402987">
              <w:rPr>
                <w:rFonts w:cs="Times New Roman"/>
                <w:szCs w:val="24"/>
              </w:rPr>
              <w:t xml:space="preserve"> b</w:t>
            </w:r>
          </w:p>
        </w:tc>
        <w:tc>
          <w:tcPr>
            <w:tcW w:w="3088" w:type="dxa"/>
          </w:tcPr>
          <w:p w14:paraId="11349CC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|b</w:t>
            </w:r>
          </w:p>
        </w:tc>
        <w:tc>
          <w:tcPr>
            <w:tcW w:w="1967" w:type="dxa"/>
          </w:tcPr>
          <w:p w14:paraId="2A70465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</w:t>
            </w:r>
            <w:r w:rsidRPr="00402987">
              <w:rPr>
                <w:rFonts w:cs="Times New Roman"/>
                <w:szCs w:val="24"/>
              </w:rPr>
              <w:t>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baa</w:t>
            </w:r>
          </w:p>
        </w:tc>
      </w:tr>
      <w:tr w:rsidR="002640D7" w:rsidRPr="00402987" w14:paraId="02265C0F" w14:textId="77777777" w:rsidTr="008C6C79">
        <w:tc>
          <w:tcPr>
            <w:tcW w:w="3964" w:type="dxa"/>
          </w:tcPr>
          <w:p w14:paraId="2B14CB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</w:t>
            </w: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57E278D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?</w:t>
            </w:r>
          </w:p>
        </w:tc>
        <w:tc>
          <w:tcPr>
            <w:tcW w:w="1967" w:type="dxa"/>
          </w:tcPr>
          <w:p w14:paraId="2643627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45AD30E7" w14:textId="77777777" w:rsidTr="008C6C79">
        <w:tc>
          <w:tcPr>
            <w:tcW w:w="3964" w:type="dxa"/>
          </w:tcPr>
          <w:p w14:paraId="14A66E9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0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ED40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*</w:t>
            </w:r>
          </w:p>
        </w:tc>
        <w:tc>
          <w:tcPr>
            <w:tcW w:w="1967" w:type="dxa"/>
          </w:tcPr>
          <w:p w14:paraId="5BD9981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ddbeee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  <w:r w:rsidRPr="00402987">
              <w:rPr>
                <w:rFonts w:cs="Times New Roman"/>
                <w:szCs w:val="24"/>
              </w:rPr>
              <w:t>ccb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</w:t>
            </w:r>
          </w:p>
        </w:tc>
      </w:tr>
      <w:tr w:rsidR="002640D7" w:rsidRPr="00402987" w14:paraId="68CF8320" w14:textId="77777777" w:rsidTr="008C6C79">
        <w:tc>
          <w:tcPr>
            <w:tcW w:w="3964" w:type="dxa"/>
          </w:tcPr>
          <w:p w14:paraId="2039F9B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>個或更多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6B2EB0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a+</w:t>
            </w:r>
          </w:p>
        </w:tc>
        <w:tc>
          <w:tcPr>
            <w:tcW w:w="1967" w:type="dxa"/>
          </w:tcPr>
          <w:p w14:paraId="792703F3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38D45370" w14:textId="77777777" w:rsidTr="008C6C79">
        <w:tc>
          <w:tcPr>
            <w:tcW w:w="3964" w:type="dxa"/>
          </w:tcPr>
          <w:p w14:paraId="7BE65A9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完整</w:t>
            </w: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a</w:t>
            </w:r>
          </w:p>
        </w:tc>
        <w:tc>
          <w:tcPr>
            <w:tcW w:w="3088" w:type="dxa"/>
          </w:tcPr>
          <w:p w14:paraId="4F2DFEE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}</w:t>
            </w:r>
          </w:p>
        </w:tc>
        <w:tc>
          <w:tcPr>
            <w:tcW w:w="1967" w:type="dxa"/>
          </w:tcPr>
          <w:p w14:paraId="3299295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, 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39996741" w14:textId="77777777" w:rsidTr="008C6C79">
        <w:tc>
          <w:tcPr>
            <w:tcW w:w="3964" w:type="dxa"/>
          </w:tcPr>
          <w:p w14:paraId="4491BF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以上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660639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}</w:t>
            </w:r>
          </w:p>
        </w:tc>
        <w:tc>
          <w:tcPr>
            <w:tcW w:w="1967" w:type="dxa"/>
          </w:tcPr>
          <w:p w14:paraId="5AD85DF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aa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</w:t>
            </w:r>
          </w:p>
        </w:tc>
      </w:tr>
      <w:tr w:rsidR="002640D7" w:rsidRPr="00402987" w14:paraId="63232717" w14:textId="77777777" w:rsidTr="008C6C79">
        <w:tc>
          <w:tcPr>
            <w:tcW w:w="3964" w:type="dxa"/>
          </w:tcPr>
          <w:p w14:paraId="4D1B0D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個到</w:t>
            </w:r>
            <w:r w:rsidRPr="004029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個之間的</w:t>
            </w:r>
            <w:r w:rsidRPr="00402987">
              <w:rPr>
                <w:rFonts w:cs="Times New Roman"/>
                <w:szCs w:val="24"/>
              </w:rPr>
              <w:t xml:space="preserve"> a</w:t>
            </w:r>
          </w:p>
        </w:tc>
        <w:tc>
          <w:tcPr>
            <w:tcW w:w="3088" w:type="dxa"/>
          </w:tcPr>
          <w:p w14:paraId="21F499E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a{</w:t>
            </w:r>
            <w:proofErr w:type="gramEnd"/>
            <w:r w:rsidRPr="00402987">
              <w:rPr>
                <w:rFonts w:cs="Times New Roman"/>
                <w:szCs w:val="24"/>
              </w:rPr>
              <w:t>3,6}</w:t>
            </w:r>
          </w:p>
        </w:tc>
        <w:tc>
          <w:tcPr>
            <w:tcW w:w="1967" w:type="dxa"/>
          </w:tcPr>
          <w:p w14:paraId="3FC0D11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</w:t>
            </w:r>
            <w:r w:rsidRPr="00402987">
              <w:rPr>
                <w:rFonts w:cs="Times New Roman"/>
                <w:szCs w:val="24"/>
              </w:rPr>
              <w:t xml:space="preserve">,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aaaaa</w:t>
            </w:r>
            <w:r w:rsidRPr="00402987">
              <w:rPr>
                <w:rFonts w:cs="Times New Roman"/>
                <w:szCs w:val="24"/>
              </w:rPr>
              <w:t>aa</w:t>
            </w:r>
          </w:p>
        </w:tc>
      </w:tr>
      <w:tr w:rsidR="002640D7" w:rsidRPr="00402987" w14:paraId="78573314" w14:textId="77777777" w:rsidTr="008C6C79">
        <w:tc>
          <w:tcPr>
            <w:tcW w:w="3964" w:type="dxa"/>
          </w:tcPr>
          <w:p w14:paraId="569F8A3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開始</w:t>
            </w:r>
          </w:p>
        </w:tc>
        <w:tc>
          <w:tcPr>
            <w:tcW w:w="3088" w:type="dxa"/>
          </w:tcPr>
          <w:p w14:paraId="4186A9F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             ex. ^Darren</w:t>
            </w:r>
          </w:p>
        </w:tc>
        <w:tc>
          <w:tcPr>
            <w:tcW w:w="1967" w:type="dxa"/>
          </w:tcPr>
          <w:p w14:paraId="66341D5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^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Darren</w:t>
            </w:r>
            <w:r w:rsidRPr="00402987">
              <w:rPr>
                <w:rFonts w:cs="Times New Roman"/>
                <w:szCs w:val="24"/>
              </w:rPr>
              <w:t>Yang</w:t>
            </w:r>
          </w:p>
        </w:tc>
      </w:tr>
      <w:tr w:rsidR="002640D7" w:rsidRPr="00402987" w14:paraId="2DA15EDE" w14:textId="77777777" w:rsidTr="008C6C79">
        <w:tc>
          <w:tcPr>
            <w:tcW w:w="3964" w:type="dxa"/>
          </w:tcPr>
          <w:p w14:paraId="444F6C3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字串的結束</w:t>
            </w:r>
          </w:p>
        </w:tc>
        <w:tc>
          <w:tcPr>
            <w:tcW w:w="3088" w:type="dxa"/>
          </w:tcPr>
          <w:p w14:paraId="35F868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$             ex. Yang$</w:t>
            </w:r>
          </w:p>
        </w:tc>
        <w:tc>
          <w:tcPr>
            <w:tcW w:w="1967" w:type="dxa"/>
          </w:tcPr>
          <w:p w14:paraId="15D1D33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arren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Yang</w:t>
            </w:r>
            <w:r w:rsidRPr="00402987">
              <w:rPr>
                <w:rFonts w:cs="Times New Roman"/>
                <w:szCs w:val="24"/>
              </w:rPr>
              <w:t>$</w:t>
            </w:r>
          </w:p>
        </w:tc>
      </w:tr>
      <w:tr w:rsidR="002640D7" w:rsidRPr="00402987" w14:paraId="4E9B9251" w14:textId="77777777" w:rsidTr="008C6C79">
        <w:tc>
          <w:tcPr>
            <w:tcW w:w="3964" w:type="dxa"/>
          </w:tcPr>
          <w:p w14:paraId="22C13BB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於邊界的字元</w:t>
            </w:r>
          </w:p>
        </w:tc>
        <w:tc>
          <w:tcPr>
            <w:tcW w:w="3088" w:type="dxa"/>
          </w:tcPr>
          <w:p w14:paraId="6A1CF036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D</w:t>
            </w:r>
          </w:p>
        </w:tc>
        <w:tc>
          <w:tcPr>
            <w:tcW w:w="1967" w:type="dxa"/>
          </w:tcPr>
          <w:p w14:paraId="733836C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D</w:t>
            </w:r>
            <w:r w:rsidRPr="00402987">
              <w:rPr>
                <w:rFonts w:cs="Times New Roman"/>
                <w:szCs w:val="24"/>
              </w:rPr>
              <w:t>arrenYang</w:t>
            </w:r>
          </w:p>
        </w:tc>
      </w:tr>
      <w:tr w:rsidR="002640D7" w:rsidRPr="00402987" w14:paraId="508FA6DC" w14:textId="77777777" w:rsidTr="008C6C79">
        <w:tc>
          <w:tcPr>
            <w:tcW w:w="3964" w:type="dxa"/>
          </w:tcPr>
          <w:p w14:paraId="414915A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非位於邊界的字元</w:t>
            </w:r>
          </w:p>
        </w:tc>
        <w:tc>
          <w:tcPr>
            <w:tcW w:w="3088" w:type="dxa"/>
          </w:tcPr>
          <w:p w14:paraId="2BD0748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\B            ex. \Ba</w:t>
            </w:r>
          </w:p>
        </w:tc>
        <w:tc>
          <w:tcPr>
            <w:tcW w:w="1967" w:type="dxa"/>
          </w:tcPr>
          <w:p w14:paraId="7713E045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D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rrenY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a</w:t>
            </w:r>
            <w:r w:rsidRPr="00402987">
              <w:rPr>
                <w:rFonts w:cs="Times New Roman"/>
                <w:szCs w:val="24"/>
              </w:rPr>
              <w:t>ng</w:t>
            </w:r>
          </w:p>
        </w:tc>
      </w:tr>
      <w:tr w:rsidR="002640D7" w:rsidRPr="00402987" w14:paraId="0FED734C" w14:textId="77777777" w:rsidTr="008C6C79">
        <w:tc>
          <w:tcPr>
            <w:tcW w:w="3964" w:type="dxa"/>
          </w:tcPr>
          <w:p w14:paraId="3201201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配對卻不在群組裡顯示</w:t>
            </w:r>
          </w:p>
        </w:tc>
        <w:tc>
          <w:tcPr>
            <w:tcW w:w="3088" w:type="dxa"/>
          </w:tcPr>
          <w:p w14:paraId="7037CCFE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: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27C01B8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John Cena</w:t>
            </w:r>
          </w:p>
        </w:tc>
      </w:tr>
      <w:tr w:rsidR="002640D7" w:rsidRPr="00402987" w14:paraId="25312029" w14:textId="77777777" w:rsidTr="008C6C79">
        <w:tc>
          <w:tcPr>
            <w:tcW w:w="3964" w:type="dxa"/>
          </w:tcPr>
          <w:p w14:paraId="236CEF3F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</w:t>
            </w:r>
          </w:p>
          <w:p w14:paraId="2523060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要出現什麼）</w:t>
            </w:r>
          </w:p>
        </w:tc>
        <w:tc>
          <w:tcPr>
            <w:tcW w:w="3088" w:type="dxa"/>
          </w:tcPr>
          <w:p w14:paraId="4BABE31C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 </w:t>
            </w:r>
            <w:proofErr w:type="gramStart"/>
            <w:r w:rsidRPr="00402987">
              <w:rPr>
                <w:rFonts w:cs="Times New Roman"/>
                <w:szCs w:val="24"/>
              </w:rPr>
              <w:t>(?=</w:t>
            </w:r>
            <w:proofErr w:type="gramEnd"/>
            <w:r w:rsidRPr="00402987">
              <w:rPr>
                <w:rFonts w:cs="Times New Roman"/>
                <w:szCs w:val="24"/>
              </w:rPr>
              <w:t>Cena)</w:t>
            </w:r>
          </w:p>
        </w:tc>
        <w:tc>
          <w:tcPr>
            <w:tcW w:w="1967" w:type="dxa"/>
          </w:tcPr>
          <w:p w14:paraId="1C34807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 </w:t>
            </w:r>
            <w:r w:rsidRPr="00402987">
              <w:rPr>
                <w:rFonts w:cs="Times New Roman"/>
                <w:szCs w:val="24"/>
              </w:rPr>
              <w:t>Cena</w:t>
            </w:r>
          </w:p>
        </w:tc>
      </w:tr>
      <w:tr w:rsidR="002640D7" w:rsidRPr="00402987" w14:paraId="3333BE4A" w14:textId="77777777" w:rsidTr="008C6C79">
        <w:tc>
          <w:tcPr>
            <w:tcW w:w="3964" w:type="dxa"/>
          </w:tcPr>
          <w:p w14:paraId="68AB90F2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正向環視否定</w:t>
            </w:r>
          </w:p>
          <w:p w14:paraId="18E47BC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右邊不能出現什麼）</w:t>
            </w:r>
          </w:p>
        </w:tc>
        <w:tc>
          <w:tcPr>
            <w:tcW w:w="3088" w:type="dxa"/>
          </w:tcPr>
          <w:p w14:paraId="106CDE9B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Johnnie (?!Cena)</w:t>
            </w:r>
          </w:p>
        </w:tc>
        <w:tc>
          <w:tcPr>
            <w:tcW w:w="1967" w:type="dxa"/>
          </w:tcPr>
          <w:p w14:paraId="3BA48FF7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 xml:space="preserve">Johnnie </w:t>
            </w:r>
            <w:r w:rsidRPr="00402987">
              <w:rPr>
                <w:rFonts w:cs="Times New Roman"/>
                <w:szCs w:val="24"/>
              </w:rPr>
              <w:t>Walker</w:t>
            </w:r>
          </w:p>
        </w:tc>
      </w:tr>
      <w:tr w:rsidR="002640D7" w:rsidRPr="00402987" w14:paraId="25437F13" w14:textId="77777777" w:rsidTr="008C6C79">
        <w:tc>
          <w:tcPr>
            <w:tcW w:w="3964" w:type="dxa"/>
          </w:tcPr>
          <w:p w14:paraId="6317E244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</w:t>
            </w:r>
          </w:p>
          <w:p w14:paraId="26502C3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（這位置左邊要出現什麼）</w:t>
            </w:r>
          </w:p>
        </w:tc>
        <w:tc>
          <w:tcPr>
            <w:tcW w:w="3088" w:type="dxa"/>
          </w:tcPr>
          <w:p w14:paraId="6CBBECF9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=Johnnie) Walker</w:t>
            </w:r>
          </w:p>
        </w:tc>
        <w:tc>
          <w:tcPr>
            <w:tcW w:w="1967" w:type="dxa"/>
          </w:tcPr>
          <w:p w14:paraId="007F0DD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  <w:tr w:rsidR="002640D7" w:rsidRPr="00402987" w14:paraId="6645F14A" w14:textId="77777777" w:rsidTr="008C6C79">
        <w:tc>
          <w:tcPr>
            <w:tcW w:w="3964" w:type="dxa"/>
          </w:tcPr>
          <w:p w14:paraId="296EC0B0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反向環視否定</w:t>
            </w:r>
          </w:p>
          <w:p w14:paraId="18E2FB8A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（這位置左邊不能出現什麼）</w:t>
            </w:r>
          </w:p>
        </w:tc>
        <w:tc>
          <w:tcPr>
            <w:tcW w:w="3088" w:type="dxa"/>
          </w:tcPr>
          <w:p w14:paraId="56D8A5E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lastRenderedPageBreak/>
              <w:t>(?&lt;</w:t>
            </w:r>
            <w:proofErr w:type="gramEnd"/>
            <w:r w:rsidRPr="00402987">
              <w:rPr>
                <w:rFonts w:cs="Times New Roman"/>
                <w:szCs w:val="24"/>
              </w:rPr>
              <w:t>!John) Walker</w:t>
            </w:r>
          </w:p>
        </w:tc>
        <w:tc>
          <w:tcPr>
            <w:tcW w:w="1967" w:type="dxa"/>
          </w:tcPr>
          <w:p w14:paraId="50624D8D" w14:textId="77777777" w:rsidR="002640D7" w:rsidRPr="00402987" w:rsidRDefault="002640D7" w:rsidP="008C6C79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Johnnie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Walker</w:t>
            </w:r>
          </w:p>
        </w:tc>
      </w:tr>
    </w:tbl>
    <w:p w14:paraId="24468045" w14:textId="77777777" w:rsidR="002640D7" w:rsidRPr="00402987" w:rsidRDefault="002640D7" w:rsidP="002640D7">
      <w:pPr>
        <w:rPr>
          <w:rFonts w:cs="Times New Roman"/>
          <w:szCs w:val="24"/>
        </w:rPr>
      </w:pPr>
    </w:p>
    <w:p w14:paraId="04CB6C69" w14:textId="77777777" w:rsidR="001D7083" w:rsidRDefault="001D7083" w:rsidP="001D7083">
      <w:pPr>
        <w:rPr>
          <w:szCs w:val="24"/>
        </w:rPr>
      </w:pPr>
      <w:r>
        <w:rPr>
          <w:rFonts w:hint="eastAsia"/>
          <w:szCs w:val="24"/>
        </w:rPr>
        <w:t>參考資料：</w:t>
      </w:r>
    </w:p>
    <w:p w14:paraId="0B0AB1B1" w14:textId="77777777" w:rsidR="001D7083" w:rsidRDefault="001D7083" w:rsidP="001D7083">
      <w:pPr>
        <w:rPr>
          <w:szCs w:val="24"/>
        </w:rPr>
      </w:pPr>
      <w:r w:rsidRPr="00201CB4">
        <w:rPr>
          <w:rFonts w:hint="eastAsia"/>
          <w:szCs w:val="24"/>
        </w:rPr>
        <w:t>正規表達式</w:t>
      </w:r>
    </w:p>
    <w:p w14:paraId="344F99F6" w14:textId="77777777" w:rsidR="001D7083" w:rsidRDefault="00595FE5" w:rsidP="001D7083">
      <w:pPr>
        <w:wordWrap w:val="0"/>
        <w:rPr>
          <w:szCs w:val="24"/>
        </w:rPr>
      </w:pPr>
      <w:hyperlink r:id="rId55" w:history="1">
        <w:r w:rsidR="001D7083" w:rsidRPr="00427ED5">
          <w:rPr>
            <w:rStyle w:val="a3"/>
            <w:szCs w:val="24"/>
          </w:rPr>
          <w:t>https://developer.mozilla.org/zh-TW/docs/Web/JavaScript/Guide/Regular_Expressions</w:t>
        </w:r>
      </w:hyperlink>
    </w:p>
    <w:p w14:paraId="484F7E66" w14:textId="13A5428F" w:rsidR="00E758D9" w:rsidRDefault="00E758D9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63310" w14:paraId="728E86AE" w14:textId="77777777" w:rsidTr="00763310">
        <w:tc>
          <w:tcPr>
            <w:tcW w:w="8296" w:type="dxa"/>
          </w:tcPr>
          <w:p w14:paraId="122A0F02" w14:textId="07A9F774" w:rsidR="00763310" w:rsidRDefault="00763310" w:rsidP="00CC166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1.html</w:t>
            </w:r>
          </w:p>
        </w:tc>
      </w:tr>
      <w:tr w:rsidR="00763310" w14:paraId="6A09F06C" w14:textId="77777777" w:rsidTr="00763310">
        <w:tc>
          <w:tcPr>
            <w:tcW w:w="8296" w:type="dxa"/>
          </w:tcPr>
          <w:p w14:paraId="01C178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1E8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7476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3F7506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48AC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DD152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81C56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27FA01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2C92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9F2A40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8C263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re = Regular Expression</w:t>
            </w:r>
          </w:p>
          <w:p w14:paraId="37A20AB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8275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D3907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.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st(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859B7D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測試字串是否配對，若是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反之，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4ED823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16A8BD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ccA0001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D561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2DBA7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1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6C57C4A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tru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1FBE1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2CD462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re.test(str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結果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false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0974D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DD3AC0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7A64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E75112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.match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)</w:t>
            </w:r>
          </w:p>
          <w:p w14:paraId="0C20940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配對成功，結果以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rray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式回傳，反之則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</w:p>
          <w:p w14:paraId="58DBE8F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784774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992, 2019, 1789, 1776, 1024, 3000, 4096, 8192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E1108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}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3B8D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164F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atc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803C48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是否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Array?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98568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3D26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2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F44C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33C1C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99D86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B33028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str02.match(re02)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結果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null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F4323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936F4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2EC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E88BE0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3.exec(str03)</w:t>
            </w:r>
          </w:p>
          <w:p w14:paraId="2EEF02A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迭代方式找出配對的結果，</w:t>
            </w:r>
          </w:p>
          <w:p w14:paraId="2244F6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功就透過迴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hile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讀取，</w:t>
            </w:r>
          </w:p>
          <w:p w14:paraId="4ABF595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失敗就回傳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ll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9D375B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3058954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516462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1334ABB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A0001", </w:t>
            </w:r>
          </w:p>
          <w:p w14:paraId="66AB6D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0, </w:t>
            </w:r>
          </w:p>
          <w:p w14:paraId="5998B80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A0001, B0978, X9487, Y8787, Z5432", </w:t>
            </w:r>
          </w:p>
          <w:p w14:paraId="52D829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49C587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39F9BAB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DF13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*/</w:t>
            </w:r>
          </w:p>
          <w:p w14:paraId="469C0E9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A0001, B0978, X9487, Y8787, Z5432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E9A75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60D5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FBE21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271D211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3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8C15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01154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F46F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6B314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re04.exec(str04)</w:t>
            </w:r>
          </w:p>
          <w:p w14:paraId="124F51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</w:p>
          <w:p w14:paraId="07F894B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3.exec(str03)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似，</w:t>
            </w:r>
          </w:p>
          <w:p w14:paraId="666E326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唯一的差別，在於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4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有定義群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group)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C90984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通常用來取得字串當中特定的範圍的文字。</w:t>
            </w:r>
          </w:p>
          <w:p w14:paraId="422E7CC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0C751BA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範例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3B3D0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[</w:t>
            </w:r>
          </w:p>
          <w:p w14:paraId="24418DD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https://stickershop.line-scdn.net/stickershop/v1/sticker/384169612/iPhone/sticker_animation@2x.png", </w:t>
            </w:r>
          </w:p>
          <w:p w14:paraId="01EC3CE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"384169612", </w:t>
            </w:r>
          </w:p>
          <w:p w14:paraId="5EE8B5F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dex: 110, </w:t>
            </w:r>
          </w:p>
          <w:p w14:paraId="209AAF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input: "</w:t>
            </w:r>
            <w:r w:rsidRPr="005C4435">
              <w:rPr>
                <w:rFonts w:ascii="Cambria Math" w:eastAsia="新細明體" w:hAnsi="Cambria Math" w:cs="Cambria Math"/>
                <w:color w:val="008000"/>
                <w:kern w:val="0"/>
                <w:sz w:val="21"/>
                <w:szCs w:val="21"/>
              </w:rPr>
              <w:t>↵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stickershop.line-scdn.net/stickershop</w:t>
            </w:r>
            <w:r w:rsidRPr="005C4435">
              <w:rPr>
                <w:rFonts w:ascii="Consolas" w:eastAsia="新細明體" w:hAnsi="Consolas" w:cs="Consolas"/>
                <w:color w:val="008000"/>
                <w:kern w:val="0"/>
                <w:sz w:val="21"/>
                <w:szCs w:val="21"/>
              </w:rPr>
              <w:t>…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icker/384169603/iPhone/sticker_animation@2x.png", </w:t>
            </w:r>
          </w:p>
          <w:p w14:paraId="695878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    groups: undefined</w:t>
            </w:r>
          </w:p>
          <w:p w14:paraId="0202D7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]</w:t>
            </w:r>
          </w:p>
          <w:p w14:paraId="4200F46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ABDAD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background-image:url(https://stickershop.line-scdn.net/stickershop/v1/sticker/318800562/android/sticker.png;compress=true);</w:t>
            </w:r>
          </w:p>
          <w:p w14:paraId="10F87F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8800558/android/sticker.png;compress=true);</w:t>
            </w:r>
          </w:p>
          <w:p w14:paraId="28364C6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url(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stickershop.line-scdn.net/stickershop/v1/sticker/318800559/android/sticker.png;compress=true);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D23C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proofErr w:type="gramStart"/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: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shop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v1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[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0-9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5C4435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ndroid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/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sticker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</w:t>
            </w:r>
          </w:p>
          <w:p w14:paraId="66F2F49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9D460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!=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9935A5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網址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FDD4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圖片名稱為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04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DADAA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3FCE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9425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43E8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proofErr w:type="gramStart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ing.split</w:t>
            </w:r>
            <w:proofErr w:type="gramEnd"/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re05)</w:t>
            </w:r>
          </w:p>
          <w:p w14:paraId="7D4C227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分割文字的字串或字元，轉為陣列型態</w:t>
            </w:r>
          </w:p>
          <w:p w14:paraId="6CD322E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7AEF7C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何讓你遇見我</w:t>
            </w:r>
          </w:p>
          <w:p w14:paraId="508BAA5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136ED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我最美麗的時刻</w:t>
            </w:r>
          </w:p>
          <w:p w14:paraId="19907C7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3777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這</w:t>
            </w:r>
          </w:p>
          <w:p w14:paraId="3B0BA7D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339EA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已在佛前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了五百年</w:t>
            </w:r>
          </w:p>
          <w:p w14:paraId="5C595C0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2D6F8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他讓我們結一段塵緣</w:t>
            </w:r>
          </w:p>
          <w:p w14:paraId="491D9F0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6BE1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佛於是把我化作一棵樹</w:t>
            </w:r>
          </w:p>
          <w:p w14:paraId="15BDCB3F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2AED1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在你必經的路旁</w:t>
            </w:r>
          </w:p>
          <w:p w14:paraId="62D6E7A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817FA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陽光下慎重地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滿了花</w:t>
            </w:r>
            <w:proofErr w:type="gramEnd"/>
          </w:p>
          <w:p w14:paraId="280C0E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FB69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朵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是我前世的盼望</w:t>
            </w:r>
          </w:p>
          <w:p w14:paraId="172CB7F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99606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你走近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你細聽</w:t>
            </w:r>
          </w:p>
          <w:p w14:paraId="7C14570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BEB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顫抖的葉是我等待的熱情</w:t>
            </w:r>
          </w:p>
          <w:p w14:paraId="686B66F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59E5A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當你終於無視地走過</w:t>
            </w:r>
          </w:p>
          <w:p w14:paraId="42CBFBE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8C9F3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你</w:t>
            </w: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後落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了一地的</w:t>
            </w:r>
          </w:p>
          <w:p w14:paraId="7BC505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6952A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朋友啊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那不是花瓣</w:t>
            </w:r>
          </w:p>
          <w:p w14:paraId="7393EDD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18148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我凋零的心</w:t>
            </w:r>
          </w:p>
          <w:p w14:paraId="6FD8D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D3419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proofErr w:type="gramEnd"/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—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席慕蓉《一朵開花的樹》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775D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文字以指定字元、字串或符號進行切割，建立陣列</w:t>
            </w:r>
          </w:p>
          <w:p w14:paraId="53C0F0C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\n</w:t>
            </w:r>
            <w:proofErr w:type="gramStart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,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proofErr w:type="gramEnd"/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，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。</w:t>
            </w:r>
            <w:r w:rsidRPr="005C443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|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！</w:t>
            </w:r>
            <w:r w:rsidRPr="005C443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E0FDA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075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割成陣列</w:t>
            </w:r>
          </w:p>
          <w:p w14:paraId="026B6832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88EE4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928EDE9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陣列當中的空字串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lete)</w:t>
            </w:r>
          </w:p>
          <w:p w14:paraId="723BDA5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D33F5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移除，當前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代表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會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</w:t>
            </w:r>
          </w:p>
          <w:p w14:paraId="4D509FD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5C44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ey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9104695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0708F4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3680A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F13326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暫存空陣列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243F50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原先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05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照順序寫入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41CA8B3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再替換。</w:t>
            </w:r>
          </w:p>
          <w:p w14:paraId="5A809E9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</w:p>
          <w:p w14:paraId="1351D7BA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備註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</w:p>
          <w:p w14:paraId="45CDB7F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001642F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113A9DC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A685C9B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C44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5C44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B554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8A4DF8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DF7B0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理好資料的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Tmp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</w:t>
            </w:r>
          </w:p>
          <w:p w14:paraId="1173F78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Tmp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CA32E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CF614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5C44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52B912FD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C44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C44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05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1A56D1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5C44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A8160C7" w14:textId="77777777" w:rsidR="005C4435" w:rsidRPr="005C4435" w:rsidRDefault="005C4435" w:rsidP="005C44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0D1C1F0" w14:textId="2CC0A8E3" w:rsidR="00763310" w:rsidRPr="00763310" w:rsidRDefault="005C4435" w:rsidP="0076331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C443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F71D99" w14:textId="77777777" w:rsidR="005B4EB4" w:rsidRPr="001D7083" w:rsidRDefault="005B4EB4" w:rsidP="00CC166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C0B3C" w14:paraId="3EB88F88" w14:textId="77777777" w:rsidTr="004C0B3C">
        <w:tc>
          <w:tcPr>
            <w:tcW w:w="8296" w:type="dxa"/>
          </w:tcPr>
          <w:p w14:paraId="72A85457" w14:textId="09C11466" w:rsidR="004C0B3C" w:rsidRDefault="004C0B3C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2.html</w:t>
            </w:r>
          </w:p>
        </w:tc>
      </w:tr>
      <w:tr w:rsidR="004C0B3C" w14:paraId="1637FAA1" w14:textId="77777777" w:rsidTr="004C0B3C">
        <w:tc>
          <w:tcPr>
            <w:tcW w:w="8296" w:type="dxa"/>
          </w:tcPr>
          <w:p w14:paraId="0C37FB3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ADF5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A96AC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4718D1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3F55F2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D0F889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DB6E8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2BBA7C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F9DFC8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AEE1DA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F3D87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身分證字號：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4C36C46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dNum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81D91C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16E1253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6C1D93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B7BFE4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4979A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btn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ECCBDC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.preventDefault() </w:t>
            </w:r>
            <w:r w:rsidRPr="001C2DD4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是讓元素本身的預設功能失去作用，單純作為觸發用的元素</w:t>
            </w:r>
          </w:p>
          <w:p w14:paraId="3F9876E5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ventDefault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7160AAE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A486B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put#idNum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9D1A5C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^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</w:t>
            </w:r>
            <w:proofErr w:type="gramStart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[</w:t>
            </w:r>
            <w:proofErr w:type="gramEnd"/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1-2</w:t>
            </w:r>
            <w:r w:rsidRPr="001C2DD4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d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8}</w:t>
            </w:r>
            <w:r w:rsidRPr="001C2DD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$</w:t>
            </w:r>
            <w:r w:rsidRPr="001C2DD4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D08D37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DD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C6685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DD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){</w:t>
            </w:r>
          </w:p>
          <w:p w14:paraId="0F9DF15B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分證格式正確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40ED6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1C2DD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AE13F6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C2DD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身分證格式有誤</w:t>
            </w:r>
            <w:r w:rsidRPr="001C2DD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'</w:t>
            </w: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48F201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9100A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2693D40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5FB67D" w14:textId="77777777" w:rsidR="001C2DD4" w:rsidRPr="001C2DD4" w:rsidRDefault="001C2DD4" w:rsidP="001C2D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9672D0C" w14:textId="7C15083B" w:rsidR="004C0B3C" w:rsidRPr="0061376C" w:rsidRDefault="001C2DD4" w:rsidP="006137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DD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9F080AA" w14:textId="1A0265E5" w:rsidR="00DD5D54" w:rsidRDefault="00DD5D5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3243" w14:paraId="064B7D63" w14:textId="77777777" w:rsidTr="00CF3243">
        <w:tc>
          <w:tcPr>
            <w:tcW w:w="8296" w:type="dxa"/>
          </w:tcPr>
          <w:p w14:paraId="4EF774DF" w14:textId="7F0EE415" w:rsidR="00CF3243" w:rsidRDefault="00CF324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5-3.html</w:t>
            </w:r>
          </w:p>
        </w:tc>
      </w:tr>
      <w:tr w:rsidR="00CF3243" w14:paraId="77762814" w14:textId="77777777" w:rsidTr="00CF3243">
        <w:tc>
          <w:tcPr>
            <w:tcW w:w="8296" w:type="dxa"/>
          </w:tcPr>
          <w:p w14:paraId="2D882C9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2301C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609261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06E33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6E0C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296C6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FD9D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C42E8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C3A81D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B94960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</w:t>
            </w:r>
            <w:r w:rsidRPr="00334716">
              <w:rPr>
                <w:rFonts w:ascii="Consolas" w:eastAsia="新細明體" w:hAnsi="Consolas" w:cs="新細明體"/>
                <w:color w:val="800000"/>
                <w:w w:val="80"/>
                <w:kern w:val="0"/>
                <w:sz w:val="21"/>
                <w:szCs w:val="21"/>
              </w:rPr>
              <w:t>form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myForm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method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post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action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w w:val="80"/>
                <w:kern w:val="0"/>
                <w:sz w:val="21"/>
                <w:szCs w:val="21"/>
              </w:rPr>
              <w:t>onsubmi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AF00DB"/>
                <w:w w:val="80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FF"/>
                <w:w w:val="80"/>
                <w:kern w:val="0"/>
                <w:sz w:val="21"/>
                <w:szCs w:val="21"/>
              </w:rPr>
              <w:t>);"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4CAB3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姓名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5E503B0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6F69A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94B0F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le&gt;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您的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E-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：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le&gt;</w:t>
            </w:r>
          </w:p>
          <w:p w14:paraId="4C571E4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mail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53226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FFF7F0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檢查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7B8A89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227ED5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C9DA3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AC5F44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給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用的驗證函式</w:t>
            </w:r>
          </w:p>
          <w:p w14:paraId="47395F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heckForm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B0A4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67766E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myForm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，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pu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的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am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之值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B372C02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此判斷是否小於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字，是的話，則跳出警示訊息。</w:t>
            </w:r>
          </w:p>
          <w:p w14:paraId="6EA01E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0FC28D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proofErr w:type="gramStart"/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username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length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 &lt; </w:t>
            </w:r>
            <w:r w:rsidRPr="00334716">
              <w:rPr>
                <w:rFonts w:ascii="Consolas" w:eastAsia="新細明體" w:hAnsi="Consolas" w:cs="新細明體"/>
                <w:color w:val="098658"/>
                <w:w w:val="80"/>
                <w:kern w:val="0"/>
                <w:sz w:val="21"/>
                <w:szCs w:val="21"/>
              </w:rPr>
              <w:t>2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5AFD19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填寫正確姓名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875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92B16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6ACE76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364797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765384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idateEmail(email)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結果為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12D067D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則透過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!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575EA534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結果成立，跳出警示訊息。</w:t>
            </w:r>
          </w:p>
          <w:p w14:paraId="64F493C8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15D63BF9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!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validateEmail</w:t>
            </w:r>
            <w:proofErr w:type="gramEnd"/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'input[name="email"]'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334716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value</w:t>
            </w:r>
            <w:r w:rsidRPr="00334716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6C76A8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-mail 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不正確</w:t>
            </w:r>
            <w:r w:rsidRPr="0033471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4F1AFB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AE9C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771B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9137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讓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nsubmit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可以順利觸發</w:t>
            </w:r>
          </w:p>
          <w:p w14:paraId="4D1D9AB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C6604A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68B49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E62B61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驗證</w:t>
            </w:r>
            <w:r w:rsidRPr="0033471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-mail</w:t>
            </w:r>
          </w:p>
          <w:p w14:paraId="241AE635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idate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FE3B0C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3471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 /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.-</w:t>
            </w:r>
            <w:proofErr w:type="gramStart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_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@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[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a-zA-Z0-9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]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D16969"/>
                <w:kern w:val="0"/>
                <w:sz w:val="21"/>
                <w:szCs w:val="21"/>
              </w:rPr>
              <w:t>)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33471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2C1340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3471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3471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est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471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mail</w:t>
            </w: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FEB5A8F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FE17C3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E25866" w14:textId="77777777" w:rsidR="00334716" w:rsidRPr="00334716" w:rsidRDefault="00334716" w:rsidP="0033471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15E16F" w14:textId="3F4ABE8C" w:rsidR="00CF3243" w:rsidRPr="00CF3243" w:rsidRDefault="00334716" w:rsidP="00CF32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471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C8145C" w14:textId="77777777" w:rsidR="00CF3243" w:rsidRDefault="00CF3243" w:rsidP="00C424AF"/>
    <w:p w14:paraId="2F228CB9" w14:textId="624EF2C1" w:rsidR="0041729B" w:rsidRPr="00402987" w:rsidRDefault="007051DE" w:rsidP="0041729B">
      <w:pPr>
        <w:pStyle w:val="1"/>
      </w:pPr>
      <w:bookmarkStart w:id="20" w:name="_Toc85566360"/>
      <w:r>
        <w:t>16</w:t>
      </w:r>
      <w:r w:rsidR="0041729B">
        <w:t xml:space="preserve">. </w:t>
      </w:r>
      <w:r w:rsidR="0041729B" w:rsidRPr="00402987">
        <w:t>AJAX</w:t>
      </w:r>
      <w:bookmarkEnd w:id="20"/>
    </w:p>
    <w:p w14:paraId="5E0A97B7" w14:textId="3476B56B" w:rsidR="00480DEE" w:rsidRDefault="0041729B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JAX </w:t>
      </w:r>
      <w:r w:rsidRPr="00402987">
        <w:rPr>
          <w:rFonts w:cs="Courier New" w:hint="eastAsia"/>
          <w:szCs w:val="24"/>
        </w:rPr>
        <w:t>為</w:t>
      </w:r>
      <w:r w:rsidRPr="00402987">
        <w:rPr>
          <w:rFonts w:cs="Courier New" w:hint="eastAsia"/>
          <w:szCs w:val="24"/>
        </w:rPr>
        <w:t xml:space="preserve"> </w:t>
      </w:r>
      <w:r w:rsidR="00E82236" w:rsidRPr="00E82236">
        <w:rPr>
          <w:rFonts w:cs="Courier New"/>
          <w:szCs w:val="24"/>
        </w:rPr>
        <w:t>Asynchronous</w:t>
      </w:r>
      <w:r w:rsidR="00E82236" w:rsidRPr="00E82236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非同步</w:t>
      </w:r>
      <w:r w:rsidRPr="00402987">
        <w:rPr>
          <w:rFonts w:cs="Courier New" w:hint="eastAsia"/>
          <w:szCs w:val="24"/>
        </w:rPr>
        <w:t>) JavaScript and XML</w:t>
      </w:r>
      <w:r w:rsidRPr="00402987">
        <w:rPr>
          <w:rFonts w:cs="Courier New" w:hint="eastAsia"/>
          <w:szCs w:val="24"/>
        </w:rPr>
        <w:t>的簡稱</w:t>
      </w:r>
      <w:r w:rsidR="007E3FD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在瀏覽器</w:t>
      </w:r>
      <w:r w:rsidR="00871426">
        <w:rPr>
          <w:rFonts w:cs="Courier New" w:hint="eastAsia"/>
          <w:szCs w:val="24"/>
        </w:rPr>
        <w:t>頁面</w:t>
      </w:r>
      <w:r w:rsidRPr="00402987">
        <w:rPr>
          <w:rFonts w:cs="Courier New" w:hint="eastAsia"/>
          <w:szCs w:val="24"/>
        </w:rPr>
        <w:t>不需要重整的情境下（</w:t>
      </w:r>
      <w:r w:rsidRPr="00333C5C">
        <w:rPr>
          <w:rFonts w:cs="Courier New" w:hint="eastAsia"/>
          <w:szCs w:val="24"/>
        </w:rPr>
        <w:t>不換頁的情況下</w:t>
      </w:r>
      <w:r w:rsidRPr="00402987">
        <w:rPr>
          <w:rFonts w:cs="Courier New" w:hint="eastAsia"/>
          <w:szCs w:val="24"/>
        </w:rPr>
        <w:t>），直接向伺服器</w:t>
      </w:r>
      <w:r w:rsidRPr="00402987">
        <w:rPr>
          <w:rFonts w:cs="Courier New" w:hint="eastAsia"/>
          <w:szCs w:val="24"/>
        </w:rPr>
        <w:t xml:space="preserve"> Server </w:t>
      </w:r>
      <w:r w:rsidRPr="00402987">
        <w:rPr>
          <w:rFonts w:cs="Courier New" w:hint="eastAsia"/>
          <w:szCs w:val="24"/>
        </w:rPr>
        <w:t>端取得資料的一種傳輸技術，以達到提高網頁的互動性、速度效率，減少了伺服器的負荷量</w:t>
      </w:r>
      <w:r w:rsidR="00070B13">
        <w:rPr>
          <w:rFonts w:cs="Courier New" w:hint="eastAsia"/>
          <w:szCs w:val="24"/>
        </w:rPr>
        <w:t>。</w:t>
      </w:r>
    </w:p>
    <w:p w14:paraId="20B9514F" w14:textId="0070F648" w:rsidR="00143E1B" w:rsidRDefault="00143E1B" w:rsidP="00143E1B">
      <w:pPr>
        <w:rPr>
          <w:rFonts w:cs="Courier New"/>
          <w:szCs w:val="24"/>
        </w:rPr>
      </w:pPr>
    </w:p>
    <w:p w14:paraId="08A4CC93" w14:textId="0C8A8ACC" w:rsid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補充說明：</w:t>
      </w:r>
    </w:p>
    <w:p w14:paraId="39FB66D6" w14:textId="3C4A9B18" w:rsidR="00143E1B" w:rsidRPr="00143E1B" w:rsidRDefault="00143E1B" w:rsidP="00143E1B">
      <w:pPr>
        <w:rPr>
          <w:rFonts w:cs="Courier New"/>
          <w:szCs w:val="24"/>
        </w:rPr>
      </w:pPr>
      <w:r>
        <w:rPr>
          <w:rFonts w:cs="Courier New" w:hint="eastAsia"/>
          <w:noProof/>
          <w:szCs w:val="24"/>
        </w:rPr>
        <w:drawing>
          <wp:inline distT="0" distB="0" distL="0" distR="0" wp14:anchorId="552A1187" wp14:editId="4DE09896">
            <wp:extent cx="5267960" cy="3200400"/>
            <wp:effectExtent l="0" t="0" r="889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936FE" w14:textId="2E7F9E11" w:rsidR="003B2AA2" w:rsidRDefault="003B2AA2" w:rsidP="0041729B"/>
    <w:p w14:paraId="54AE069B" w14:textId="77777777" w:rsidR="003B2AA2" w:rsidRPr="003B2AA2" w:rsidRDefault="003B2AA2" w:rsidP="003B2AA2">
      <w:pPr>
        <w:rPr>
          <w:shd w:val="pct15" w:color="auto" w:fill="FFFFFF"/>
        </w:rPr>
      </w:pPr>
      <w:r w:rsidRPr="003B2AA2">
        <w:rPr>
          <w:shd w:val="pct15" w:color="auto" w:fill="FFFFFF"/>
        </w:rPr>
        <w:t>XMLHttpRequest</w:t>
      </w:r>
    </w:p>
    <w:p w14:paraId="334057BA" w14:textId="7F0EB5F0" w:rsidR="003B2AA2" w:rsidRPr="00402987" w:rsidRDefault="003B2AA2" w:rsidP="003B2AA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="00FD01E8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 xml:space="preserve"> </w:t>
      </w:r>
      <w:r w:rsidR="00E635A2">
        <w:rPr>
          <w:rFonts w:cs="Courier New" w:hint="eastAsia"/>
          <w:szCs w:val="24"/>
        </w:rPr>
        <w:t>從</w:t>
      </w:r>
      <w:r w:rsidRPr="00402987">
        <w:rPr>
          <w:rFonts w:cs="Courier New" w:hint="eastAsia"/>
          <w:szCs w:val="24"/>
        </w:rPr>
        <w:t xml:space="preserve">Server </w:t>
      </w:r>
      <w:r w:rsidRPr="00402987">
        <w:rPr>
          <w:rFonts w:cs="Courier New" w:hint="eastAsia"/>
          <w:szCs w:val="24"/>
        </w:rPr>
        <w:t>端取得</w:t>
      </w:r>
      <w:r w:rsidRPr="00402987">
        <w:rPr>
          <w:rFonts w:cs="Courier New" w:hint="eastAsia"/>
          <w:szCs w:val="24"/>
        </w:rPr>
        <w:t xml:space="preserve"> </w:t>
      </w:r>
      <w:r w:rsidR="001C2FE9">
        <w:rPr>
          <w:rFonts w:cs="Courier New"/>
          <w:szCs w:val="24"/>
        </w:rPr>
        <w:t>HTML</w:t>
      </w:r>
      <w:r w:rsidRPr="00402987">
        <w:rPr>
          <w:rFonts w:cs="Courier New" w:hint="eastAsia"/>
          <w:szCs w:val="24"/>
        </w:rPr>
        <w:t>（</w:t>
      </w:r>
      <w:r w:rsidR="00E635A2">
        <w:rPr>
          <w:rFonts w:cs="Courier New" w:hint="eastAsia"/>
          <w:szCs w:val="24"/>
        </w:rPr>
        <w:t>或</w:t>
      </w:r>
      <w:r w:rsidR="00E92479">
        <w:rPr>
          <w:rFonts w:cs="Courier New"/>
          <w:szCs w:val="24"/>
        </w:rPr>
        <w:t>JSON</w:t>
      </w:r>
      <w:r w:rsidRPr="00402987">
        <w:rPr>
          <w:rFonts w:cs="Courier New" w:hint="eastAsia"/>
          <w:szCs w:val="24"/>
        </w:rPr>
        <w:t>）的資料。</w:t>
      </w:r>
      <w:r w:rsidRPr="000E4FBE">
        <w:rPr>
          <w:rFonts w:cs="Courier New" w:hint="eastAsia"/>
          <w:szCs w:val="24"/>
        </w:rPr>
        <w:t xml:space="preserve">JavaScript </w:t>
      </w:r>
      <w:r w:rsidRPr="000E4FBE">
        <w:rPr>
          <w:rFonts w:cs="Courier New" w:hint="eastAsia"/>
          <w:szCs w:val="24"/>
        </w:rPr>
        <w:t>內建提供了一個物件為</w:t>
      </w:r>
      <w:r w:rsidRPr="000E4FBE">
        <w:rPr>
          <w:rFonts w:cs="Courier New" w:hint="eastAsia"/>
          <w:szCs w:val="24"/>
        </w:rPr>
        <w:t xml:space="preserve"> XMLHttpRequest</w:t>
      </w:r>
      <w:r w:rsidRPr="000E4FBE">
        <w:rPr>
          <w:rFonts w:cs="Courier New" w:hint="eastAsia"/>
          <w:szCs w:val="24"/>
        </w:rPr>
        <w:t>，一個專門與伺服器溝通的物件</w:t>
      </w:r>
      <w:r w:rsidRPr="00402987">
        <w:rPr>
          <w:rFonts w:cs="Courier New" w:hint="eastAsia"/>
          <w:szCs w:val="24"/>
        </w:rPr>
        <w:t>，所以我們在建立</w:t>
      </w:r>
      <w:r w:rsidRPr="00402987">
        <w:rPr>
          <w:rFonts w:cs="Courier New" w:hint="eastAsia"/>
          <w:szCs w:val="24"/>
        </w:rPr>
        <w:t xml:space="preserve"> AJAX </w:t>
      </w:r>
      <w:r w:rsidRPr="00402987">
        <w:rPr>
          <w:rFonts w:cs="Courier New" w:hint="eastAsia"/>
          <w:szCs w:val="24"/>
        </w:rPr>
        <w:t>的連線之前，第一個動作就是</w:t>
      </w:r>
      <w:r w:rsidRPr="00402987">
        <w:rPr>
          <w:rFonts w:cs="Courier New" w:hint="eastAsia"/>
          <w:szCs w:val="24"/>
          <w:u w:val="single"/>
        </w:rPr>
        <w:t>建立</w:t>
      </w:r>
      <w:r w:rsidRPr="00402987">
        <w:rPr>
          <w:rFonts w:cs="Courier New" w:hint="eastAsia"/>
          <w:szCs w:val="24"/>
          <w:u w:val="single"/>
        </w:rPr>
        <w:t xml:space="preserve"> XMLHttpRequest </w:t>
      </w:r>
      <w:r w:rsidRPr="00402987">
        <w:rPr>
          <w:rFonts w:cs="Courier New" w:hint="eastAsia"/>
          <w:szCs w:val="24"/>
          <w:u w:val="single"/>
        </w:rPr>
        <w:t>的物件</w:t>
      </w:r>
      <w:r w:rsidRPr="00402987">
        <w:rPr>
          <w:rFonts w:cs="Courier New" w:hint="eastAsia"/>
          <w:szCs w:val="24"/>
        </w:rPr>
        <w:t>，如下：</w:t>
      </w:r>
    </w:p>
    <w:p w14:paraId="4672583B" w14:textId="77777777" w:rsidR="003B2AA2" w:rsidRPr="00402987" w:rsidRDefault="003B2AA2" w:rsidP="003B2AA2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0D4870BE" w14:textId="77777777" w:rsidTr="008C6C79">
        <w:tc>
          <w:tcPr>
            <w:tcW w:w="8296" w:type="dxa"/>
          </w:tcPr>
          <w:p w14:paraId="2BAFAB39" w14:textId="7321B8FC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F4C5F3E" w14:textId="77777777" w:rsidTr="008C6C79">
        <w:tc>
          <w:tcPr>
            <w:tcW w:w="8296" w:type="dxa"/>
          </w:tcPr>
          <w:p w14:paraId="1AE989EC" w14:textId="77777777" w:rsidR="000A5459" w:rsidRPr="000A5459" w:rsidRDefault="000A5459" w:rsidP="000A54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0A545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2F19E3FE" w14:textId="1AD84125" w:rsidR="003B2AA2" w:rsidRP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A545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A545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A545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A54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FEE8A70" w14:textId="77777777" w:rsidR="003B2AA2" w:rsidRPr="00402987" w:rsidRDefault="003B2AA2" w:rsidP="003B2AA2">
      <w:pPr>
        <w:rPr>
          <w:rFonts w:cs="Courier New"/>
          <w:szCs w:val="24"/>
        </w:rPr>
      </w:pPr>
    </w:p>
    <w:p w14:paraId="7D41DE60" w14:textId="0BE698B8" w:rsidR="003B2AA2" w:rsidRPr="00402987" w:rsidRDefault="003B2AA2" w:rsidP="003B2AA2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</w:rPr>
        <w:t>接著我們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open()</w:t>
      </w:r>
      <w:r w:rsidR="00146E5F">
        <w:rPr>
          <w:rFonts w:cs="Courier New"/>
          <w:szCs w:val="24"/>
        </w:rPr>
        <w:t xml:space="preserve"> </w:t>
      </w:r>
      <w:r w:rsidRPr="00C6524A">
        <w:rPr>
          <w:rFonts w:cs="Courier New" w:hint="eastAsia"/>
          <w:b/>
          <w:color w:val="000000" w:themeColor="text1"/>
          <w:szCs w:val="24"/>
          <w:u w:val="single"/>
        </w:rPr>
        <w:t>與伺服器建立連線資訊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1D2D3A3A" w14:textId="77777777" w:rsidTr="008C6C79">
        <w:tc>
          <w:tcPr>
            <w:tcW w:w="8296" w:type="dxa"/>
          </w:tcPr>
          <w:p w14:paraId="62FCF418" w14:textId="543EBF67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2D47ACC0" w14:textId="77777777" w:rsidTr="008C6C79">
        <w:tc>
          <w:tcPr>
            <w:tcW w:w="8296" w:type="dxa"/>
          </w:tcPr>
          <w:p w14:paraId="6A0772B1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250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2503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7DDFF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C567B" w14:textId="77777777" w:rsidR="00625037" w:rsidRPr="00625037" w:rsidRDefault="00625037" w:rsidP="006250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250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資訊</w:t>
            </w:r>
          </w:p>
          <w:p w14:paraId="6AAA95F4" w14:textId="47AB5409" w:rsidR="003B2AA2" w:rsidRPr="00625037" w:rsidRDefault="00625037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50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250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54D0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6250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250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</w:tc>
      </w:tr>
    </w:tbl>
    <w:p w14:paraId="31BB05F0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這邊</w:t>
      </w:r>
      <w:r w:rsidRPr="00402987">
        <w:rPr>
          <w:rFonts w:cs="Courier New" w:hint="eastAsia"/>
          <w:szCs w:val="24"/>
        </w:rPr>
        <w:t xml:space="preserve"> open() </w:t>
      </w:r>
      <w:r w:rsidRPr="00402987">
        <w:rPr>
          <w:rFonts w:cs="Courier New" w:hint="eastAsia"/>
          <w:szCs w:val="24"/>
        </w:rPr>
        <w:t>只是設置了連線的資訊，還沒開始進行連線。</w:t>
      </w:r>
    </w:p>
    <w:p w14:paraId="6EDF86E6" w14:textId="77777777" w:rsidR="003B2AA2" w:rsidRPr="00402987" w:rsidRDefault="003B2AA2" w:rsidP="003B2AA2">
      <w:pPr>
        <w:rPr>
          <w:rFonts w:cs="Courier New"/>
          <w:szCs w:val="24"/>
        </w:rPr>
      </w:pPr>
    </w:p>
    <w:p w14:paraId="10472709" w14:textId="749CDC5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最後還需要使用</w:t>
      </w:r>
      <w:r w:rsidRPr="00402987">
        <w:rPr>
          <w:rFonts w:cs="Courier New" w:hint="eastAsia"/>
          <w:szCs w:val="24"/>
        </w:rPr>
        <w:t xml:space="preserve"> XMLHttpRequest </w:t>
      </w:r>
      <w:r w:rsidRPr="00402987">
        <w:rPr>
          <w:rFonts w:cs="Courier New" w:hint="eastAsia"/>
          <w:szCs w:val="24"/>
        </w:rPr>
        <w:t>的提供的靜態方法</w:t>
      </w:r>
      <w:r w:rsidR="00146E5F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send()</w:t>
      </w:r>
      <w:r w:rsidR="00146E5F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去</w:t>
      </w:r>
      <w:r w:rsidRPr="00C6524A">
        <w:rPr>
          <w:rFonts w:cs="Courier New" w:hint="eastAsia"/>
          <w:b/>
          <w:szCs w:val="24"/>
          <w:u w:val="single"/>
        </w:rPr>
        <w:t>執行連線</w:t>
      </w:r>
      <w:r w:rsidRPr="00402987">
        <w:rPr>
          <w:rFonts w:cs="Courier New" w:hint="eastAsia"/>
          <w:szCs w:val="24"/>
        </w:rPr>
        <w:t>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6CFC7455" w14:textId="77777777" w:rsidTr="008C6C79">
        <w:tc>
          <w:tcPr>
            <w:tcW w:w="8296" w:type="dxa"/>
          </w:tcPr>
          <w:p w14:paraId="14B132F4" w14:textId="248DA2B5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61E484B5" w14:textId="77777777" w:rsidTr="008C6C79">
        <w:tc>
          <w:tcPr>
            <w:tcW w:w="8296" w:type="dxa"/>
          </w:tcPr>
          <w:p w14:paraId="280CC374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1D6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41D6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B305F2" w14:textId="77777777" w:rsidR="00E41D65" w:rsidRPr="00E41D65" w:rsidRDefault="00E41D65" w:rsidP="00E41D6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E41D6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9157F6" w14:textId="2E9F7EA1" w:rsidR="000A5459" w:rsidRDefault="000A5459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7C9AB46" w14:textId="4E52A064" w:rsidR="009A04A5" w:rsidRDefault="009A04A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1D6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="00FF213F"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9DB2E2" w14:textId="06F636C3" w:rsidR="003B2AA2" w:rsidRPr="00E41D65" w:rsidRDefault="00E41D65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1D6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41D6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E41D6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16C3F038" w14:textId="77777777" w:rsidR="003B2AA2" w:rsidRPr="00402987" w:rsidRDefault="003B2AA2" w:rsidP="003B2AA2">
      <w:pPr>
        <w:rPr>
          <w:rFonts w:cs="Courier New"/>
          <w:szCs w:val="24"/>
        </w:rPr>
      </w:pPr>
    </w:p>
    <w:p w14:paraId="75E34D5C" w14:textId="77777777" w:rsidR="003B2AA2" w:rsidRPr="00402987" w:rsidRDefault="003B2AA2" w:rsidP="003B2AA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XMLHttpRequest() </w:t>
      </w:r>
      <w:r w:rsidRPr="00402987">
        <w:rPr>
          <w:rFonts w:cs="Courier New" w:hint="eastAsia"/>
          <w:szCs w:val="24"/>
        </w:rPr>
        <w:t>物件提供的事件方法（</w:t>
      </w:r>
      <w:r w:rsidRPr="00402987">
        <w:rPr>
          <w:rFonts w:cs="Courier New" w:hint="eastAsia"/>
          <w:szCs w:val="24"/>
        </w:rPr>
        <w:t>Method</w:t>
      </w:r>
      <w:r w:rsidRPr="00402987">
        <w:rPr>
          <w:rFonts w:cs="Courier New" w:hint="eastAsia"/>
          <w:szCs w:val="24"/>
        </w:rPr>
        <w:t>）取得伺服器內容。我們在連線中，也就是</w:t>
      </w:r>
      <w:r w:rsidRPr="00402987">
        <w:rPr>
          <w:rFonts w:cs="Courier New" w:hint="eastAsia"/>
          <w:szCs w:val="24"/>
        </w:rPr>
        <w:t xml:space="preserve"> onload </w:t>
      </w:r>
      <w:r w:rsidRPr="00402987">
        <w:rPr>
          <w:rFonts w:cs="Courier New" w:hint="eastAsia"/>
          <w:szCs w:val="24"/>
        </w:rPr>
        <w:t>的事件中，就可以</w:t>
      </w:r>
      <w:r w:rsidRPr="00402987">
        <w:rPr>
          <w:rFonts w:cs="Courier New" w:hint="eastAsia"/>
          <w:szCs w:val="24"/>
          <w:u w:val="single"/>
        </w:rPr>
        <w:t>獲取伺服器</w:t>
      </w:r>
      <w:r w:rsidRPr="00402987">
        <w:rPr>
          <w:rFonts w:cs="Courier New" w:hint="eastAsia"/>
          <w:szCs w:val="24"/>
          <w:u w:val="single"/>
        </w:rPr>
        <w:t xml:space="preserve"> Server </w:t>
      </w:r>
      <w:r w:rsidRPr="00402987">
        <w:rPr>
          <w:rFonts w:cs="Courier New" w:hint="eastAsia"/>
          <w:szCs w:val="24"/>
          <w:u w:val="single"/>
        </w:rPr>
        <w:t>端所請求的資料</w:t>
      </w:r>
      <w:r w:rsidRPr="00402987">
        <w:rPr>
          <w:rFonts w:cs="Courier New" w:hint="eastAsia"/>
          <w:szCs w:val="24"/>
        </w:rPr>
        <w:t>了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B2AA2" w:rsidRPr="00402987" w14:paraId="415696AA" w14:textId="77777777" w:rsidTr="008C6C79">
        <w:tc>
          <w:tcPr>
            <w:tcW w:w="8296" w:type="dxa"/>
          </w:tcPr>
          <w:p w14:paraId="2C1BCB64" w14:textId="03A4E27F" w:rsidR="003B2AA2" w:rsidRPr="00402987" w:rsidRDefault="00671AC4" w:rsidP="008C6C7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說明</w:t>
            </w:r>
          </w:p>
        </w:tc>
      </w:tr>
      <w:tr w:rsidR="003B2AA2" w:rsidRPr="00402987" w14:paraId="0C97F79F" w14:textId="77777777" w:rsidTr="008C6C79">
        <w:tc>
          <w:tcPr>
            <w:tcW w:w="8296" w:type="dxa"/>
          </w:tcPr>
          <w:p w14:paraId="6793101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</w:p>
          <w:p w14:paraId="0FDD1395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27D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44EA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D08B6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連線</w:t>
            </w:r>
          </w:p>
          <w:p w14:paraId="7D73D141" w14:textId="68AA00A6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https://data.taipei/opendata/datalist/apiAccess?scope=datasetMetadataSearch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2FB216" w14:textId="65085072" w:rsid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BB7497" w14:textId="77777777" w:rsidR="00D705BF" w:rsidRPr="00527D62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連線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0312BD" w14:textId="2E7495B4" w:rsidR="00D705BF" w:rsidRDefault="00D705BF" w:rsidP="00D705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3F0C1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BED4D3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時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5F764A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EDDA892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中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98C892" w14:textId="16365C1E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回應的內容</w:t>
            </w:r>
          </w:p>
          <w:p w14:paraId="78537994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6C1C3A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83A17C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的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llback </w:t>
            </w:r>
            <w:r w:rsidRPr="00527D6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47D6BF4E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27D6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475E217" w14:textId="77777777" w:rsidR="00527D62" w:rsidRPr="00527D62" w:rsidRDefault="00527D62" w:rsidP="00527D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27D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7D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527D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482AA0" w14:textId="6E91A8DE" w:rsidR="003B2AA2" w:rsidRPr="00527D62" w:rsidRDefault="00527D62" w:rsidP="008C6C7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7D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DFCC50" w14:textId="131D478B" w:rsidR="003B2AA2" w:rsidRDefault="003B2AA2" w:rsidP="0041729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17F86" w14:paraId="42650528" w14:textId="77777777" w:rsidTr="00E17F86">
        <w:tc>
          <w:tcPr>
            <w:tcW w:w="8296" w:type="dxa"/>
          </w:tcPr>
          <w:p w14:paraId="42BC06FE" w14:textId="1C671BDB" w:rsidR="00E17F86" w:rsidRDefault="00E17F86" w:rsidP="0041729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1.html</w:t>
            </w:r>
          </w:p>
        </w:tc>
      </w:tr>
      <w:tr w:rsidR="00E17F86" w14:paraId="2D0E3E4F" w14:textId="77777777" w:rsidTr="00E17F86">
        <w:tc>
          <w:tcPr>
            <w:tcW w:w="8296" w:type="dxa"/>
          </w:tcPr>
          <w:p w14:paraId="1838E5B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9D0F85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0D311A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C59A9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CB98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A6BC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91855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7B6735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D73A4A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881533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61708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492753F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04CE2C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498077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764074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378D42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D6F214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B5C5D1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6CDD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87C570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65232AC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12C7F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1A1F6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34716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2EEC63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382C3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MLHttpRequest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，來進行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jax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非同步傳輸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F04FED8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XMLHttpReques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B15540" w14:textId="399E1102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2F7D1B"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tps://darreninfo.cc/linestickers.php</w:t>
            </w:r>
            <w:r w:rsidRPr="002F7D1B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?url=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720353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9A75FD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13BC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結束後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1212FF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en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13AAF6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結束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68397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07180C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65C6A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完成所觸發的事件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1483D52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h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nloa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20943D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線完成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0C75B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CEAD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字串型態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string)</w:t>
            </w:r>
          </w:p>
          <w:p w14:paraId="0199E93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95864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E1A3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回來的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2E50274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ponseTex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FEA92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B198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1DFF0E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EBC36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440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D1D3DE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55DCE19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['results']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15C6744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7967CA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1DD4EE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CD9515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0812328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3D2A0AB0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E8D603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F66DCE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8362D8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7DDEE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24DC05C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D57071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4762C9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A59AA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2AC625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7F004C3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9798EF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6F36AE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91A8F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F0B2FCB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355D7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F1BC2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8BB9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A322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4D72639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63142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4C0A2CBC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A322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D630416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A322C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A322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A08707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1B68D284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F60C38F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E3B01DD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8C36EFA" w14:textId="77777777" w:rsidR="00A322CA" w:rsidRPr="00A322CA" w:rsidRDefault="00A322CA" w:rsidP="00A322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883A2ED" w14:textId="3CCFB747" w:rsidR="00E17F86" w:rsidRPr="000A31FA" w:rsidRDefault="00A322CA" w:rsidP="000A31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322C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935F50" w14:textId="40BC7254" w:rsidR="008B77A9" w:rsidRDefault="008B77A9" w:rsidP="0041729B"/>
    <w:p w14:paraId="3C1A869A" w14:textId="50F5D8CB" w:rsidR="008B77A9" w:rsidRPr="008B77A9" w:rsidRDefault="008B77A9" w:rsidP="008B77A9">
      <w:pPr>
        <w:rPr>
          <w:shd w:val="pct15" w:color="auto" w:fill="FFFFFF"/>
        </w:rPr>
      </w:pPr>
      <w:proofErr w:type="gramStart"/>
      <w:r w:rsidRPr="008B77A9">
        <w:rPr>
          <w:shd w:val="pct15" w:color="auto" w:fill="FFFFFF"/>
        </w:rPr>
        <w:t>fetch(</w:t>
      </w:r>
      <w:proofErr w:type="gramEnd"/>
      <w:r w:rsidRPr="008B77A9">
        <w:rPr>
          <w:shd w:val="pct15" w:color="auto" w:fill="FFFFFF"/>
        </w:rPr>
        <w:t>)</w:t>
      </w:r>
    </w:p>
    <w:p w14:paraId="0B77E795" w14:textId="59471658" w:rsidR="008B77A9" w:rsidRPr="00402987" w:rsidRDefault="008B77A9" w:rsidP="000B3653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Fetch API </w:t>
      </w:r>
      <w:r w:rsidRPr="00402987">
        <w:rPr>
          <w:rFonts w:cs="Courier New" w:hint="eastAsia"/>
          <w:szCs w:val="24"/>
        </w:rPr>
        <w:t>提供了工具使操作</w:t>
      </w:r>
      <w:r w:rsidRPr="00402987">
        <w:rPr>
          <w:rFonts w:cs="Courier New" w:hint="eastAsia"/>
          <w:szCs w:val="24"/>
        </w:rPr>
        <w:t xml:space="preserve"> http pipeline </w:t>
      </w:r>
      <w:r w:rsidRPr="00402987">
        <w:rPr>
          <w:rFonts w:cs="Courier New" w:hint="eastAsia"/>
          <w:szCs w:val="24"/>
        </w:rPr>
        <w:t>更加容易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像是日常會用到的發送和接送資料都可以使用。並且有</w:t>
      </w:r>
      <w:r w:rsidRPr="00402987">
        <w:rPr>
          <w:rFonts w:cs="Courier New" w:hint="eastAsia"/>
          <w:szCs w:val="24"/>
        </w:rPr>
        <w:t xml:space="preserve"> global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fetch() </w:t>
      </w:r>
      <w:r w:rsidRPr="00402987">
        <w:rPr>
          <w:rFonts w:cs="Courier New" w:hint="eastAsia"/>
          <w:szCs w:val="24"/>
        </w:rPr>
        <w:t>可以直接呼叫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使開發能夠用更簡潔的語法取得非同步資料（可以想成是較新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AJAX</w:t>
      </w:r>
      <w:r w:rsidRPr="00402987">
        <w:rPr>
          <w:rFonts w:cs="Courier New" w:hint="eastAsia"/>
          <w:szCs w:val="24"/>
        </w:rPr>
        <w:t>）。</w:t>
      </w:r>
    </w:p>
    <w:p w14:paraId="11FC075D" w14:textId="455B33A3" w:rsidR="008B77A9" w:rsidRDefault="008B77A9" w:rsidP="008B77A9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往都是依賴</w:t>
      </w:r>
      <w:r w:rsidRPr="00402987">
        <w:rPr>
          <w:rFonts w:cs="Courier New" w:hint="eastAsia"/>
          <w:szCs w:val="24"/>
        </w:rPr>
        <w:t xml:space="preserve"> XMLHttpRequest</w:t>
      </w:r>
      <w:r w:rsidR="008F4DF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>相較</w:t>
      </w:r>
      <w:r w:rsidR="00EB5F9E">
        <w:rPr>
          <w:rFonts w:cs="Courier New" w:hint="eastAsia"/>
          <w:szCs w:val="24"/>
        </w:rPr>
        <w:t>之</w:t>
      </w:r>
      <w:r w:rsidRPr="00402987">
        <w:rPr>
          <w:rFonts w:cs="Courier New" w:hint="eastAsia"/>
          <w:szCs w:val="24"/>
        </w:rPr>
        <w:t>下</w:t>
      </w:r>
      <w:r w:rsidR="00EB5F9E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</w:rPr>
        <w:t xml:space="preserve">Fetch </w:t>
      </w:r>
      <w:r w:rsidRPr="00402987">
        <w:rPr>
          <w:rFonts w:cs="Courier New" w:hint="eastAsia"/>
          <w:szCs w:val="24"/>
        </w:rPr>
        <w:t>使用上更容易，並被廣泛使用。</w:t>
      </w:r>
      <w:r w:rsidRPr="00402987">
        <w:rPr>
          <w:rFonts w:cs="Courier New" w:hint="eastAsia"/>
          <w:szCs w:val="24"/>
        </w:rPr>
        <w:t>Fetch</w:t>
      </w:r>
      <w:r w:rsidRPr="00402987">
        <w:rPr>
          <w:rFonts w:cs="Courier New" w:hint="eastAsia"/>
          <w:szCs w:val="24"/>
        </w:rPr>
        <w:t>在設定</w:t>
      </w:r>
      <w:r w:rsidRPr="00402987">
        <w:rPr>
          <w:rFonts w:cs="Courier New" w:hint="eastAsia"/>
          <w:szCs w:val="24"/>
        </w:rPr>
        <w:t xml:space="preserve"> HTTP </w:t>
      </w:r>
      <w:r w:rsidRPr="00402987">
        <w:rPr>
          <w:rFonts w:cs="Courier New" w:hint="eastAsia"/>
          <w:szCs w:val="24"/>
        </w:rPr>
        <w:t>相關的設定時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也提供可讀性比較好的方法</w:t>
      </w:r>
      <w:r w:rsidRPr="00402987">
        <w:rPr>
          <w:rFonts w:cs="Courier New" w:hint="eastAsia"/>
          <w:szCs w:val="24"/>
        </w:rPr>
        <w:t xml:space="preserve">, </w:t>
      </w:r>
      <w:r w:rsidRPr="00402987">
        <w:rPr>
          <w:rFonts w:cs="Courier New" w:hint="eastAsia"/>
          <w:szCs w:val="24"/>
        </w:rPr>
        <w:t>這些設定包括</w:t>
      </w:r>
      <w:r w:rsidRPr="00402987">
        <w:rPr>
          <w:rFonts w:cs="Courier New" w:hint="eastAsia"/>
          <w:szCs w:val="24"/>
        </w:rPr>
        <w:t xml:space="preserve"> CORS </w:t>
      </w:r>
      <w:r w:rsidRPr="00402987">
        <w:rPr>
          <w:rFonts w:cs="Courier New" w:hint="eastAsia"/>
          <w:szCs w:val="24"/>
        </w:rPr>
        <w:t>以及其他</w:t>
      </w:r>
      <w:r w:rsidRPr="00402987">
        <w:rPr>
          <w:rFonts w:cs="Courier New" w:hint="eastAsia"/>
          <w:szCs w:val="24"/>
        </w:rPr>
        <w:t xml:space="preserve"> header</w:t>
      </w:r>
      <w:r w:rsidRPr="00402987">
        <w:rPr>
          <w:rFonts w:cs="Courier New" w:hint="eastAsia"/>
          <w:szCs w:val="24"/>
        </w:rPr>
        <w:t>。</w:t>
      </w:r>
    </w:p>
    <w:p w14:paraId="28160698" w14:textId="68456A2A" w:rsidR="00565366" w:rsidRDefault="00565366" w:rsidP="00565366">
      <w:pPr>
        <w:rPr>
          <w:rFonts w:cs="Courier New"/>
          <w:szCs w:val="24"/>
        </w:rPr>
      </w:pPr>
    </w:p>
    <w:p w14:paraId="4A06B961" w14:textId="7B649170" w:rsidR="00565366" w:rsidRDefault="00565366" w:rsidP="0056536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連結</w:t>
      </w:r>
    </w:p>
    <w:p w14:paraId="5C2C6FE5" w14:textId="54425FDB" w:rsidR="00565366" w:rsidRDefault="002D0098" w:rsidP="00565366">
      <w:pPr>
        <w:rPr>
          <w:rFonts w:cs="Courier New"/>
          <w:szCs w:val="24"/>
        </w:rPr>
      </w:pPr>
      <w:r>
        <w:rPr>
          <w:rFonts w:cs="Courier New"/>
          <w:szCs w:val="24"/>
        </w:rPr>
        <w:t xml:space="preserve">[1] </w:t>
      </w:r>
      <w:r w:rsidR="00565366" w:rsidRPr="00565366">
        <w:rPr>
          <w:rFonts w:cs="Courier New"/>
          <w:szCs w:val="24"/>
        </w:rPr>
        <w:t>Using Fetch</w:t>
      </w:r>
    </w:p>
    <w:p w14:paraId="7AE43981" w14:textId="110726C6" w:rsidR="00565366" w:rsidRDefault="00595FE5" w:rsidP="00565366">
      <w:pPr>
        <w:rPr>
          <w:rFonts w:cs="Courier New"/>
          <w:szCs w:val="24"/>
        </w:rPr>
      </w:pPr>
      <w:hyperlink r:id="rId57" w:history="1">
        <w:r w:rsidR="00565366" w:rsidRPr="00981B6F">
          <w:rPr>
            <w:rStyle w:val="a3"/>
            <w:rFonts w:cs="Courier New"/>
            <w:szCs w:val="24"/>
          </w:rPr>
          <w:t>https://developer.mozilla.org/zh-TW/docs/Web/API/Fetch_API/Using_Fetch</w:t>
        </w:r>
      </w:hyperlink>
    </w:p>
    <w:p w14:paraId="796ED004" w14:textId="0364A497" w:rsidR="002D0098" w:rsidRPr="00402987" w:rsidRDefault="002D0098" w:rsidP="002D0098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[</w:t>
      </w:r>
      <w:r>
        <w:rPr>
          <w:rFonts w:cs="Courier New"/>
          <w:szCs w:val="24"/>
        </w:rPr>
        <w:t xml:space="preserve">2] </w:t>
      </w:r>
      <w:r w:rsidRPr="00402987">
        <w:rPr>
          <w:rFonts w:cs="Courier New" w:hint="eastAsia"/>
          <w:szCs w:val="24"/>
        </w:rPr>
        <w:t>鐵人賽：</w:t>
      </w:r>
      <w:r w:rsidRPr="00402987">
        <w:rPr>
          <w:rFonts w:cs="Courier New" w:hint="eastAsia"/>
          <w:szCs w:val="24"/>
        </w:rPr>
        <w:t xml:space="preserve">ES6 </w:t>
      </w:r>
      <w:r w:rsidRPr="00402987">
        <w:rPr>
          <w:rFonts w:cs="Courier New" w:hint="eastAsia"/>
          <w:szCs w:val="24"/>
        </w:rPr>
        <w:t>原生</w:t>
      </w:r>
      <w:r w:rsidRPr="00402987">
        <w:rPr>
          <w:rFonts w:cs="Courier New" w:hint="eastAsia"/>
          <w:szCs w:val="24"/>
        </w:rPr>
        <w:t xml:space="preserve"> Fetch </w:t>
      </w:r>
      <w:r w:rsidRPr="00402987">
        <w:rPr>
          <w:rFonts w:cs="Courier New" w:hint="eastAsia"/>
          <w:szCs w:val="24"/>
        </w:rPr>
        <w:t>遠端資料方法</w:t>
      </w:r>
    </w:p>
    <w:p w14:paraId="2B2F28C2" w14:textId="77777777" w:rsidR="002D0098" w:rsidRPr="00402987" w:rsidRDefault="00595FE5" w:rsidP="002D0098">
      <w:pPr>
        <w:rPr>
          <w:rStyle w:val="a3"/>
        </w:rPr>
      </w:pPr>
      <w:hyperlink r:id="rId58" w:history="1">
        <w:r w:rsidR="002D0098" w:rsidRPr="00402987">
          <w:rPr>
            <w:rStyle w:val="a3"/>
          </w:rPr>
          <w:t>https://wcc723.github.io/javascript/2017/12/28/javascript-fetch/</w:t>
        </w:r>
      </w:hyperlink>
    </w:p>
    <w:p w14:paraId="0CB33229" w14:textId="2ED44237" w:rsidR="008B77A9" w:rsidRDefault="008B77A9" w:rsidP="008B77A9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64949" w14:paraId="1C6352E0" w14:textId="77777777" w:rsidTr="00864949">
        <w:tc>
          <w:tcPr>
            <w:tcW w:w="8296" w:type="dxa"/>
          </w:tcPr>
          <w:p w14:paraId="4B3DC960" w14:textId="476F85A6" w:rsidR="00864949" w:rsidRDefault="00864949" w:rsidP="008B77A9">
            <w:pPr>
              <w:rPr>
                <w:rFonts w:cs="Courier New"/>
                <w:szCs w:val="24"/>
              </w:rPr>
            </w:pPr>
            <w:r>
              <w:rPr>
                <w:rFonts w:cs="Courier New" w:hint="eastAsia"/>
                <w:szCs w:val="24"/>
              </w:rPr>
              <w:t>範例</w:t>
            </w:r>
            <w:r>
              <w:rPr>
                <w:rFonts w:cs="Courier New" w:hint="eastAsia"/>
                <w:szCs w:val="24"/>
              </w:rPr>
              <w:t xml:space="preserve"> </w:t>
            </w:r>
            <w:r>
              <w:rPr>
                <w:rFonts w:cs="Courier New"/>
                <w:szCs w:val="24"/>
              </w:rPr>
              <w:t>16-2.html</w:t>
            </w:r>
          </w:p>
        </w:tc>
      </w:tr>
      <w:tr w:rsidR="00864949" w14:paraId="26CCF985" w14:textId="77777777" w:rsidTr="00864949">
        <w:tc>
          <w:tcPr>
            <w:tcW w:w="8296" w:type="dxa"/>
          </w:tcPr>
          <w:p w14:paraId="510D57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E90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3C3BB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CC53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A34BD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A165C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CA41A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344C27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E5F8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482A2D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E451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29E1AA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3672B1C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1ACF9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49BE6A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2BED1B2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3718E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56C44F0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18C75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5A327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5F1BE3C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BFED6C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83AAE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40226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F73C17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D31275" w14:textId="59035D85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796268" w:rsidRPr="007962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url=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</w:p>
          <w:p w14:paraId="0A77ECD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RESTf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方法，常見的有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, POST, PUT, DELETE</w:t>
            </w:r>
          </w:p>
          <w:p w14:paraId="35C6DCB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E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0EFB3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頭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明使用者代理為桌面瀏覽器</w:t>
            </w:r>
          </w:p>
          <w:p w14:paraId="3EC7CAB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aders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11B98E2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'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zilla/4.0 MDN Example'</w:t>
            </w:r>
          </w:p>
          <w:p w14:paraId="168E36D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8D9DDE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遞資料的方法若為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設定成物件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{…})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加上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ody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0923731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轉成透過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.stringify()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字串化，才能正確執行</w:t>
            </w:r>
          </w:p>
          <w:p w14:paraId="3002F0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body: JSON.stringify({})</w:t>
            </w:r>
          </w:p>
          <w:p w14:paraId="7BCB92F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4BD231F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9D3FD4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 </w:t>
            </w:r>
          </w:p>
          <w:p w14:paraId="34A8E5F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           *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的結構列表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4E89EAC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json() : JSON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1C0180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text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純文字</w:t>
            </w:r>
          </w:p>
          <w:p w14:paraId="00A4154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 response.blob() :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進制檔案的內文，通常用在圖片的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ase64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</w:t>
            </w:r>
          </w:p>
          <w:p w14:paraId="31D09EE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   */</w:t>
            </w:r>
          </w:p>
          <w:p w14:paraId="2B6BFB07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pon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889FF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112E773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hen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E9F991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0BC0349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AD36C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1C430A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0644DE6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1B14F45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0DEEFFDC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4DA424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42CC5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A866A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</w:p>
          <w:p w14:paraId="6B77B2B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6A11103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71AA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B6D70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3565121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507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01AE9ED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10349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FBE3059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51AD5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73030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3D46D3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611FECF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393F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0D78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FB8491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D9512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0BDFF2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9B348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2F13D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6A3B3B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D6BF4B1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1971CA4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2F13D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32A09D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2F13D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486320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60FB663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</w:t>
            </w:r>
          </w:p>
          <w:p w14:paraId="53D4E628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atch</w:t>
            </w:r>
            <w:proofErr w:type="gramEnd"/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8E5F7B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F13D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F13D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F1A815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2CA0286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ACFA0CE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A58B54F" w14:textId="77777777" w:rsidR="002F13D5" w:rsidRPr="002F13D5" w:rsidRDefault="002F13D5" w:rsidP="002F13D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6F1D8A" w14:textId="76EC52C3" w:rsidR="00864949" w:rsidRPr="000E50F4" w:rsidRDefault="002F13D5" w:rsidP="000E50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F13D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FCFBDE" w14:textId="77777777" w:rsidR="0034292C" w:rsidRDefault="0034292C" w:rsidP="008B77A9">
      <w:pPr>
        <w:rPr>
          <w:rFonts w:cs="Courier New"/>
          <w:szCs w:val="24"/>
        </w:rPr>
      </w:pPr>
    </w:p>
    <w:p w14:paraId="06F0815F" w14:textId="5F8E5B9F" w:rsidR="008B45DF" w:rsidRPr="00D30633" w:rsidRDefault="00352E6A" w:rsidP="00B94C3E">
      <w:pPr>
        <w:rPr>
          <w:shd w:val="pct15" w:color="auto" w:fill="FFFFFF"/>
        </w:rPr>
      </w:pPr>
      <w:r w:rsidRPr="00D30633">
        <w:rPr>
          <w:shd w:val="pct15" w:color="auto" w:fill="FFFFFF"/>
        </w:rPr>
        <w:t xml:space="preserve">jQuery </w:t>
      </w:r>
      <w:r w:rsidRPr="00D30633">
        <w:rPr>
          <w:rFonts w:hint="eastAsia"/>
          <w:shd w:val="pct15" w:color="auto" w:fill="FFFFFF"/>
        </w:rPr>
        <w:t>的</w:t>
      </w:r>
      <w:r w:rsidRPr="00D30633">
        <w:rPr>
          <w:rFonts w:hint="eastAsia"/>
          <w:shd w:val="pct15" w:color="auto" w:fill="FFFFFF"/>
        </w:rPr>
        <w:t xml:space="preserve"> </w:t>
      </w:r>
      <w:r w:rsidR="00D30633" w:rsidRPr="00D30633">
        <w:rPr>
          <w:shd w:val="pct15" w:color="auto" w:fill="FFFFFF"/>
        </w:rPr>
        <w:t>ajax</w:t>
      </w:r>
    </w:p>
    <w:p w14:paraId="1AE58B84" w14:textId="705FA4A1" w:rsidR="0032461A" w:rsidRDefault="0032461A" w:rsidP="00B94C3E">
      <w:r>
        <w:rPr>
          <w:rFonts w:hint="eastAsia"/>
        </w:rPr>
        <w:t>C</w:t>
      </w:r>
      <w:r>
        <w:t xml:space="preserve">DN: </w:t>
      </w:r>
      <w:hyperlink r:id="rId59" w:anchor="jquery" w:history="1">
        <w:r w:rsidRPr="006D53F6">
          <w:rPr>
            <w:rStyle w:val="a3"/>
          </w:rPr>
          <w:t>https://developers.google.com/speed/libraries#jquery</w:t>
        </w:r>
      </w:hyperlink>
    </w:p>
    <w:p w14:paraId="45FE50CC" w14:textId="217EFFC2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C2575" w14:paraId="08F07EC4" w14:textId="77777777" w:rsidTr="00EC2575">
        <w:tc>
          <w:tcPr>
            <w:tcW w:w="8296" w:type="dxa"/>
          </w:tcPr>
          <w:p w14:paraId="13F3BEEE" w14:textId="5EFF6E88" w:rsidR="00EC2575" w:rsidRDefault="00EC2575" w:rsidP="00B94C3E">
            <w:r>
              <w:rPr>
                <w:rFonts w:hint="eastAsia"/>
              </w:rPr>
              <w:t>補充</w:t>
            </w:r>
            <w:r>
              <w:rPr>
                <w:rFonts w:hint="eastAsia"/>
              </w:rPr>
              <w:t>:</w:t>
            </w:r>
            <w:r>
              <w:t xml:space="preserve"> typeof</w:t>
            </w:r>
          </w:p>
        </w:tc>
      </w:tr>
      <w:tr w:rsidR="00EC2575" w14:paraId="4AE3492B" w14:textId="77777777" w:rsidTr="00EC2575">
        <w:tc>
          <w:tcPr>
            <w:tcW w:w="8296" w:type="dxa"/>
          </w:tcPr>
          <w:p w14:paraId="204936DB" w14:textId="77A43479" w:rsidR="00EC2575" w:rsidRDefault="00EC2575" w:rsidP="00B94C3E">
            <w:r w:rsidRPr="00EC2575">
              <w:rPr>
                <w:rFonts w:hint="eastAsia"/>
              </w:rPr>
              <w:t>檢查回傳結果是否為物件型態</w:t>
            </w:r>
          </w:p>
          <w:p w14:paraId="24A12BA5" w14:textId="77777777" w:rsidR="00E853A7" w:rsidRDefault="00E853A7" w:rsidP="00B94C3E"/>
          <w:p w14:paraId="0450075F" w14:textId="0D377C1D" w:rsidR="00E853A7" w:rsidRDefault="00E853A7" w:rsidP="00B94C3E">
            <w:r>
              <w:rPr>
                <w:rFonts w:hint="eastAsia"/>
              </w:rPr>
              <w:t>參考連結</w:t>
            </w:r>
            <w:r>
              <w:rPr>
                <w:rFonts w:hint="eastAsia"/>
              </w:rPr>
              <w:t>:</w:t>
            </w:r>
            <w:r>
              <w:t xml:space="preserve"> </w:t>
            </w:r>
          </w:p>
          <w:p w14:paraId="717DFA78" w14:textId="2205EA12" w:rsidR="00E853A7" w:rsidRDefault="00595FE5" w:rsidP="00B94C3E">
            <w:hyperlink r:id="rId60" w:history="1">
              <w:r w:rsidR="00E853A7" w:rsidRPr="006D53F6">
                <w:rPr>
                  <w:rStyle w:val="a3"/>
                </w:rPr>
                <w:t>https://developer.mozilla.org/zh-TW/docs/Web/JavaScript/Reference/Operators/typeof</w:t>
              </w:r>
            </w:hyperlink>
          </w:p>
          <w:p w14:paraId="6D3BBB9A" w14:textId="77777777" w:rsidR="00EC2575" w:rsidRDefault="00EC2575" w:rsidP="00B94C3E"/>
          <w:p w14:paraId="3A91443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Numbers</w:t>
            </w:r>
          </w:p>
          <w:p w14:paraId="71F33A9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7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1A89D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25F92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N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4526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finity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99E8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雖然是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Not-A-Number"</w:t>
            </w:r>
          </w:p>
          <w:p w14:paraId="01F32624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680AF40A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10FF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Strings</w:t>
            </w:r>
          </w:p>
          <w:p w14:paraId="660EF3B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A7892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la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46157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typeof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律會傳回一個字串</w:t>
            </w:r>
          </w:p>
          <w:p w14:paraId="4FB2E7E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1D764E3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2BB7D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Booleans</w:t>
            </w:r>
          </w:p>
          <w:p w14:paraId="23FF96C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475CFB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C6CE1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olea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是不要使用這種方式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58DE32EF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54D31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Undefined</w:t>
            </w:r>
          </w:p>
          <w:p w14:paraId="5432F225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undefined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058A6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labla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ndefined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個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73D59EA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34A8BC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Objects</w:t>
            </w:r>
          </w:p>
          <w:p w14:paraId="303A3181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a: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89E958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[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使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ay.isArray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者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ect.prototype.toString.call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區分正規運算式和陣列</w:t>
            </w:r>
          </w:p>
          <w:p w14:paraId="1CC9B9C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E7B9FE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7047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Boolea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20D21B40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ber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376C3992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ing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"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會令人混淆。不要這樣用</w:t>
            </w: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</w:t>
            </w:r>
          </w:p>
          <w:p w14:paraId="4DE96F47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5EDD73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Functions</w:t>
            </w:r>
          </w:p>
          <w:p w14:paraId="45623269" w14:textId="77777777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}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3BD190" w14:textId="7785716F" w:rsidR="00EC2575" w:rsidRPr="00EC2575" w:rsidRDefault="00EC2575" w:rsidP="00EC25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C257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C257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C257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in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EC257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unction'</w:t>
            </w:r>
            <w:r w:rsidRPr="00EC257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B5371F1" w14:textId="77777777" w:rsidR="0032461A" w:rsidRDefault="0032461A" w:rsidP="00B94C3E"/>
    <w:p w14:paraId="735DC298" w14:textId="32FC7CFB" w:rsidR="00D30633" w:rsidRDefault="0032461A" w:rsidP="00B94C3E">
      <w:r>
        <w:rPr>
          <w:rFonts w:hint="eastAsia"/>
        </w:rPr>
        <w:t>j</w:t>
      </w:r>
      <w:r>
        <w:t>Query</w:t>
      </w:r>
      <w:r>
        <w:rPr>
          <w:rFonts w:hint="eastAsia"/>
        </w:rPr>
        <w:t>非</w:t>
      </w:r>
      <w:r>
        <w:rPr>
          <w:rFonts w:hint="eastAsia"/>
        </w:rPr>
        <w:t xml:space="preserve"> </w:t>
      </w:r>
      <w:r>
        <w:t xml:space="preserve">slim </w:t>
      </w:r>
      <w:r>
        <w:rPr>
          <w:rFonts w:hint="eastAsia"/>
        </w:rPr>
        <w:t>版本，內建了</w:t>
      </w:r>
      <w:r>
        <w:rPr>
          <w:rFonts w:hint="eastAsia"/>
        </w:rPr>
        <w:t xml:space="preserve"> </w:t>
      </w:r>
      <w:r>
        <w:t xml:space="preserve">.get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>.post</w:t>
      </w:r>
      <w:r>
        <w:rPr>
          <w:rFonts w:hint="eastAsia"/>
        </w:rPr>
        <w:t>、</w:t>
      </w:r>
      <w:r>
        <w:rPr>
          <w:rFonts w:hint="eastAsia"/>
        </w:rPr>
        <w:t>.</w:t>
      </w:r>
      <w:r>
        <w:t>ajax</w:t>
      </w:r>
      <w:r>
        <w:rPr>
          <w:rFonts w:hint="eastAsia"/>
        </w:rPr>
        <w:t>方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129"/>
        <w:gridCol w:w="7167"/>
      </w:tblGrid>
      <w:tr w:rsidR="0032461A" w14:paraId="155179D3" w14:textId="77777777" w:rsidTr="00007FCE">
        <w:tc>
          <w:tcPr>
            <w:tcW w:w="1129" w:type="dxa"/>
          </w:tcPr>
          <w:p w14:paraId="498ECB1B" w14:textId="08D38163" w:rsidR="0032461A" w:rsidRDefault="0032461A" w:rsidP="00B94C3E">
            <w:r>
              <w:rPr>
                <w:rFonts w:hint="eastAsia"/>
              </w:rPr>
              <w:t>方法</w:t>
            </w:r>
          </w:p>
        </w:tc>
        <w:tc>
          <w:tcPr>
            <w:tcW w:w="7167" w:type="dxa"/>
          </w:tcPr>
          <w:p w14:paraId="0612ABB2" w14:textId="0DF41548" w:rsidR="0032461A" w:rsidRDefault="0032461A" w:rsidP="00B94C3E">
            <w:r>
              <w:rPr>
                <w:rFonts w:hint="eastAsia"/>
              </w:rPr>
              <w:t>說明</w:t>
            </w:r>
          </w:p>
        </w:tc>
      </w:tr>
      <w:tr w:rsidR="0032461A" w14:paraId="7C9A990E" w14:textId="77777777" w:rsidTr="00007FCE">
        <w:tc>
          <w:tcPr>
            <w:tcW w:w="1129" w:type="dxa"/>
          </w:tcPr>
          <w:p w14:paraId="71BB42EE" w14:textId="177B94C3" w:rsidR="0032461A" w:rsidRDefault="0032461A" w:rsidP="00B94C3E">
            <w:proofErr w:type="gramStart"/>
            <w:r>
              <w:rPr>
                <w:rFonts w:hint="eastAsia"/>
              </w:rPr>
              <w:t>.</w:t>
            </w:r>
            <w:r>
              <w:t>ge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1C1B7FA4" w14:textId="36600848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393C8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="00393C89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FAE4A90" w14:textId="3F959942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92553CA" w14:textId="77777777" w:rsidR="00E04663" w:rsidRPr="0032461A" w:rsidRDefault="00E04663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C6F3001" w14:textId="1FD84C0B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並發送一些額外的</w:t>
            </w:r>
            <w:r w:rsidR="0003720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DA7881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7B80D379" w14:textId="57E7714A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64F207E9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3DBD40" w14:textId="4D21BFAA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</w:t>
            </w:r>
            <w:r w:rsidR="0061784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資料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="00030049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t</w:t>
            </w:r>
            <w:r w:rsidR="00030049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est.php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</w:t>
            </w:r>
            <w:r w:rsidR="00091CB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）。</w:t>
            </w:r>
          </w:p>
          <w:p w14:paraId="60B5FE73" w14:textId="0DEB1B7C" w:rsidR="0032461A" w:rsidRPr="00007FCE" w:rsidRDefault="0032461A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choices[]"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="00E04663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A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] } );</w:t>
            </w:r>
          </w:p>
          <w:p w14:paraId="0F8A0F0F" w14:textId="77777777" w:rsidR="00E04663" w:rsidRPr="0032461A" w:rsidRDefault="00E04663" w:rsidP="00E046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EF6129" w14:textId="7867AE01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764EC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D9409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透過</w:t>
            </w:r>
            <w:r w:rsidR="00E04663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警示訊息</w:t>
            </w:r>
            <w:r w:rsidR="00164D5D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3A6F4480" w14:textId="563BD63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9A3BDD6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79B6A4B0" w14:textId="48C38747" w:rsidR="0032461A" w:rsidRPr="00007FCE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});</w:t>
            </w:r>
          </w:p>
          <w:p w14:paraId="102990BB" w14:textId="25A1FE06" w:rsidR="00B57471" w:rsidRPr="00007FCE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B8895F0" w14:textId="3BFCD902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將資料</w:t>
            </w:r>
            <w:r w:rsidR="008D78DB"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給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取得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果</w:t>
            </w:r>
            <w:r w:rsidR="008D78DB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，透過警示訊息顯示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61ECD3D4" w14:textId="065A1CA0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{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w w:val="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w w:val="80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w w:val="80"/>
                <w:kern w:val="0"/>
                <w:sz w:val="18"/>
                <w:szCs w:val="18"/>
              </w:rPr>
              <w:t>}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55875C55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44EE0D6F" w14:textId="77777777" w:rsidR="00B57471" w:rsidRPr="0032461A" w:rsidRDefault="00B57471" w:rsidP="00B574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529AE679" w14:textId="77777777" w:rsidR="00B57471" w:rsidRPr="0032461A" w:rsidRDefault="00B57471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D8EDFE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32F256F" w14:textId="6B3E5405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test.php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，額外使用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 xml:space="preserve">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.done() 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來取得結果，並執行警示訊息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。</w:t>
            </w:r>
          </w:p>
          <w:p w14:paraId="12BBC60E" w14:textId="19B415B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</w:t>
            </w:r>
            <w:r w:rsidR="00D9409D"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php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</w:t>
            </w:r>
          </w:p>
          <w:p w14:paraId="48A9B970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323BD9ED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3D242394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2E75AD5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388EFB9" w14:textId="3D84B636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請求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="00163872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後得到的結果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，</w:t>
            </w:r>
            <w:r w:rsidR="00B1691E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以</w:t>
            </w:r>
            <w:r w:rsidR="00156D77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j</w:t>
            </w:r>
            <w:r w:rsidR="00156D77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son </w:t>
            </w:r>
            <w:r w:rsidR="00B1691E"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object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</w:t>
            </w:r>
            <w:r w:rsidR="00A2358F" w:rsidRPr="00007FCE">
              <w:rPr>
                <w:rFonts w:ascii="Consolas" w:eastAsia="新細明體" w:hAnsi="Consolas" w:cs="新細明體" w:hint="eastAsia"/>
                <w:color w:val="008000"/>
                <w:kern w:val="0"/>
                <w:sz w:val="18"/>
                <w:szCs w:val="18"/>
              </w:rPr>
              <w:t>回傳</w:t>
            </w:r>
          </w:p>
          <w:p w14:paraId="676180B8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32461A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2293FE11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body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</w:t>
            </w:r>
          </w:p>
          <w:p w14:paraId="2286A93F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Na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23178BEA" w14:textId="77777777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ppend</w:t>
            </w:r>
            <w:proofErr w:type="gramEnd"/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ime: 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32461A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32461A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 2pm</w:t>
            </w:r>
          </w:p>
          <w:p w14:paraId="595F420F" w14:textId="60EFECB0" w:rsidR="0032461A" w:rsidRPr="0032461A" w:rsidRDefault="0032461A" w:rsidP="003246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32461A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32461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  <w:r w:rsid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="00007FCE"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380395E7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19A6C7F2" w14:textId="77777777" w:rsidTr="00007FCE">
        <w:tc>
          <w:tcPr>
            <w:tcW w:w="1129" w:type="dxa"/>
          </w:tcPr>
          <w:p w14:paraId="51EE9BA1" w14:textId="71612A28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post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E440E75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頁面（忽略返回結果）。</w:t>
            </w:r>
          </w:p>
          <w:p w14:paraId="13EB995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506560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C3FE1B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返回結果）。</w:t>
            </w:r>
          </w:p>
          <w:p w14:paraId="19C3986E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 );</w:t>
            </w:r>
          </w:p>
          <w:p w14:paraId="7FBB711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4EED4AD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陣列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（忽略回傳結果）。</w:t>
            </w:r>
          </w:p>
          <w:p w14:paraId="6961CFC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hoices[]'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[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usa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] } );</w:t>
            </w:r>
          </w:p>
          <w:p w14:paraId="686D0AD0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3A44C1A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將資料傳遞給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取得回傳結果，透過警示訊息顯示。</w:t>
            </w:r>
          </w:p>
          <w:p w14:paraId="7AC4FED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270CD79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C879FA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);</w:t>
            </w:r>
          </w:p>
          <w:p w14:paraId="2A04BDE2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2F55674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test.php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，額外使用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.done()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來取得結果，並執行警示訊息。</w:t>
            </w:r>
          </w:p>
          <w:p w14:paraId="69026153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oh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2pm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)</w:t>
            </w:r>
          </w:p>
          <w:p w14:paraId="1B5CAE6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don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4D9B8BE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alert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proofErr w:type="gramEnd"/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Data Loaded: 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+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</w:t>
            </w:r>
          </w:p>
          <w:p w14:paraId="6353A2CA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});</w:t>
            </w:r>
          </w:p>
          <w:p w14:paraId="1A991938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E693A27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請求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test.php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後得到的結果，以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json object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格式回傳</w:t>
            </w:r>
          </w:p>
          <w:p w14:paraId="25E8EEF1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007FCE">
              <w:rPr>
                <w:rFonts w:ascii="Consolas" w:eastAsia="新細明體" w:hAnsi="Consolas" w:cs="新細明體"/>
                <w:color w:val="0070C1"/>
                <w:kern w:val="0"/>
                <w:sz w:val="18"/>
                <w:szCs w:val="18"/>
              </w:rPr>
              <w:t>$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st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.php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 {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func: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getNameAndTime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}, </w:t>
            </w:r>
            <w:r w:rsidRPr="00007FCE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unction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{</w:t>
            </w:r>
          </w:p>
          <w:p w14:paraId="7423684B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ame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John</w:t>
            </w:r>
          </w:p>
          <w:p w14:paraId="0D64EFCC" w14:textId="77777777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</w:t>
            </w:r>
            <w:proofErr w:type="gramStart"/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consol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g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data</w:t>
            </w:r>
            <w:proofErr w:type="gramEnd"/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007FCE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ime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; </w:t>
            </w:r>
            <w:r w:rsidRPr="00007FCE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 2pm</w:t>
            </w:r>
          </w:p>
          <w:p w14:paraId="53F2CDE6" w14:textId="4A1C7A0D" w:rsidR="00007FCE" w:rsidRPr="00007FCE" w:rsidRDefault="00007FCE" w:rsidP="00007F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, </w:t>
            </w:r>
            <w:r w:rsidRPr="00007FCE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json"</w:t>
            </w:r>
            <w:r w:rsidRPr="00007FCE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//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希望</w:t>
            </w:r>
            <w:proofErr w:type="gramStart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後端頁面</w:t>
            </w:r>
            <w:proofErr w:type="gramEnd"/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回傳過來的資料型態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(xml, json, html, text 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等</w:t>
            </w:r>
            <w:r w:rsidRPr="00007FCE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)</w:t>
            </w:r>
          </w:p>
          <w:p w14:paraId="49D55EE8" w14:textId="77777777" w:rsidR="0032461A" w:rsidRPr="00007FCE" w:rsidRDefault="0032461A" w:rsidP="00B94C3E">
            <w:pPr>
              <w:rPr>
                <w:sz w:val="18"/>
                <w:szCs w:val="18"/>
              </w:rPr>
            </w:pPr>
          </w:p>
        </w:tc>
      </w:tr>
      <w:tr w:rsidR="0032461A" w14:paraId="6168428C" w14:textId="77777777" w:rsidTr="00007FCE">
        <w:tc>
          <w:tcPr>
            <w:tcW w:w="1129" w:type="dxa"/>
          </w:tcPr>
          <w:p w14:paraId="2E514457" w14:textId="587CD026" w:rsidR="0032461A" w:rsidRDefault="0032461A" w:rsidP="00B94C3E">
            <w:proofErr w:type="gramStart"/>
            <w:r>
              <w:rPr>
                <w:rFonts w:hint="eastAsia"/>
              </w:rPr>
              <w:lastRenderedPageBreak/>
              <w:t>.</w:t>
            </w:r>
            <w:r>
              <w:t>ajax</w:t>
            </w:r>
            <w:proofErr w:type="gramEnd"/>
            <w:r w:rsidR="007A6B47">
              <w:t>()</w:t>
            </w:r>
          </w:p>
        </w:tc>
        <w:tc>
          <w:tcPr>
            <w:tcW w:w="7167" w:type="dxa"/>
          </w:tcPr>
          <w:p w14:paraId="774A7D6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50D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jax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7FBA627C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cript.php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資料過去的後端頁面</w:t>
            </w:r>
          </w:p>
          <w:p w14:paraId="2C612F8D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ethod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ST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方法</w:t>
            </w:r>
          </w:p>
          <w:p w14:paraId="2769FB7B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 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9527'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},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傳送到後端頁面的資料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7E16D8F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Type: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ml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後端頁面回傳過來的資料型態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xml, json, html, text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34D28E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ne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B7E4FA1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成功後，想要執行的程式區塊</w:t>
            </w:r>
          </w:p>
          <w:p w14:paraId="57C196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38ADE905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ail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qXHR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2D14182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失敗時，想要執行的程式區塊</w:t>
            </w:r>
          </w:p>
          <w:p w14:paraId="30CABFCA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proofErr w:type="gramStart"/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4250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quest failed: "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250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Status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6D2C7EA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  <w:proofErr w:type="gramStart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250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ways</w:t>
            </w:r>
            <w:proofErr w:type="gramEnd"/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50D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5F02B397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50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論成功與否，請求完成後，想要執行的程式區塊</w:t>
            </w:r>
          </w:p>
          <w:p w14:paraId="05B07E40" w14:textId="77777777" w:rsidR="004250D0" w:rsidRPr="004250D0" w:rsidRDefault="004250D0" w:rsidP="004250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50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EB784A2" w14:textId="77777777" w:rsidR="0032461A" w:rsidRPr="0032461A" w:rsidRDefault="0032461A" w:rsidP="00B94C3E">
            <w:pPr>
              <w:rPr>
                <w:sz w:val="20"/>
                <w:szCs w:val="20"/>
              </w:rPr>
            </w:pPr>
          </w:p>
        </w:tc>
      </w:tr>
    </w:tbl>
    <w:p w14:paraId="68D22D11" w14:textId="77777777" w:rsidR="0032461A" w:rsidRDefault="0032461A" w:rsidP="00B94C3E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633" w14:paraId="24F19E19" w14:textId="77777777" w:rsidTr="00D30633">
        <w:tc>
          <w:tcPr>
            <w:tcW w:w="8296" w:type="dxa"/>
          </w:tcPr>
          <w:p w14:paraId="06632791" w14:textId="2FFAF850" w:rsidR="00D30633" w:rsidRDefault="00D30633" w:rsidP="00B94C3E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6-3.html</w:t>
            </w:r>
          </w:p>
        </w:tc>
      </w:tr>
      <w:tr w:rsidR="00D30633" w14:paraId="2AD7E448" w14:textId="77777777" w:rsidTr="00D30633">
        <w:tc>
          <w:tcPr>
            <w:tcW w:w="8296" w:type="dxa"/>
          </w:tcPr>
          <w:p w14:paraId="517AFF8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A8C4F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990E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1BCC5C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FCB1A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37E9E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15DA8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28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417183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09ED0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placehold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50px;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D5D0B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reque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DB60E9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List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ul&gt;</w:t>
            </w:r>
          </w:p>
          <w:p w14:paraId="7C5BBE6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A565B0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ajax.googleapis.com/ajax/libs/jquery/1.12.4/jquery.min.js"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script&gt;</w:t>
            </w:r>
          </w:p>
          <w:p w14:paraId="723B082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B473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6EB6F3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_reque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BA4D8B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7E1AA8B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C846C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15044B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，則不往下執行</w:t>
            </w:r>
          </w:p>
          <w:p w14:paraId="1F68129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9D1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官方貼圖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80417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B2C0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FB5915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958D4C" w14:textId="70AD26F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$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F65BD3" w:rsidRPr="00F65B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darreninfo.cc/linestickers.php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{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: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B5A7C8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7C0F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</w:t>
            </w:r>
          </w:p>
          <w:p w14:paraId="5C62F54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l#myList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9C44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9B6C7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回傳結果是否為物件型態</w:t>
            </w:r>
          </w:p>
          <w:p w14:paraId="7C9D3CE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ype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object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35D5F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成功，則顯示貼圖在網頁上</w:t>
            </w:r>
          </w:p>
          <w:p w14:paraId="275F18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proofErr w:type="gramStart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  <w:proofErr w:type="gramEnd"/>
          </w:p>
          <w:p w14:paraId="0645C0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Json['results']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結果，放置到</w:t>
            </w:r>
          </w:p>
          <w:p w14:paraId="3CE7F91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sults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2A4CD2E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放置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元素</w:t>
            </w:r>
          </w:p>
          <w:p w14:paraId="6043F46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i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0429B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</w:p>
          <w:p w14:paraId="7CC1864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rc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為貼圖連結</w:t>
            </w:r>
          </w:p>
          <w:p w14:paraId="27495D7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mg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93418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457A5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idth: 200px;'</w:t>
            </w:r>
          </w:p>
          <w:p w14:paraId="6473FC9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AE9056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並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ref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貼圖連結，同時指定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rget="_blank"</w:t>
            </w:r>
          </w:p>
          <w:p w14:paraId="53E41EC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lemen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7D11C7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1FF18E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rget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blank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82D4E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FDAC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中的內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nnerText</w:t>
            </w:r>
          </w:p>
          <w:p w14:paraId="66E9954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TextNode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A0FD3F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Nod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42FC5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D7D1D3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別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2299704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7551E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D3B2E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842E4D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到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l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3F111B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    </w:t>
            </w:r>
            <w:proofErr w:type="gramStart"/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l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Child</w:t>
            </w:r>
            <w:proofErr w:type="gramEnd"/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41A03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}</w:t>
            </w:r>
          </w:p>
          <w:p w14:paraId="4AABB4FF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84B66C4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傳遞失敗</w:t>
            </w:r>
            <w:r w:rsidRPr="00345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B235A9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}</w:t>
            </w:r>
          </w:p>
          <w:p w14:paraId="32C160AC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 </w:t>
            </w:r>
            <w:r w:rsidRPr="003450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FA67CE1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非物件型態，便把資訊印在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來</w:t>
            </w:r>
            <w:r w:rsidRPr="00345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ebug</w:t>
            </w:r>
          </w:p>
          <w:p w14:paraId="711187C5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45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45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928E1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612BF8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5FE0A45B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80E1A0A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09C972" w14:textId="77777777" w:rsidR="00345004" w:rsidRPr="00345004" w:rsidRDefault="00345004" w:rsidP="00345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4AF64D" w14:textId="039778D5" w:rsidR="00D30633" w:rsidRPr="00D30633" w:rsidRDefault="00345004" w:rsidP="00D306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4500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D03F99" w14:textId="77777777" w:rsidR="00D30633" w:rsidRDefault="00D30633" w:rsidP="00B94C3E"/>
    <w:sectPr w:rsidR="00D30633" w:rsidSect="0044394B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F49F5" w14:textId="77777777" w:rsidR="003A57CE" w:rsidRDefault="003A57CE" w:rsidP="00373011">
      <w:r>
        <w:separator/>
      </w:r>
    </w:p>
  </w:endnote>
  <w:endnote w:type="continuationSeparator" w:id="0">
    <w:p w14:paraId="765A74D5" w14:textId="77777777" w:rsidR="003A57CE" w:rsidRDefault="003A57CE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595FE5" w:rsidRDefault="00595FE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595FE5" w:rsidRDefault="00595FE5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595FE5" w:rsidRDefault="00595FE5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595FE5" w:rsidRDefault="00595FE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E553D" w14:textId="77777777" w:rsidR="003A57CE" w:rsidRDefault="003A57CE" w:rsidP="00373011">
      <w:r>
        <w:separator/>
      </w:r>
    </w:p>
  </w:footnote>
  <w:footnote w:type="continuationSeparator" w:id="0">
    <w:p w14:paraId="1226DE0B" w14:textId="77777777" w:rsidR="003A57CE" w:rsidRDefault="003A57CE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8"/>
  </w:num>
  <w:num w:numId="2">
    <w:abstractNumId w:val="31"/>
  </w:num>
  <w:num w:numId="3">
    <w:abstractNumId w:val="28"/>
  </w:num>
  <w:num w:numId="4">
    <w:abstractNumId w:val="32"/>
  </w:num>
  <w:num w:numId="5">
    <w:abstractNumId w:val="17"/>
  </w:num>
  <w:num w:numId="6">
    <w:abstractNumId w:val="34"/>
  </w:num>
  <w:num w:numId="7">
    <w:abstractNumId w:val="33"/>
  </w:num>
  <w:num w:numId="8">
    <w:abstractNumId w:val="9"/>
  </w:num>
  <w:num w:numId="9">
    <w:abstractNumId w:val="2"/>
  </w:num>
  <w:num w:numId="10">
    <w:abstractNumId w:val="22"/>
  </w:num>
  <w:num w:numId="11">
    <w:abstractNumId w:val="26"/>
  </w:num>
  <w:num w:numId="12">
    <w:abstractNumId w:val="25"/>
  </w:num>
  <w:num w:numId="13">
    <w:abstractNumId w:val="20"/>
  </w:num>
  <w:num w:numId="14">
    <w:abstractNumId w:val="5"/>
  </w:num>
  <w:num w:numId="15">
    <w:abstractNumId w:val="41"/>
  </w:num>
  <w:num w:numId="16">
    <w:abstractNumId w:val="10"/>
  </w:num>
  <w:num w:numId="17">
    <w:abstractNumId w:val="29"/>
  </w:num>
  <w:num w:numId="18">
    <w:abstractNumId w:val="40"/>
  </w:num>
  <w:num w:numId="19">
    <w:abstractNumId w:val="36"/>
  </w:num>
  <w:num w:numId="20">
    <w:abstractNumId w:val="35"/>
  </w:num>
  <w:num w:numId="21">
    <w:abstractNumId w:val="38"/>
  </w:num>
  <w:num w:numId="22">
    <w:abstractNumId w:val="0"/>
  </w:num>
  <w:num w:numId="23">
    <w:abstractNumId w:val="39"/>
  </w:num>
  <w:num w:numId="24">
    <w:abstractNumId w:val="21"/>
  </w:num>
  <w:num w:numId="25">
    <w:abstractNumId w:val="42"/>
  </w:num>
  <w:num w:numId="26">
    <w:abstractNumId w:val="19"/>
  </w:num>
  <w:num w:numId="27">
    <w:abstractNumId w:val="15"/>
  </w:num>
  <w:num w:numId="28">
    <w:abstractNumId w:val="43"/>
  </w:num>
  <w:num w:numId="29">
    <w:abstractNumId w:val="23"/>
  </w:num>
  <w:num w:numId="30">
    <w:abstractNumId w:val="37"/>
  </w:num>
  <w:num w:numId="31">
    <w:abstractNumId w:val="16"/>
  </w:num>
  <w:num w:numId="32">
    <w:abstractNumId w:val="11"/>
  </w:num>
  <w:num w:numId="33">
    <w:abstractNumId w:val="6"/>
  </w:num>
  <w:num w:numId="34">
    <w:abstractNumId w:val="44"/>
  </w:num>
  <w:num w:numId="35">
    <w:abstractNumId w:val="1"/>
  </w:num>
  <w:num w:numId="36">
    <w:abstractNumId w:val="8"/>
  </w:num>
  <w:num w:numId="37">
    <w:abstractNumId w:val="27"/>
  </w:num>
  <w:num w:numId="38">
    <w:abstractNumId w:val="4"/>
  </w:num>
  <w:num w:numId="39">
    <w:abstractNumId w:val="14"/>
  </w:num>
  <w:num w:numId="40">
    <w:abstractNumId w:val="13"/>
  </w:num>
  <w:num w:numId="41">
    <w:abstractNumId w:val="7"/>
  </w:num>
  <w:num w:numId="42">
    <w:abstractNumId w:val="12"/>
  </w:num>
  <w:num w:numId="43">
    <w:abstractNumId w:val="30"/>
  </w:num>
  <w:num w:numId="44">
    <w:abstractNumId w:val="3"/>
  </w:num>
  <w:num w:numId="4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gFANl+p5w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FCE"/>
    <w:rsid w:val="0001162F"/>
    <w:rsid w:val="0001457A"/>
    <w:rsid w:val="000149F0"/>
    <w:rsid w:val="00014B20"/>
    <w:rsid w:val="00014D03"/>
    <w:rsid w:val="00014FEA"/>
    <w:rsid w:val="0001576C"/>
    <w:rsid w:val="00015CC7"/>
    <w:rsid w:val="00016514"/>
    <w:rsid w:val="00020523"/>
    <w:rsid w:val="00020F0E"/>
    <w:rsid w:val="0002218B"/>
    <w:rsid w:val="00022F42"/>
    <w:rsid w:val="000232BE"/>
    <w:rsid w:val="000234FE"/>
    <w:rsid w:val="00023C41"/>
    <w:rsid w:val="000261B4"/>
    <w:rsid w:val="00026EA2"/>
    <w:rsid w:val="00030049"/>
    <w:rsid w:val="0003210A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308F"/>
    <w:rsid w:val="00073344"/>
    <w:rsid w:val="00073763"/>
    <w:rsid w:val="00073900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E1B"/>
    <w:rsid w:val="001443D4"/>
    <w:rsid w:val="00144873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3872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515"/>
    <w:rsid w:val="001B66C4"/>
    <w:rsid w:val="001C0F52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083"/>
    <w:rsid w:val="001D7184"/>
    <w:rsid w:val="001E0314"/>
    <w:rsid w:val="001E1305"/>
    <w:rsid w:val="001E2958"/>
    <w:rsid w:val="001E29FE"/>
    <w:rsid w:val="001E2DDC"/>
    <w:rsid w:val="001E7304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1265"/>
    <w:rsid w:val="00272054"/>
    <w:rsid w:val="002730CB"/>
    <w:rsid w:val="0027342E"/>
    <w:rsid w:val="0027424A"/>
    <w:rsid w:val="00275E38"/>
    <w:rsid w:val="00276CC7"/>
    <w:rsid w:val="00277A56"/>
    <w:rsid w:val="00277AE9"/>
    <w:rsid w:val="002808AA"/>
    <w:rsid w:val="002815DD"/>
    <w:rsid w:val="002828A5"/>
    <w:rsid w:val="00284DAB"/>
    <w:rsid w:val="002859ED"/>
    <w:rsid w:val="002862C2"/>
    <w:rsid w:val="00286814"/>
    <w:rsid w:val="0029037E"/>
    <w:rsid w:val="00291B36"/>
    <w:rsid w:val="002923ED"/>
    <w:rsid w:val="00293B82"/>
    <w:rsid w:val="00294BED"/>
    <w:rsid w:val="00297200"/>
    <w:rsid w:val="00297A77"/>
    <w:rsid w:val="00297B65"/>
    <w:rsid w:val="00297E07"/>
    <w:rsid w:val="002A00F1"/>
    <w:rsid w:val="002A2FDD"/>
    <w:rsid w:val="002A75FF"/>
    <w:rsid w:val="002B2534"/>
    <w:rsid w:val="002B2B17"/>
    <w:rsid w:val="002B3171"/>
    <w:rsid w:val="002B4C6F"/>
    <w:rsid w:val="002B5328"/>
    <w:rsid w:val="002B54EF"/>
    <w:rsid w:val="002B6C21"/>
    <w:rsid w:val="002C1AB4"/>
    <w:rsid w:val="002C1E71"/>
    <w:rsid w:val="002C2DCF"/>
    <w:rsid w:val="002C3E95"/>
    <w:rsid w:val="002C6B64"/>
    <w:rsid w:val="002C6E91"/>
    <w:rsid w:val="002C7701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C20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3431"/>
    <w:rsid w:val="003138B2"/>
    <w:rsid w:val="00313E7B"/>
    <w:rsid w:val="0031405D"/>
    <w:rsid w:val="00314602"/>
    <w:rsid w:val="00314671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6D9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3C5C"/>
    <w:rsid w:val="00334201"/>
    <w:rsid w:val="00334716"/>
    <w:rsid w:val="00334AD5"/>
    <w:rsid w:val="00334EAE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4608"/>
    <w:rsid w:val="00345004"/>
    <w:rsid w:val="0034561E"/>
    <w:rsid w:val="0034578B"/>
    <w:rsid w:val="003479DE"/>
    <w:rsid w:val="00347BB3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4C0"/>
    <w:rsid w:val="00391CD7"/>
    <w:rsid w:val="00392C49"/>
    <w:rsid w:val="0039396B"/>
    <w:rsid w:val="00393C89"/>
    <w:rsid w:val="003945F3"/>
    <w:rsid w:val="00394F1F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EC"/>
    <w:rsid w:val="003B2AA2"/>
    <w:rsid w:val="003B2AC8"/>
    <w:rsid w:val="003B30B6"/>
    <w:rsid w:val="003B444B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A3"/>
    <w:rsid w:val="003E01D2"/>
    <w:rsid w:val="003E1324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729B"/>
    <w:rsid w:val="00417BBE"/>
    <w:rsid w:val="004205CA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F0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2BC4"/>
    <w:rsid w:val="0045395C"/>
    <w:rsid w:val="00453B6F"/>
    <w:rsid w:val="00455B9F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3EE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0B3C"/>
    <w:rsid w:val="004C1225"/>
    <w:rsid w:val="004C1661"/>
    <w:rsid w:val="004C17FA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D71"/>
    <w:rsid w:val="004D6746"/>
    <w:rsid w:val="004D69A4"/>
    <w:rsid w:val="004D6B96"/>
    <w:rsid w:val="004D70BD"/>
    <w:rsid w:val="004D770E"/>
    <w:rsid w:val="004E28DE"/>
    <w:rsid w:val="004E3100"/>
    <w:rsid w:val="004E447F"/>
    <w:rsid w:val="004E5126"/>
    <w:rsid w:val="004E564A"/>
    <w:rsid w:val="004E5800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5642"/>
    <w:rsid w:val="0052627F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2318"/>
    <w:rsid w:val="00563D11"/>
    <w:rsid w:val="00563FCC"/>
    <w:rsid w:val="00564604"/>
    <w:rsid w:val="00565366"/>
    <w:rsid w:val="00565FC1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D40"/>
    <w:rsid w:val="005A2C2E"/>
    <w:rsid w:val="005A606D"/>
    <w:rsid w:val="005A708C"/>
    <w:rsid w:val="005A7298"/>
    <w:rsid w:val="005A7D6D"/>
    <w:rsid w:val="005B0544"/>
    <w:rsid w:val="005B2765"/>
    <w:rsid w:val="005B2C1F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6C78"/>
    <w:rsid w:val="00627DD0"/>
    <w:rsid w:val="00631E87"/>
    <w:rsid w:val="006332A5"/>
    <w:rsid w:val="00633A47"/>
    <w:rsid w:val="00635DD4"/>
    <w:rsid w:val="0064099A"/>
    <w:rsid w:val="00640B62"/>
    <w:rsid w:val="00642F23"/>
    <w:rsid w:val="00644FC9"/>
    <w:rsid w:val="00645540"/>
    <w:rsid w:val="00646BB7"/>
    <w:rsid w:val="00646D8A"/>
    <w:rsid w:val="00650B6B"/>
    <w:rsid w:val="00652E31"/>
    <w:rsid w:val="00653DA1"/>
    <w:rsid w:val="00653E70"/>
    <w:rsid w:val="00654022"/>
    <w:rsid w:val="006550AA"/>
    <w:rsid w:val="0065582B"/>
    <w:rsid w:val="00655EAF"/>
    <w:rsid w:val="006564D0"/>
    <w:rsid w:val="006609C7"/>
    <w:rsid w:val="0066160C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6336"/>
    <w:rsid w:val="00706499"/>
    <w:rsid w:val="00707B42"/>
    <w:rsid w:val="00707D38"/>
    <w:rsid w:val="00710B44"/>
    <w:rsid w:val="00711468"/>
    <w:rsid w:val="007121E8"/>
    <w:rsid w:val="00714A03"/>
    <w:rsid w:val="007159D2"/>
    <w:rsid w:val="0071776E"/>
    <w:rsid w:val="00720510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B87"/>
    <w:rsid w:val="00763310"/>
    <w:rsid w:val="00763791"/>
    <w:rsid w:val="00764554"/>
    <w:rsid w:val="00764EC3"/>
    <w:rsid w:val="00764ECB"/>
    <w:rsid w:val="007658D0"/>
    <w:rsid w:val="007714DE"/>
    <w:rsid w:val="00771FDC"/>
    <w:rsid w:val="00774034"/>
    <w:rsid w:val="0077478A"/>
    <w:rsid w:val="007753C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0F5"/>
    <w:rsid w:val="0079193D"/>
    <w:rsid w:val="00791AAB"/>
    <w:rsid w:val="00792B2B"/>
    <w:rsid w:val="00792CEE"/>
    <w:rsid w:val="0079372C"/>
    <w:rsid w:val="0079427D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6B47"/>
    <w:rsid w:val="007A77CE"/>
    <w:rsid w:val="007B0462"/>
    <w:rsid w:val="007B1562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ED7"/>
    <w:rsid w:val="007E61C2"/>
    <w:rsid w:val="007E6334"/>
    <w:rsid w:val="007E660A"/>
    <w:rsid w:val="007F1A3C"/>
    <w:rsid w:val="007F23EA"/>
    <w:rsid w:val="007F2F3E"/>
    <w:rsid w:val="007F357E"/>
    <w:rsid w:val="007F450B"/>
    <w:rsid w:val="007F6A49"/>
    <w:rsid w:val="007F755B"/>
    <w:rsid w:val="007F7ADF"/>
    <w:rsid w:val="00800988"/>
    <w:rsid w:val="00802BE8"/>
    <w:rsid w:val="00803544"/>
    <w:rsid w:val="00803EF9"/>
    <w:rsid w:val="00805A08"/>
    <w:rsid w:val="00805FF2"/>
    <w:rsid w:val="00806169"/>
    <w:rsid w:val="00807CB4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1063"/>
    <w:rsid w:val="00823F39"/>
    <w:rsid w:val="008249C8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72F4"/>
    <w:rsid w:val="00850C9E"/>
    <w:rsid w:val="0085144E"/>
    <w:rsid w:val="00851D62"/>
    <w:rsid w:val="008543FB"/>
    <w:rsid w:val="00854AA0"/>
    <w:rsid w:val="00854D1C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F24"/>
    <w:rsid w:val="008A0FAA"/>
    <w:rsid w:val="008A1CBC"/>
    <w:rsid w:val="008A1FEE"/>
    <w:rsid w:val="008A2E8B"/>
    <w:rsid w:val="008A6C39"/>
    <w:rsid w:val="008A6C6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D2F"/>
    <w:rsid w:val="008C23AF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4F3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241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648"/>
    <w:rsid w:val="00962394"/>
    <w:rsid w:val="00962972"/>
    <w:rsid w:val="00963422"/>
    <w:rsid w:val="00964CDA"/>
    <w:rsid w:val="00964E7F"/>
    <w:rsid w:val="00966350"/>
    <w:rsid w:val="009668F5"/>
    <w:rsid w:val="009671B9"/>
    <w:rsid w:val="0096779E"/>
    <w:rsid w:val="00970BEC"/>
    <w:rsid w:val="00970C9E"/>
    <w:rsid w:val="00970E93"/>
    <w:rsid w:val="0097216D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749"/>
    <w:rsid w:val="00983119"/>
    <w:rsid w:val="009833DB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D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2E9C"/>
    <w:rsid w:val="009D500C"/>
    <w:rsid w:val="009D6AEE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0489"/>
    <w:rsid w:val="009F2D74"/>
    <w:rsid w:val="009F48FC"/>
    <w:rsid w:val="009F4911"/>
    <w:rsid w:val="009F5A63"/>
    <w:rsid w:val="009F62DC"/>
    <w:rsid w:val="009F67EE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2CFE"/>
    <w:rsid w:val="00A45E60"/>
    <w:rsid w:val="00A463D1"/>
    <w:rsid w:val="00A46DDF"/>
    <w:rsid w:val="00A4715D"/>
    <w:rsid w:val="00A471B3"/>
    <w:rsid w:val="00A4777F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110E"/>
    <w:rsid w:val="00A72645"/>
    <w:rsid w:val="00A73BC8"/>
    <w:rsid w:val="00A74991"/>
    <w:rsid w:val="00A74FA9"/>
    <w:rsid w:val="00A7710B"/>
    <w:rsid w:val="00A77AA3"/>
    <w:rsid w:val="00A82700"/>
    <w:rsid w:val="00A85417"/>
    <w:rsid w:val="00A865B8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64C6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3727"/>
    <w:rsid w:val="00B13B62"/>
    <w:rsid w:val="00B13CB3"/>
    <w:rsid w:val="00B13CEC"/>
    <w:rsid w:val="00B149A3"/>
    <w:rsid w:val="00B15581"/>
    <w:rsid w:val="00B1691E"/>
    <w:rsid w:val="00B2064B"/>
    <w:rsid w:val="00B21371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31282"/>
    <w:rsid w:val="00B3133C"/>
    <w:rsid w:val="00B32360"/>
    <w:rsid w:val="00B33527"/>
    <w:rsid w:val="00B353C4"/>
    <w:rsid w:val="00B373F4"/>
    <w:rsid w:val="00B40168"/>
    <w:rsid w:val="00B412C9"/>
    <w:rsid w:val="00B436BF"/>
    <w:rsid w:val="00B43A92"/>
    <w:rsid w:val="00B43BDF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6450"/>
    <w:rsid w:val="00B567E8"/>
    <w:rsid w:val="00B5707B"/>
    <w:rsid w:val="00B57232"/>
    <w:rsid w:val="00B57471"/>
    <w:rsid w:val="00B60728"/>
    <w:rsid w:val="00B60A92"/>
    <w:rsid w:val="00B61523"/>
    <w:rsid w:val="00B61E90"/>
    <w:rsid w:val="00B62A86"/>
    <w:rsid w:val="00B6306C"/>
    <w:rsid w:val="00B6386E"/>
    <w:rsid w:val="00B6514F"/>
    <w:rsid w:val="00B65B19"/>
    <w:rsid w:val="00B71008"/>
    <w:rsid w:val="00B71906"/>
    <w:rsid w:val="00B741AB"/>
    <w:rsid w:val="00B7441A"/>
    <w:rsid w:val="00B74C77"/>
    <w:rsid w:val="00B74CB1"/>
    <w:rsid w:val="00B74CE9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72DC"/>
    <w:rsid w:val="00B87F51"/>
    <w:rsid w:val="00B90910"/>
    <w:rsid w:val="00B917FD"/>
    <w:rsid w:val="00B94C3E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EC7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6E9A"/>
    <w:rsid w:val="00BE77DF"/>
    <w:rsid w:val="00BE7DAC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612"/>
    <w:rsid w:val="00C174BD"/>
    <w:rsid w:val="00C17A1D"/>
    <w:rsid w:val="00C17E4A"/>
    <w:rsid w:val="00C205CD"/>
    <w:rsid w:val="00C21369"/>
    <w:rsid w:val="00C21C86"/>
    <w:rsid w:val="00C24126"/>
    <w:rsid w:val="00C24368"/>
    <w:rsid w:val="00C257AA"/>
    <w:rsid w:val="00C25BFF"/>
    <w:rsid w:val="00C265E8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26C2"/>
    <w:rsid w:val="00C8356E"/>
    <w:rsid w:val="00C83F7E"/>
    <w:rsid w:val="00C84F2B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4485"/>
    <w:rsid w:val="00D14DD6"/>
    <w:rsid w:val="00D1659B"/>
    <w:rsid w:val="00D17B8A"/>
    <w:rsid w:val="00D20422"/>
    <w:rsid w:val="00D20535"/>
    <w:rsid w:val="00D211C3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2403"/>
    <w:rsid w:val="00D43664"/>
    <w:rsid w:val="00D4380A"/>
    <w:rsid w:val="00D45A26"/>
    <w:rsid w:val="00D45C8A"/>
    <w:rsid w:val="00D46FA1"/>
    <w:rsid w:val="00D506B6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42F5"/>
    <w:rsid w:val="00D744BA"/>
    <w:rsid w:val="00D74E08"/>
    <w:rsid w:val="00D76F7B"/>
    <w:rsid w:val="00D775E3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6DB"/>
    <w:rsid w:val="00DD39CD"/>
    <w:rsid w:val="00DD465A"/>
    <w:rsid w:val="00DD4CF9"/>
    <w:rsid w:val="00DD5810"/>
    <w:rsid w:val="00DD5D54"/>
    <w:rsid w:val="00DD6E93"/>
    <w:rsid w:val="00DE04DF"/>
    <w:rsid w:val="00DE0B16"/>
    <w:rsid w:val="00DE2701"/>
    <w:rsid w:val="00DE2AF6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F5"/>
    <w:rsid w:val="00E15961"/>
    <w:rsid w:val="00E15D6A"/>
    <w:rsid w:val="00E15E42"/>
    <w:rsid w:val="00E16E68"/>
    <w:rsid w:val="00E16E7D"/>
    <w:rsid w:val="00E17089"/>
    <w:rsid w:val="00E1784B"/>
    <w:rsid w:val="00E17F86"/>
    <w:rsid w:val="00E21AEF"/>
    <w:rsid w:val="00E21FF3"/>
    <w:rsid w:val="00E2215F"/>
    <w:rsid w:val="00E2251C"/>
    <w:rsid w:val="00E233DA"/>
    <w:rsid w:val="00E23C39"/>
    <w:rsid w:val="00E269C6"/>
    <w:rsid w:val="00E26ECF"/>
    <w:rsid w:val="00E27A7B"/>
    <w:rsid w:val="00E30370"/>
    <w:rsid w:val="00E3082E"/>
    <w:rsid w:val="00E30F8A"/>
    <w:rsid w:val="00E335D4"/>
    <w:rsid w:val="00E33E9D"/>
    <w:rsid w:val="00E35121"/>
    <w:rsid w:val="00E3590E"/>
    <w:rsid w:val="00E36115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97C68"/>
    <w:rsid w:val="00EA0613"/>
    <w:rsid w:val="00EA0854"/>
    <w:rsid w:val="00EA0C5B"/>
    <w:rsid w:val="00EA0D02"/>
    <w:rsid w:val="00EA1422"/>
    <w:rsid w:val="00EA225C"/>
    <w:rsid w:val="00EA42AF"/>
    <w:rsid w:val="00EA497C"/>
    <w:rsid w:val="00EA4DF0"/>
    <w:rsid w:val="00EA6177"/>
    <w:rsid w:val="00EA6B7B"/>
    <w:rsid w:val="00EB0D9E"/>
    <w:rsid w:val="00EB2564"/>
    <w:rsid w:val="00EB286F"/>
    <w:rsid w:val="00EB2C39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6253"/>
    <w:rsid w:val="00F0694B"/>
    <w:rsid w:val="00F0699F"/>
    <w:rsid w:val="00F07CC6"/>
    <w:rsid w:val="00F10A86"/>
    <w:rsid w:val="00F11208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57FE"/>
    <w:rsid w:val="00F56070"/>
    <w:rsid w:val="00F56343"/>
    <w:rsid w:val="00F56A93"/>
    <w:rsid w:val="00F60972"/>
    <w:rsid w:val="00F6105E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B94C3E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gt.asp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www.w3school.com.cn/cssref/selector_all.asp" TargetMode="External"/><Relationship Id="rId42" Type="http://schemas.openxmlformats.org/officeDocument/2006/relationships/hyperlink" Target="https://www.w3school.com.cn/cssref/selector_attribute_value_contain.asp" TargetMode="External"/><Relationship Id="rId47" Type="http://schemas.openxmlformats.org/officeDocument/2006/relationships/image" Target="media/image22.png"/><Relationship Id="rId50" Type="http://schemas.openxmlformats.org/officeDocument/2006/relationships/image" Target="media/image25.png"/><Relationship Id="rId55" Type="http://schemas.openxmlformats.org/officeDocument/2006/relationships/hyperlink" Target="https://developer.mozilla.org/zh-TW/docs/Web/JavaScript/Guide/Regular_Expressions" TargetMode="External"/><Relationship Id="rId63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%E7%94%A8%E6%88%B7%E4%BB%A3%E7%90%86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jpeg"/><Relationship Id="rId37" Type="http://schemas.openxmlformats.org/officeDocument/2006/relationships/hyperlink" Target="https://www.w3school.com.cn/cssref/selector_element_comma.asp" TargetMode="External"/><Relationship Id="rId40" Type="http://schemas.openxmlformats.org/officeDocument/2006/relationships/hyperlink" Target="https://www.w3school.com.cn/cssref/selector_attribute.asp" TargetMode="External"/><Relationship Id="rId45" Type="http://schemas.openxmlformats.org/officeDocument/2006/relationships/hyperlink" Target="https://www.w3school.com.cn/cssref/css_selectors.asp" TargetMode="External"/><Relationship Id="rId53" Type="http://schemas.openxmlformats.org/officeDocument/2006/relationships/image" Target="media/image26.png"/><Relationship Id="rId58" Type="http://schemas.openxmlformats.org/officeDocument/2006/relationships/hyperlink" Target="https://wcc723.github.io/javascript/2017/12/28/javascript-fetch/" TargetMode="External"/><Relationship Id="rId5" Type="http://schemas.openxmlformats.org/officeDocument/2006/relationships/settings" Target="settings.xml"/><Relationship Id="rId61" Type="http://schemas.openxmlformats.org/officeDocument/2006/relationships/footer" Target="footer2.xml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18.png"/><Relationship Id="rId35" Type="http://schemas.openxmlformats.org/officeDocument/2006/relationships/hyperlink" Target="https://www.w3school.com.cn/cssref/selector_element.asp" TargetMode="External"/><Relationship Id="rId43" Type="http://schemas.openxmlformats.org/officeDocument/2006/relationships/hyperlink" Target="https://www.w3school.com.cn/cssref/selector_attr_begin.asp" TargetMode="External"/><Relationship Id="rId48" Type="http://schemas.openxmlformats.org/officeDocument/2006/relationships/image" Target="media/image23.png"/><Relationship Id="rId56" Type="http://schemas.openxmlformats.org/officeDocument/2006/relationships/image" Target="media/image28.png"/><Relationship Id="rId8" Type="http://schemas.openxmlformats.org/officeDocument/2006/relationships/endnotes" Target="endnotes.xml"/><Relationship Id="rId51" Type="http://schemas.openxmlformats.org/officeDocument/2006/relationships/hyperlink" Target="https://ithelp.ithome.com.tw/articles/10191867" TargetMode="Externa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element.asp" TargetMode="External"/><Relationship Id="rId46" Type="http://schemas.openxmlformats.org/officeDocument/2006/relationships/hyperlink" Target="https://www.w3schools.com/tags/ref_eventattributes.asp" TargetMode="External"/><Relationship Id="rId59" Type="http://schemas.openxmlformats.org/officeDocument/2006/relationships/hyperlink" Target="https://developers.google.com/speed/libraries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_value.asp" TargetMode="External"/><Relationship Id="rId54" Type="http://schemas.openxmlformats.org/officeDocument/2006/relationships/image" Target="media/image27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hyperlink" Target="https://zh.wikipedia.org/wiki/HTTP%E5%A4%B4%E5%AD%97%E6%AE%B5" TargetMode="External"/><Relationship Id="rId36" Type="http://schemas.openxmlformats.org/officeDocument/2006/relationships/hyperlink" Target="https://www.w3school.com.cn/cssref/selector_element_class.asp" TargetMode="External"/><Relationship Id="rId49" Type="http://schemas.openxmlformats.org/officeDocument/2006/relationships/image" Target="media/image24.png"/><Relationship Id="rId57" Type="http://schemas.openxmlformats.org/officeDocument/2006/relationships/hyperlink" Target="https://developer.mozilla.org/zh-TW/docs/Web/API/Fetch_API/Using_Fetch" TargetMode="External"/><Relationship Id="rId10" Type="http://schemas.openxmlformats.org/officeDocument/2006/relationships/footer" Target="footer1.xml"/><Relationship Id="rId31" Type="http://schemas.openxmlformats.org/officeDocument/2006/relationships/image" Target="media/image19.gif"/><Relationship Id="rId44" Type="http://schemas.openxmlformats.org/officeDocument/2006/relationships/hyperlink" Target="https://www.w3school.com.cn/cssref/selector_attr_end.asp" TargetMode="External"/><Relationship Id="rId52" Type="http://schemas.openxmlformats.org/officeDocument/2006/relationships/hyperlink" Target="https://regex101.com/" TargetMode="External"/><Relationship Id="rId60" Type="http://schemas.openxmlformats.org/officeDocument/2006/relationships/hyperlink" Target="https://developer.mozilla.org/zh-TW/docs/Web/JavaScript/Reference/Operators/typeof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uiux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0A459C-4176-4987-ABB0-AAA4D0CEC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3</TotalTime>
  <Pages>111</Pages>
  <Words>12988</Words>
  <Characters>74038</Characters>
  <Application>Microsoft Office Word</Application>
  <DocSecurity>0</DocSecurity>
  <Lines>616</Lines>
  <Paragraphs>173</Paragraphs>
  <ScaleCrop>false</ScaleCrop>
  <Company/>
  <LinksUpToDate>false</LinksUpToDate>
  <CharactersWithSpaces>86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977</cp:revision>
  <cp:lastPrinted>2021-10-19T12:06:00Z</cp:lastPrinted>
  <dcterms:created xsi:type="dcterms:W3CDTF">2021-03-11T06:58:00Z</dcterms:created>
  <dcterms:modified xsi:type="dcterms:W3CDTF">2021-10-19T12:06:00Z</dcterms:modified>
</cp:coreProperties>
</file>